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6ECAFB" w14:textId="77777777" w:rsidR="00AE37D2" w:rsidRDefault="00AE37D2">
      <w:pPr>
        <w:jc w:val="center"/>
        <w:rPr>
          <w:rFonts w:ascii="Aptos" w:hAnsi="Aptos"/>
          <w:b/>
          <w:sz w:val="40"/>
          <w:szCs w:val="40"/>
          <w:lang w:val="en-US"/>
        </w:rPr>
      </w:pPr>
    </w:p>
    <w:p w14:paraId="091A8589" w14:textId="79761775" w:rsidR="00AE37D2" w:rsidRDefault="00346650">
      <w:pPr>
        <w:jc w:val="center"/>
        <w:rPr>
          <w:rFonts w:ascii="Aptos" w:hAnsi="Aptos"/>
          <w:sz w:val="40"/>
          <w:szCs w:val="40"/>
          <w:lang w:val="en-US"/>
        </w:rPr>
      </w:pPr>
      <w:proofErr w:type="spellStart"/>
      <w:r>
        <w:rPr>
          <w:rFonts w:ascii="Aptos" w:hAnsi="Aptos"/>
          <w:b/>
          <w:sz w:val="40"/>
          <w:szCs w:val="40"/>
          <w:lang w:val="en-US"/>
        </w:rPr>
        <w:t>Příloha</w:t>
      </w:r>
      <w:proofErr w:type="spellEnd"/>
      <w:r>
        <w:rPr>
          <w:rFonts w:ascii="Aptos" w:hAnsi="Aptos"/>
          <w:b/>
          <w:sz w:val="40"/>
          <w:szCs w:val="40"/>
          <w:lang w:val="en-US"/>
        </w:rPr>
        <w:t xml:space="preserve"> </w:t>
      </w:r>
      <w:proofErr w:type="spellStart"/>
      <w:r>
        <w:rPr>
          <w:rFonts w:ascii="Aptos" w:hAnsi="Aptos"/>
          <w:b/>
          <w:sz w:val="40"/>
          <w:szCs w:val="40"/>
          <w:lang w:val="en-US"/>
        </w:rPr>
        <w:t>zadávací</w:t>
      </w:r>
      <w:proofErr w:type="spellEnd"/>
      <w:r>
        <w:rPr>
          <w:rFonts w:ascii="Aptos" w:hAnsi="Aptos"/>
          <w:b/>
          <w:sz w:val="40"/>
          <w:szCs w:val="40"/>
          <w:lang w:val="en-US"/>
        </w:rPr>
        <w:t xml:space="preserve"> </w:t>
      </w:r>
      <w:proofErr w:type="spellStart"/>
      <w:r>
        <w:rPr>
          <w:rFonts w:ascii="Aptos" w:hAnsi="Aptos"/>
          <w:b/>
          <w:sz w:val="40"/>
          <w:szCs w:val="40"/>
          <w:lang w:val="en-US"/>
        </w:rPr>
        <w:t>dokumentace</w:t>
      </w:r>
      <w:proofErr w:type="spellEnd"/>
    </w:p>
    <w:p w14:paraId="59819D67" w14:textId="77777777" w:rsidR="00AE37D2" w:rsidRDefault="00346650">
      <w:pPr>
        <w:jc w:val="center"/>
        <w:rPr>
          <w:rFonts w:ascii="Aptos" w:hAnsi="Aptos"/>
          <w:b/>
          <w:sz w:val="40"/>
          <w:szCs w:val="40"/>
          <w:lang w:val="en-US"/>
        </w:rPr>
      </w:pPr>
      <w:proofErr w:type="spellStart"/>
      <w:r>
        <w:rPr>
          <w:rFonts w:ascii="Aptos" w:hAnsi="Aptos"/>
          <w:b/>
          <w:sz w:val="40"/>
          <w:szCs w:val="40"/>
          <w:lang w:val="en-US"/>
        </w:rPr>
        <w:t>Formulář</w:t>
      </w:r>
      <w:proofErr w:type="spellEnd"/>
      <w:r>
        <w:rPr>
          <w:rFonts w:ascii="Aptos" w:hAnsi="Aptos"/>
          <w:b/>
          <w:sz w:val="40"/>
          <w:szCs w:val="40"/>
          <w:lang w:val="en-US"/>
        </w:rPr>
        <w:t xml:space="preserve"> pro </w:t>
      </w:r>
      <w:proofErr w:type="spellStart"/>
      <w:r>
        <w:rPr>
          <w:rFonts w:ascii="Aptos" w:hAnsi="Aptos"/>
          <w:b/>
          <w:sz w:val="40"/>
          <w:szCs w:val="40"/>
          <w:lang w:val="en-US"/>
        </w:rPr>
        <w:t>prokázání</w:t>
      </w:r>
      <w:proofErr w:type="spellEnd"/>
      <w:r>
        <w:rPr>
          <w:rFonts w:ascii="Aptos" w:hAnsi="Aptos"/>
          <w:b/>
          <w:sz w:val="40"/>
          <w:szCs w:val="40"/>
          <w:lang w:val="en-US"/>
        </w:rPr>
        <w:t xml:space="preserve"> </w:t>
      </w:r>
      <w:proofErr w:type="spellStart"/>
      <w:r>
        <w:rPr>
          <w:rFonts w:ascii="Aptos" w:hAnsi="Aptos"/>
          <w:b/>
          <w:sz w:val="40"/>
          <w:szCs w:val="40"/>
          <w:lang w:val="en-US"/>
        </w:rPr>
        <w:t>kvalifikace</w:t>
      </w:r>
      <w:proofErr w:type="spellEnd"/>
      <w:r>
        <w:rPr>
          <w:rFonts w:ascii="Aptos" w:hAnsi="Aptos"/>
          <w:b/>
          <w:sz w:val="40"/>
          <w:szCs w:val="40"/>
          <w:lang w:val="en-US"/>
        </w:rPr>
        <w:t xml:space="preserve"> </w:t>
      </w:r>
      <w:proofErr w:type="spellStart"/>
      <w:r>
        <w:rPr>
          <w:rFonts w:ascii="Aptos" w:hAnsi="Aptos"/>
          <w:b/>
          <w:sz w:val="40"/>
          <w:szCs w:val="40"/>
          <w:lang w:val="en-US"/>
        </w:rPr>
        <w:t>dodavatele</w:t>
      </w:r>
      <w:proofErr w:type="spellEnd"/>
    </w:p>
    <w:p w14:paraId="38641C4C" w14:textId="77777777" w:rsidR="00AE37D2" w:rsidRDefault="00AE37D2">
      <w:pPr>
        <w:jc w:val="center"/>
        <w:rPr>
          <w:rFonts w:ascii="Aptos" w:hAnsi="Aptos"/>
          <w:b/>
          <w:sz w:val="40"/>
          <w:szCs w:val="40"/>
          <w:lang w:val="en-US"/>
        </w:rPr>
      </w:pPr>
    </w:p>
    <w:p w14:paraId="4413E64D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p w14:paraId="49FB230F" w14:textId="2F6DD32E" w:rsidR="00AE37D2" w:rsidRDefault="00AE37D2">
      <w:pPr>
        <w:pStyle w:val="Default"/>
        <w:rPr>
          <w:rFonts w:ascii="Aptos" w:hAnsi="Aptos"/>
          <w:b/>
          <w:bCs/>
          <w:sz w:val="22"/>
          <w:szCs w:val="22"/>
        </w:rPr>
      </w:pPr>
    </w:p>
    <w:p w14:paraId="74829C11" w14:textId="4E6669F1" w:rsidR="00AE37D2" w:rsidRDefault="00346650">
      <w:pPr>
        <w:pStyle w:val="Default"/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 xml:space="preserve">Zadavatel: </w:t>
      </w:r>
    </w:p>
    <w:p w14:paraId="51AA3A67" w14:textId="77777777" w:rsidR="00AE37D2" w:rsidRDefault="00AE37D2">
      <w:pPr>
        <w:pStyle w:val="Default"/>
        <w:rPr>
          <w:rFonts w:ascii="Aptos" w:hAnsi="Aptos"/>
          <w:sz w:val="22"/>
          <w:szCs w:val="22"/>
        </w:rPr>
      </w:pPr>
    </w:p>
    <w:p w14:paraId="0A8F4F92" w14:textId="77777777" w:rsidR="00AE37D2" w:rsidRDefault="00346650">
      <w:pPr>
        <w:autoSpaceDE w:val="0"/>
        <w:autoSpaceDN w:val="0"/>
        <w:adjustRightInd w:val="0"/>
        <w:rPr>
          <w:rFonts w:ascii="Aptos" w:hAnsi="Aptos" w:cstheme="minorHAnsi"/>
          <w:b/>
          <w:sz w:val="22"/>
          <w:szCs w:val="22"/>
        </w:rPr>
      </w:pPr>
      <w:r>
        <w:rPr>
          <w:rFonts w:ascii="Aptos" w:hAnsi="Aptos" w:cstheme="minorHAnsi"/>
          <w:b/>
          <w:sz w:val="22"/>
          <w:szCs w:val="22"/>
        </w:rPr>
        <w:t>Základní škola Slatiňany, okres Chrudim</w:t>
      </w:r>
    </w:p>
    <w:p w14:paraId="36EC58D3" w14:textId="77777777" w:rsidR="00AE37D2" w:rsidRDefault="00346650">
      <w:pPr>
        <w:autoSpaceDE w:val="0"/>
        <w:autoSpaceDN w:val="0"/>
        <w:adjustRightInd w:val="0"/>
        <w:rPr>
          <w:rFonts w:ascii="Aptos" w:hAnsi="Aptos" w:cstheme="minorHAnsi"/>
          <w:bCs/>
          <w:sz w:val="22"/>
          <w:szCs w:val="22"/>
        </w:rPr>
      </w:pPr>
      <w:r>
        <w:rPr>
          <w:rFonts w:ascii="Aptos" w:hAnsi="Aptos" w:cstheme="minorHAnsi"/>
          <w:bCs/>
          <w:sz w:val="22"/>
          <w:szCs w:val="22"/>
        </w:rPr>
        <w:t>T.G. Masaryka 136</w:t>
      </w:r>
    </w:p>
    <w:p w14:paraId="241866C1" w14:textId="77777777" w:rsidR="00AE37D2" w:rsidRDefault="00346650">
      <w:pPr>
        <w:autoSpaceDE w:val="0"/>
        <w:autoSpaceDN w:val="0"/>
        <w:adjustRightInd w:val="0"/>
        <w:rPr>
          <w:rFonts w:ascii="Aptos" w:hAnsi="Aptos" w:cstheme="minorHAnsi"/>
          <w:bCs/>
          <w:sz w:val="22"/>
          <w:szCs w:val="22"/>
        </w:rPr>
      </w:pPr>
      <w:r>
        <w:rPr>
          <w:rFonts w:ascii="Aptos" w:hAnsi="Aptos" w:cstheme="minorHAnsi"/>
          <w:bCs/>
          <w:sz w:val="22"/>
          <w:szCs w:val="22"/>
        </w:rPr>
        <w:t>538 21 Slatiňany</w:t>
      </w:r>
    </w:p>
    <w:p w14:paraId="572AB442" w14:textId="77777777" w:rsidR="00AE37D2" w:rsidRDefault="00346650">
      <w:pPr>
        <w:autoSpaceDE w:val="0"/>
        <w:autoSpaceDN w:val="0"/>
        <w:adjustRightInd w:val="0"/>
        <w:rPr>
          <w:rFonts w:ascii="Aptos" w:hAnsi="Aptos" w:cstheme="minorHAnsi"/>
          <w:bCs/>
          <w:sz w:val="22"/>
          <w:szCs w:val="22"/>
        </w:rPr>
      </w:pPr>
      <w:r>
        <w:rPr>
          <w:rFonts w:ascii="Aptos" w:hAnsi="Aptos" w:cstheme="minorHAnsi"/>
          <w:bCs/>
          <w:sz w:val="22"/>
          <w:szCs w:val="22"/>
        </w:rPr>
        <w:t>IČO: 750 16 460</w:t>
      </w:r>
    </w:p>
    <w:p w14:paraId="1C522005" w14:textId="77777777" w:rsidR="00AE37D2" w:rsidRDefault="00346650">
      <w:pPr>
        <w:autoSpaceDE w:val="0"/>
        <w:autoSpaceDN w:val="0"/>
        <w:adjustRightInd w:val="0"/>
        <w:rPr>
          <w:rFonts w:ascii="Aptos" w:hAnsi="Aptos" w:cstheme="minorHAnsi"/>
          <w:bCs/>
          <w:i/>
          <w:sz w:val="22"/>
          <w:szCs w:val="22"/>
        </w:rPr>
      </w:pPr>
      <w:r>
        <w:rPr>
          <w:rFonts w:ascii="Aptos" w:hAnsi="Aptos" w:cstheme="minorHAnsi"/>
          <w:bCs/>
          <w:sz w:val="22"/>
          <w:szCs w:val="22"/>
        </w:rPr>
        <w:t>DIČ: CZ75016460</w:t>
      </w:r>
      <w:r>
        <w:rPr>
          <w:rFonts w:ascii="Aptos" w:hAnsi="Aptos" w:cstheme="minorHAnsi"/>
          <w:bCs/>
          <w:i/>
          <w:sz w:val="22"/>
          <w:szCs w:val="22"/>
        </w:rPr>
        <w:t xml:space="preserve"> </w:t>
      </w:r>
    </w:p>
    <w:p w14:paraId="15A323B4" w14:textId="77777777" w:rsidR="00AE37D2" w:rsidRDefault="00AE37D2">
      <w:pPr>
        <w:pStyle w:val="Default"/>
        <w:jc w:val="both"/>
        <w:rPr>
          <w:rFonts w:ascii="Aptos" w:hAnsi="Aptos"/>
          <w:sz w:val="22"/>
          <w:szCs w:val="22"/>
        </w:rPr>
      </w:pPr>
    </w:p>
    <w:p w14:paraId="1C531D1E" w14:textId="77777777" w:rsidR="00AE37D2" w:rsidRDefault="00AE37D2">
      <w:pPr>
        <w:pStyle w:val="Default"/>
        <w:jc w:val="both"/>
        <w:rPr>
          <w:rFonts w:ascii="Aptos" w:hAnsi="Aptos"/>
          <w:sz w:val="22"/>
          <w:szCs w:val="22"/>
        </w:rPr>
      </w:pPr>
    </w:p>
    <w:p w14:paraId="3A1247D1" w14:textId="77777777" w:rsidR="00AE37D2" w:rsidRDefault="00AE37D2">
      <w:pPr>
        <w:pStyle w:val="Default"/>
        <w:jc w:val="both"/>
        <w:rPr>
          <w:rFonts w:ascii="Aptos" w:hAnsi="Aptos"/>
          <w:sz w:val="22"/>
          <w:szCs w:val="22"/>
        </w:rPr>
      </w:pPr>
    </w:p>
    <w:p w14:paraId="15AD8DC9" w14:textId="77777777" w:rsidR="00AE37D2" w:rsidRDefault="00AE37D2">
      <w:pPr>
        <w:pStyle w:val="Default"/>
        <w:jc w:val="both"/>
        <w:rPr>
          <w:rFonts w:ascii="Aptos" w:hAnsi="Aptos"/>
          <w:sz w:val="22"/>
          <w:szCs w:val="22"/>
        </w:rPr>
      </w:pPr>
    </w:p>
    <w:p w14:paraId="37912218" w14:textId="77777777" w:rsidR="00AE37D2" w:rsidRDefault="00346650">
      <w:pPr>
        <w:pStyle w:val="Default"/>
        <w:rPr>
          <w:rFonts w:ascii="Aptos" w:hAnsi="Aptos" w:cstheme="minorHAnsi"/>
          <w:b/>
          <w:bCs/>
          <w:sz w:val="22"/>
          <w:szCs w:val="22"/>
        </w:rPr>
      </w:pPr>
      <w:r>
        <w:rPr>
          <w:rFonts w:ascii="Aptos" w:hAnsi="Aptos" w:cstheme="minorHAnsi"/>
          <w:b/>
          <w:bCs/>
          <w:sz w:val="22"/>
          <w:szCs w:val="22"/>
        </w:rPr>
        <w:t>Veřejná zakázka: ZŠ Slatiňany – modernizace datové a síťové infrastruktury</w:t>
      </w:r>
    </w:p>
    <w:p w14:paraId="1DAAABE5" w14:textId="77777777" w:rsidR="00AE37D2" w:rsidRDefault="00AE37D2">
      <w:pPr>
        <w:pStyle w:val="Default"/>
        <w:jc w:val="both"/>
        <w:rPr>
          <w:rFonts w:ascii="Aptos" w:hAnsi="Aptos"/>
          <w:sz w:val="22"/>
          <w:szCs w:val="22"/>
        </w:rPr>
      </w:pPr>
    </w:p>
    <w:p w14:paraId="1284FEAA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tbl>
      <w:tblPr>
        <w:tblW w:w="0" w:type="auto"/>
        <w:jc w:val="center"/>
        <w:tblBorders>
          <w:top w:val="single" w:sz="4" w:space="0" w:color="9EADCC"/>
          <w:left w:val="single" w:sz="4" w:space="0" w:color="9EADCC"/>
          <w:bottom w:val="single" w:sz="4" w:space="0" w:color="9EADCC"/>
          <w:right w:val="single" w:sz="4" w:space="0" w:color="9EADCC"/>
          <w:insideH w:val="single" w:sz="4" w:space="0" w:color="9EADCC"/>
          <w:insideV w:val="single" w:sz="4" w:space="0" w:color="9EADCC"/>
        </w:tblBorders>
        <w:tblLook w:val="04A0" w:firstRow="1" w:lastRow="0" w:firstColumn="1" w:lastColumn="0" w:noHBand="0" w:noVBand="1"/>
      </w:tblPr>
      <w:tblGrid>
        <w:gridCol w:w="9060"/>
      </w:tblGrid>
      <w:tr w:rsidR="00AE37D2" w14:paraId="075DCF1E" w14:textId="77777777">
        <w:trPr>
          <w:jc w:val="center"/>
        </w:trPr>
        <w:tc>
          <w:tcPr>
            <w:tcW w:w="9972" w:type="dxa"/>
            <w:tcBorders>
              <w:top w:val="single" w:sz="4" w:space="0" w:color="9EADCC"/>
              <w:left w:val="single" w:sz="4" w:space="0" w:color="9EADCC"/>
              <w:bottom w:val="single" w:sz="4" w:space="0" w:color="9EADCC"/>
              <w:right w:val="single" w:sz="4" w:space="0" w:color="9EADCC"/>
            </w:tcBorders>
            <w:shd w:val="clear" w:color="auto" w:fill="EAF2F8"/>
            <w:hideMark/>
          </w:tcPr>
          <w:p w14:paraId="4A76EF44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kyny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pro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uchazeče</w:t>
            </w:r>
            <w:proofErr w:type="spellEnd"/>
          </w:p>
          <w:p w14:paraId="55B7CDC5" w14:textId="61833A46" w:rsidR="00AE37D2" w:rsidRDefault="00346650">
            <w:pPr>
              <w:jc w:val="both"/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Tento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formulář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slouž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k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rokázán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splněn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ožadavků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na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dodavatel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dl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bodu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3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zadávac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dokumentac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.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Uchazeč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vypln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všechny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relevantn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části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formulář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a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řiloží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ožadované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doklady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nebo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jejich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kopi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.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Zadavatel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je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oprávněn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údaje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uvedené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v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tomto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formuláři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ověřit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u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kontaktních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osob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uvedených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referenčních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objednatelů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>.</w:t>
            </w:r>
          </w:p>
        </w:tc>
      </w:tr>
    </w:tbl>
    <w:p w14:paraId="34DF6F7E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p w14:paraId="1C977B35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p w14:paraId="7AC4F416" w14:textId="436311A0" w:rsidR="00AE37D2" w:rsidRDefault="00346650">
      <w:pPr>
        <w:pStyle w:val="Nadpis2"/>
      </w:pPr>
      <w:r>
        <w:t>Identifikace uchazeče</w:t>
      </w:r>
    </w:p>
    <w:tbl>
      <w:tblPr>
        <w:tblW w:w="95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0"/>
        <w:gridCol w:w="6400"/>
      </w:tblGrid>
      <w:tr w:rsidR="00AE37D2" w14:paraId="39A60B5B" w14:textId="77777777">
        <w:trPr>
          <w:trHeight w:val="519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1CF08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chod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firm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uchazeče</w:t>
            </w:r>
            <w:proofErr w:type="spellEnd"/>
          </w:p>
        </w:tc>
        <w:tc>
          <w:tcPr>
            <w:tcW w:w="6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00D2C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0E965490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E68A4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ídlo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adresa</w:t>
            </w:r>
            <w:proofErr w:type="spellEnd"/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13976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456C65FB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6D2FB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IČO</w:t>
            </w:r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8C9A4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19640E09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11A02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DIČ</w:t>
            </w:r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FB809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76838B0D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B1DCD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áv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forma</w:t>
            </w:r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31398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4559E3BF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A73F3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Osoba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právněná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jednat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za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uchazeče</w:t>
            </w:r>
            <w:proofErr w:type="spellEnd"/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EFF6E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098236A1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E67D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pro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výběrové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řízení</w:t>
            </w:r>
            <w:proofErr w:type="spellEnd"/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1038E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107CF8DE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6825F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Telefon</w:t>
            </w:r>
            <w:proofErr w:type="spellEnd"/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46614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0A121730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409D5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E-mail</w:t>
            </w:r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9F82A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E37D2" w14:paraId="4B086E90" w14:textId="77777777">
        <w:trPr>
          <w:trHeight w:val="519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03B31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Datová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chránk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, je-li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levantní</w:t>
            </w:r>
            <w:proofErr w:type="spellEnd"/>
          </w:p>
        </w:tc>
        <w:tc>
          <w:tcPr>
            <w:tcW w:w="6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BADD4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</w:tr>
    </w:tbl>
    <w:p w14:paraId="14FB7B34" w14:textId="10668F87" w:rsidR="00AE37D2" w:rsidRDefault="00AE37D2">
      <w:pPr>
        <w:rPr>
          <w:rFonts w:ascii="Aptos" w:hAnsi="Aptos"/>
          <w:b/>
          <w:bCs/>
          <w:sz w:val="22"/>
          <w:szCs w:val="22"/>
          <w:lang w:val="en-US"/>
        </w:rPr>
      </w:pPr>
    </w:p>
    <w:p w14:paraId="499CE1D1" w14:textId="77777777" w:rsidR="00AE37D2" w:rsidRDefault="00346650">
      <w:pPr>
        <w:spacing w:after="200" w:line="276" w:lineRule="auto"/>
        <w:rPr>
          <w:rFonts w:ascii="Aptos" w:hAnsi="Aptos"/>
          <w:b/>
          <w:bCs/>
          <w:sz w:val="22"/>
          <w:szCs w:val="22"/>
          <w:lang w:val="en-US"/>
        </w:rPr>
      </w:pPr>
      <w:r>
        <w:rPr>
          <w:rFonts w:ascii="Aptos" w:hAnsi="Aptos"/>
          <w:b/>
          <w:bCs/>
          <w:sz w:val="22"/>
          <w:szCs w:val="22"/>
          <w:lang w:val="en-US"/>
        </w:rPr>
        <w:br w:type="page"/>
      </w:r>
    </w:p>
    <w:p w14:paraId="0B84BACE" w14:textId="2CB4E75D" w:rsidR="00AE37D2" w:rsidRDefault="00346650">
      <w:pPr>
        <w:pStyle w:val="Nadpis2"/>
        <w:rPr>
          <w:lang w:val="en-US"/>
        </w:rPr>
      </w:pPr>
      <w:proofErr w:type="spellStart"/>
      <w:r>
        <w:rPr>
          <w:lang w:val="en-US"/>
        </w:rPr>
        <w:lastRenderedPageBreak/>
        <w:t>Obecn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hlášení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zkušenoste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vatele</w:t>
      </w:r>
      <w:proofErr w:type="spellEnd"/>
    </w:p>
    <w:p w14:paraId="7DFF23A2" w14:textId="77777777" w:rsidR="00AE37D2" w:rsidRDefault="00346650" w:rsidP="00686019">
      <w:pPr>
        <w:pStyle w:val="Compact"/>
        <w:jc w:val="both"/>
      </w:pPr>
      <w:proofErr w:type="spellStart"/>
      <w:r>
        <w:t>Uchazeč</w:t>
      </w:r>
      <w:proofErr w:type="spellEnd"/>
      <w:r>
        <w:t xml:space="preserve"> </w:t>
      </w:r>
      <w:proofErr w:type="spellStart"/>
      <w:r>
        <w:t>tímto</w:t>
      </w:r>
      <w:proofErr w:type="spellEnd"/>
      <w:r>
        <w:t xml:space="preserve"> </w:t>
      </w:r>
      <w:proofErr w:type="spellStart"/>
      <w:r>
        <w:t>prohlaš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má</w:t>
      </w:r>
      <w:proofErr w:type="spellEnd"/>
      <w:r>
        <w:t xml:space="preserve"> </w:t>
      </w:r>
      <w:proofErr w:type="spellStart"/>
      <w:r>
        <w:t>zkušenosti</w:t>
      </w:r>
      <w:proofErr w:type="spellEnd"/>
      <w:r>
        <w:t xml:space="preserve"> s </w:t>
      </w:r>
      <w:proofErr w:type="spellStart"/>
      <w:r>
        <w:t>realizací</w:t>
      </w:r>
      <w:proofErr w:type="spellEnd"/>
      <w:r>
        <w:t xml:space="preserve"> </w:t>
      </w:r>
      <w:proofErr w:type="spellStart"/>
      <w:r>
        <w:t>obdobných</w:t>
      </w:r>
      <w:proofErr w:type="spellEnd"/>
      <w:r>
        <w:t xml:space="preserve"> </w:t>
      </w:r>
      <w:proofErr w:type="spellStart"/>
      <w:r>
        <w:t>zakázek</w:t>
      </w:r>
      <w:proofErr w:type="spellEnd"/>
      <w:r>
        <w:t xml:space="preserve"> v </w:t>
      </w:r>
      <w:proofErr w:type="spellStart"/>
      <w:r>
        <w:t>oblasti</w:t>
      </w:r>
      <w:proofErr w:type="spellEnd"/>
      <w:r>
        <w:t xml:space="preserve"> </w:t>
      </w:r>
      <w:proofErr w:type="spellStart"/>
      <w:r>
        <w:t>návrhu</w:t>
      </w:r>
      <w:proofErr w:type="spellEnd"/>
      <w:r>
        <w:t xml:space="preserve">, </w:t>
      </w:r>
      <w:proofErr w:type="spellStart"/>
      <w:r>
        <w:t>dodávky</w:t>
      </w:r>
      <w:proofErr w:type="spellEnd"/>
      <w:r>
        <w:t xml:space="preserve">, </w:t>
      </w:r>
      <w:proofErr w:type="spellStart"/>
      <w:r>
        <w:t>instalac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lementace</w:t>
      </w:r>
      <w:proofErr w:type="spellEnd"/>
      <w:r>
        <w:t xml:space="preserve"> </w:t>
      </w:r>
      <w:proofErr w:type="spellStart"/>
      <w:r>
        <w:t>síťové</w:t>
      </w:r>
      <w:proofErr w:type="spellEnd"/>
      <w:r>
        <w:t xml:space="preserve"> </w:t>
      </w:r>
      <w:proofErr w:type="spellStart"/>
      <w:r>
        <w:t>infrastruktury</w:t>
      </w:r>
      <w:proofErr w:type="spellEnd"/>
      <w:r>
        <w:t xml:space="preserve"> a </w:t>
      </w:r>
      <w:proofErr w:type="spellStart"/>
      <w:r>
        <w:t>že</w:t>
      </w:r>
      <w:proofErr w:type="spellEnd"/>
      <w:r>
        <w:t xml:space="preserve"> je </w:t>
      </w:r>
      <w:proofErr w:type="spellStart"/>
      <w:r>
        <w:t>odborně</w:t>
      </w:r>
      <w:proofErr w:type="spellEnd"/>
      <w:r>
        <w:t xml:space="preserve">, </w:t>
      </w:r>
      <w:proofErr w:type="spellStart"/>
      <w:r>
        <w:t>organizačně</w:t>
      </w:r>
      <w:proofErr w:type="spellEnd"/>
      <w:r>
        <w:t xml:space="preserve"> a </w:t>
      </w:r>
      <w:proofErr w:type="spellStart"/>
      <w:r>
        <w:t>technicky</w:t>
      </w:r>
      <w:proofErr w:type="spellEnd"/>
      <w:r>
        <w:t xml:space="preserve"> </w:t>
      </w:r>
      <w:proofErr w:type="spellStart"/>
      <w:r>
        <w:t>způsobilý</w:t>
      </w:r>
      <w:proofErr w:type="spellEnd"/>
      <w:r>
        <w:t xml:space="preserve"> </w:t>
      </w:r>
      <w:proofErr w:type="spellStart"/>
      <w:r>
        <w:t>realizovat</w:t>
      </w:r>
      <w:proofErr w:type="spellEnd"/>
      <w:r>
        <w:t xml:space="preserve"> </w:t>
      </w:r>
      <w:proofErr w:type="spellStart"/>
      <w:r>
        <w:t>předmět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veřejné</w:t>
      </w:r>
      <w:proofErr w:type="spellEnd"/>
      <w:r>
        <w:t xml:space="preserve"> </w:t>
      </w:r>
      <w:proofErr w:type="spellStart"/>
      <w:r>
        <w:t>zakázky</w:t>
      </w:r>
      <w:proofErr w:type="spellEnd"/>
      <w:r>
        <w:t xml:space="preserve"> v </w:t>
      </w:r>
      <w:proofErr w:type="spellStart"/>
      <w:r>
        <w:t>požadovaném</w:t>
      </w:r>
      <w:proofErr w:type="spellEnd"/>
      <w:r>
        <w:t xml:space="preserve"> </w:t>
      </w:r>
      <w:proofErr w:type="spellStart"/>
      <w:r>
        <w:t>rozsahu</w:t>
      </w:r>
      <w:proofErr w:type="spellEnd"/>
      <w:r>
        <w:t xml:space="preserve"> a </w:t>
      </w:r>
      <w:proofErr w:type="spellStart"/>
      <w:r>
        <w:t>termínu</w:t>
      </w:r>
      <w:proofErr w:type="spellEnd"/>
      <w:r>
        <w:t>.</w:t>
      </w:r>
    </w:p>
    <w:p w14:paraId="160E05CF" w14:textId="77777777" w:rsidR="00AE37D2" w:rsidRDefault="00AE37D2">
      <w:pPr>
        <w:rPr>
          <w:rFonts w:ascii="Aptos" w:hAnsi="Aptos"/>
          <w:sz w:val="36"/>
          <w:szCs w:val="36"/>
          <w:lang w:val="en-US"/>
        </w:rPr>
      </w:pPr>
    </w:p>
    <w:p w14:paraId="400703E6" w14:textId="5E769686" w:rsidR="00AE37D2" w:rsidRDefault="00346650">
      <w:pPr>
        <w:pStyle w:val="Nadpis2"/>
        <w:rPr>
          <w:lang w:val="en-US"/>
        </w:rPr>
      </w:pPr>
      <w:proofErr w:type="spellStart"/>
      <w:r>
        <w:rPr>
          <w:lang w:val="en-US"/>
        </w:rPr>
        <w:t>Sezn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ýznamný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ferenční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kázek</w:t>
      </w:r>
      <w:proofErr w:type="spellEnd"/>
    </w:p>
    <w:p w14:paraId="57354FCD" w14:textId="77777777" w:rsidR="00686019" w:rsidRPr="00686019" w:rsidRDefault="00686019" w:rsidP="00686019">
      <w:pPr>
        <w:pStyle w:val="Compact"/>
        <w:jc w:val="both"/>
      </w:pPr>
      <w:r w:rsidRPr="00686019">
        <w:t xml:space="preserve">Uchazeč uvede alespoň </w:t>
      </w:r>
      <w:r w:rsidRPr="00686019">
        <w:rPr>
          <w:b/>
          <w:bCs/>
        </w:rPr>
        <w:t>3 řádně dokončené zakázky obdobného charakteru</w:t>
      </w:r>
      <w:r w:rsidRPr="00686019">
        <w:t xml:space="preserve"> realizované v posledních 5 letech. Za zakázku obdobného charakteru se považuje zakázka, která zahrnovala dodávku </w:t>
      </w:r>
      <w:proofErr w:type="gramStart"/>
      <w:r w:rsidRPr="00686019">
        <w:t>a</w:t>
      </w:r>
      <w:proofErr w:type="gramEnd"/>
      <w:r w:rsidRPr="00686019">
        <w:t xml:space="preserve"> implementaci síťové infrastruktury v objektech školských zařízení, veřejných institucí nebo jiných srovnatelných organizací, přičemž současně zahrnovala minimálně realizaci síťové infrastruktury o rozsahu alespoň 50 datových zásuvek, VLAN segmentaci a pokrytí požadovaných prostor bezdrátovou sítí Wi-Fi.</w:t>
      </w:r>
    </w:p>
    <w:p w14:paraId="33435233" w14:textId="77777777" w:rsidR="00686019" w:rsidRPr="00686019" w:rsidRDefault="00686019" w:rsidP="00686019">
      <w:pPr>
        <w:pStyle w:val="Compact"/>
        <w:jc w:val="both"/>
      </w:pPr>
      <w:r w:rsidRPr="00686019">
        <w:t>V případě potřeby může uchazeč přiložit další referenční listy jako samostatnou přílohu. Zadavatel je oprávněn uvedené reference ověřit u kontaktních osob objednatelů.</w:t>
      </w:r>
    </w:p>
    <w:p w14:paraId="2AB2C2ED" w14:textId="003DCC03" w:rsidR="00AE37D2" w:rsidRDefault="00AE37D2">
      <w:pPr>
        <w:pStyle w:val="Compact"/>
        <w:jc w:val="both"/>
        <w:rPr>
          <w:i/>
          <w:sz w:val="36"/>
          <w:szCs w:val="36"/>
        </w:rPr>
      </w:pPr>
    </w:p>
    <w:p w14:paraId="09DBFB95" w14:textId="3CB57234" w:rsidR="00AE37D2" w:rsidRDefault="00450987" w:rsidP="00450987">
      <w:pPr>
        <w:pStyle w:val="Nadpis3"/>
        <w:rPr>
          <w:lang w:val="en-US"/>
        </w:rPr>
      </w:pPr>
      <w:r>
        <w:rPr>
          <w:lang w:val="en-US"/>
        </w:rPr>
        <w:t xml:space="preserve">3.1 </w:t>
      </w:r>
      <w:proofErr w:type="spellStart"/>
      <w:r w:rsidR="00346650">
        <w:rPr>
          <w:lang w:val="en-US"/>
        </w:rPr>
        <w:t>Referenční</w:t>
      </w:r>
      <w:proofErr w:type="spellEnd"/>
      <w:r w:rsidR="00346650">
        <w:rPr>
          <w:lang w:val="en-US"/>
        </w:rPr>
        <w:t xml:space="preserve"> </w:t>
      </w:r>
      <w:proofErr w:type="spellStart"/>
      <w:r w:rsidR="00346650">
        <w:rPr>
          <w:lang w:val="en-US"/>
        </w:rPr>
        <w:t>zakázka</w:t>
      </w:r>
      <w:proofErr w:type="spellEnd"/>
      <w:r w:rsidR="00346650">
        <w:rPr>
          <w:lang w:val="en-US"/>
        </w:rPr>
        <w:t xml:space="preserve"> č. 1</w:t>
      </w:r>
    </w:p>
    <w:p w14:paraId="66C66A75" w14:textId="77777777" w:rsidR="00AE37D2" w:rsidRPr="00B65E23" w:rsidRDefault="00AE37D2">
      <w:pPr>
        <w:pStyle w:val="Nadpis2"/>
        <w:numPr>
          <w:ilvl w:val="0"/>
          <w:numId w:val="0"/>
        </w:numPr>
        <w:rPr>
          <w:sz w:val="22"/>
          <w:szCs w:val="22"/>
          <w:lang w:val="en-US"/>
        </w:rPr>
      </w:pPr>
    </w:p>
    <w:tbl>
      <w:tblPr>
        <w:tblW w:w="94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8"/>
        <w:gridCol w:w="186"/>
        <w:gridCol w:w="5087"/>
      </w:tblGrid>
      <w:tr w:rsidR="00AE37D2" w14:paraId="7EA95093" w14:textId="77777777" w:rsidTr="00B65E23">
        <w:trPr>
          <w:trHeight w:val="699"/>
        </w:trPr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DD26627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BA5DA01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A95185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0FCFB569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21DF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Adresa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ídlo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3543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52F97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03077CBD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F32CB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C71AE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21B8B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510AF954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91EF3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Telefon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e-mai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y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52445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D73A8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3E0F5CFA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BEAC0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zakázky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ojektu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99C6B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29873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149F7514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EBD8E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dob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AEF84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36968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AE37D2" w14:paraId="10466F3D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B3FE1" w14:textId="5585989B" w:rsidR="00B65E23" w:rsidRPr="00B65E23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tručný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pis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ředmět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a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ozsah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E7CBE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2B6D1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  <w:p w14:paraId="6FF47557" w14:textId="77777777" w:rsidR="00B65E23" w:rsidRDefault="00B65E23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B65E23" w14:paraId="358ED3AA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0B3F7" w14:textId="0E41A340" w:rsidR="00B65E23" w:rsidRDefault="00B65E23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65E23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Počet realizovaných datových zásuvek / přípojných míst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350432" w14:textId="77777777" w:rsidR="00B65E23" w:rsidRDefault="00B65E23">
            <w:pPr>
              <w:rPr>
                <w:rFonts w:ascii="Aptos" w:hAnsi="Aptos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EEA723" w14:textId="77777777" w:rsidR="00B65E23" w:rsidRDefault="00B65E23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AE37D2" w14:paraId="714162D8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62889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VLAN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egmentace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E0482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2FC912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AE37D2" w14:paraId="4718DF81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9F838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o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Wi-Fi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kry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47103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02C86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AE37D2" w14:paraId="6ECB9D09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33500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firewall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ezpečnos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ek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5125F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EAA64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AE37D2" w14:paraId="3EC1EFAE" w14:textId="77777777" w:rsidTr="00B65E23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452E4" w14:textId="77777777" w:rsidR="00AE37D2" w:rsidRDefault="0034665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centrál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práv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ků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CA89C" w14:textId="77777777" w:rsidR="00AE37D2" w:rsidRDefault="0034665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DD097D" w14:textId="77777777" w:rsidR="00AE37D2" w:rsidRDefault="0034665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</w:tbl>
    <w:p w14:paraId="137C57D4" w14:textId="18C67453" w:rsidR="00AE37D2" w:rsidRDefault="00AE37D2">
      <w:pPr>
        <w:rPr>
          <w:lang w:val="en-US"/>
        </w:rPr>
      </w:pPr>
    </w:p>
    <w:p w14:paraId="10695BDD" w14:textId="77777777" w:rsidR="00AE37D2" w:rsidRDefault="003466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B90245D" w14:textId="53A438EB" w:rsidR="00B65E23" w:rsidRDefault="00B65E23" w:rsidP="00B65E23">
      <w:pPr>
        <w:pStyle w:val="Nadpis3"/>
        <w:rPr>
          <w:lang w:val="en-US"/>
        </w:rPr>
      </w:pPr>
      <w:r>
        <w:rPr>
          <w:lang w:val="en-US"/>
        </w:rPr>
        <w:lastRenderedPageBreak/>
        <w:t xml:space="preserve">3.2 </w:t>
      </w:r>
      <w:proofErr w:type="spellStart"/>
      <w:r>
        <w:rPr>
          <w:lang w:val="en-US"/>
        </w:rPr>
        <w:t>Referen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kázka</w:t>
      </w:r>
      <w:proofErr w:type="spellEnd"/>
      <w:r>
        <w:rPr>
          <w:lang w:val="en-US"/>
        </w:rPr>
        <w:t xml:space="preserve"> č. 2</w:t>
      </w:r>
    </w:p>
    <w:p w14:paraId="4FB22A47" w14:textId="77777777" w:rsidR="00B65E23" w:rsidRPr="00B65E23" w:rsidRDefault="00B65E23" w:rsidP="00B65E23">
      <w:pPr>
        <w:rPr>
          <w:lang w:val="en-US"/>
        </w:rPr>
      </w:pPr>
    </w:p>
    <w:tbl>
      <w:tblPr>
        <w:tblW w:w="94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8"/>
        <w:gridCol w:w="186"/>
        <w:gridCol w:w="5087"/>
      </w:tblGrid>
      <w:tr w:rsidR="00B65E23" w14:paraId="5429C129" w14:textId="77777777" w:rsidTr="005A1360">
        <w:trPr>
          <w:trHeight w:val="699"/>
        </w:trPr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3B67D4D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AF1DB45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B75E046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0D2EBDBE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412AA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Adresa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ídlo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CFC9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412B7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30CCBC22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1CB88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A125F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FAAEB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78C45A21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A381F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Telefon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e-mai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y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7D9F2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10D33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0AA569C0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2A6E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zakázky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ojektu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938E5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86847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03A82618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6AB4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dob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5123D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499363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3039AAA1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A1420" w14:textId="77777777" w:rsidR="00B65E23" w:rsidRP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tručný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pis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ředmět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a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ozsah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2EC50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086FD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  <w:p w14:paraId="16A76E28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B65E23" w14:paraId="4B3CB83F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C1E0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65E23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Počet realizovaných datových zásuvek / přípojných míst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416A9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A40ABC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B65E23" w14:paraId="637488AE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51C9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VLAN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egmentace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655D8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837E1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1ADEE057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C622B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o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Wi-Fi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kry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EAEC3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34FF2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2CDB6FF6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132F5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firewall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ezpečnos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ek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CDA8B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8AB96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6DBECE7C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2FB5E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centrál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práv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ků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23E88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5CB23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</w:tbl>
    <w:p w14:paraId="2BD49A37" w14:textId="60E10239" w:rsidR="00B65E23" w:rsidRDefault="00B65E23">
      <w:pPr>
        <w:rPr>
          <w:lang w:val="en-US"/>
        </w:rPr>
      </w:pPr>
    </w:p>
    <w:p w14:paraId="331F2990" w14:textId="77777777" w:rsidR="00B65E23" w:rsidRDefault="00B65E23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7E23E3C" w14:textId="75752700" w:rsidR="00B65E23" w:rsidRDefault="00B65E23" w:rsidP="00B65E23">
      <w:pPr>
        <w:pStyle w:val="Nadpis3"/>
        <w:rPr>
          <w:lang w:val="en-US"/>
        </w:rPr>
      </w:pPr>
      <w:r>
        <w:rPr>
          <w:lang w:val="en-US"/>
        </w:rPr>
        <w:lastRenderedPageBreak/>
        <w:t xml:space="preserve">3.3 </w:t>
      </w:r>
      <w:proofErr w:type="spellStart"/>
      <w:r>
        <w:rPr>
          <w:lang w:val="en-US"/>
        </w:rPr>
        <w:t>Referen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kázka</w:t>
      </w:r>
      <w:proofErr w:type="spellEnd"/>
      <w:r>
        <w:rPr>
          <w:lang w:val="en-US"/>
        </w:rPr>
        <w:t xml:space="preserve"> č. 3</w:t>
      </w:r>
    </w:p>
    <w:tbl>
      <w:tblPr>
        <w:tblW w:w="94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8"/>
        <w:gridCol w:w="186"/>
        <w:gridCol w:w="5087"/>
      </w:tblGrid>
      <w:tr w:rsidR="00B65E23" w14:paraId="595F4A46" w14:textId="77777777" w:rsidTr="005A1360">
        <w:trPr>
          <w:trHeight w:val="699"/>
        </w:trPr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6D08E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1FB053F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6050360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1D9075DC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14C7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Adresa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ídlo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EBCA2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27590F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5B531761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6317E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jednatel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58DE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2D786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4D4F3A8B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4CD11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Telefon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e-mai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kontak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soby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BBD13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0148B5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72B0C97B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5CAD2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Název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zakázky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ojektu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2E2C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3F73D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0BD057AA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E6A39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Obdob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DCDF9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384F3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  <w:tr w:rsidR="00B65E23" w14:paraId="08E5F865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FD220" w14:textId="77777777" w:rsidR="00B65E23" w:rsidRP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tručný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pis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ředmět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a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ozsahu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realizace</w:t>
            </w:r>
            <w:proofErr w:type="spellEnd"/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CE666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4FA98D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  <w:p w14:paraId="55285F89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B65E23" w14:paraId="3A5FAF58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6E433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65E23"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  <w:t>Počet realizovaných datových zásuvek / přípojných míst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1D6A7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8B4841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</w:tr>
      <w:tr w:rsidR="00B65E23" w14:paraId="45F26811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6929F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VLAN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egmentace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39475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233D45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1320CD97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3282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o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Wi-Fi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okry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1995E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5739A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54F99D14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BCA08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Byl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firewall /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ezpečnost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ek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28D3D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F15292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  <w:tr w:rsidR="00B65E23" w14:paraId="66100DA6" w14:textId="77777777" w:rsidTr="005A1360">
        <w:trPr>
          <w:trHeight w:val="699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BF3A4" w14:textId="77777777" w:rsidR="00B65E23" w:rsidRDefault="00B65E23" w:rsidP="005A1360">
            <w:pPr>
              <w:rPr>
                <w:rFonts w:ascii="Aptos" w:hAnsi="Apto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Byl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oučást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centrální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správa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>prvků</w:t>
            </w:r>
            <w:proofErr w:type="spellEnd"/>
            <w:r>
              <w:rPr>
                <w:rFonts w:ascii="Aptos" w:hAnsi="Aptos"/>
                <w:b/>
                <w:bCs/>
                <w:color w:val="000000"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E9937" w14:textId="77777777" w:rsidR="00B65E23" w:rsidRDefault="00B65E23" w:rsidP="005A1360">
            <w:pPr>
              <w:rPr>
                <w:rFonts w:ascii="Aptos" w:hAnsi="Aptos"/>
                <w:color w:val="000000"/>
                <w:sz w:val="22"/>
                <w:szCs w:val="22"/>
              </w:rPr>
            </w:pPr>
            <w:r>
              <w:rPr>
                <w:rFonts w:ascii="Aptos" w:hAnsi="Aptos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8CD7D" w14:textId="77777777" w:rsidR="00B65E23" w:rsidRDefault="00B65E23" w:rsidP="005A1360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 Ano/Ne – popis</w:t>
            </w:r>
          </w:p>
        </w:tc>
      </w:tr>
    </w:tbl>
    <w:p w14:paraId="35B08863" w14:textId="6D05E978" w:rsidR="00B65E23" w:rsidRDefault="00B65E23" w:rsidP="00B65E23">
      <w:pPr>
        <w:rPr>
          <w:lang w:val="en-US"/>
        </w:rPr>
      </w:pPr>
    </w:p>
    <w:p w14:paraId="16DA9C27" w14:textId="77777777" w:rsidR="00B65E23" w:rsidRDefault="00B65E23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65C5548" w14:textId="344E5A74" w:rsidR="00AE37D2" w:rsidRDefault="00346650">
      <w:pPr>
        <w:pStyle w:val="Nadpis2"/>
        <w:rPr>
          <w:lang w:val="en-US"/>
        </w:rPr>
      </w:pPr>
      <w:proofErr w:type="spellStart"/>
      <w:r>
        <w:rPr>
          <w:lang w:val="en-US"/>
        </w:rPr>
        <w:lastRenderedPageBreak/>
        <w:t>Certifikac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autorizace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odborná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valifikace</w:t>
      </w:r>
      <w:proofErr w:type="spellEnd"/>
    </w:p>
    <w:p w14:paraId="59489794" w14:textId="453709DD" w:rsidR="00AE37D2" w:rsidRDefault="00686019" w:rsidP="00686019">
      <w:pPr>
        <w:pStyle w:val="Compact"/>
      </w:pPr>
      <w:r w:rsidRPr="00686019">
        <w:t xml:space="preserve">Uchazeč uvede relevantní autorizace výrobce navrženého řešení, certifikace technického týmu a odborné kvalifikace osob podílejících se na realizaci zakázky. U certifikací </w:t>
      </w:r>
      <w:proofErr w:type="gramStart"/>
      <w:r w:rsidRPr="00686019">
        <w:t>a</w:t>
      </w:r>
      <w:proofErr w:type="gramEnd"/>
      <w:r w:rsidRPr="00686019">
        <w:t xml:space="preserve"> </w:t>
      </w:r>
      <w:proofErr w:type="spellStart"/>
      <w:r w:rsidRPr="00686019">
        <w:t>autorizací</w:t>
      </w:r>
      <w:proofErr w:type="spellEnd"/>
      <w:r w:rsidRPr="00686019">
        <w:t xml:space="preserve"> </w:t>
      </w:r>
      <w:proofErr w:type="spellStart"/>
      <w:r w:rsidRPr="00686019">
        <w:t>uvede</w:t>
      </w:r>
      <w:proofErr w:type="spellEnd"/>
      <w:r w:rsidRPr="00686019">
        <w:t xml:space="preserve"> </w:t>
      </w:r>
      <w:proofErr w:type="spellStart"/>
      <w:r w:rsidRPr="00686019">
        <w:t>zejména</w:t>
      </w:r>
      <w:proofErr w:type="spellEnd"/>
      <w:r w:rsidRPr="00686019">
        <w:t xml:space="preserve"> </w:t>
      </w:r>
      <w:proofErr w:type="spellStart"/>
      <w:r w:rsidRPr="00686019">
        <w:t>jejich</w:t>
      </w:r>
      <w:proofErr w:type="spellEnd"/>
      <w:r w:rsidRPr="00686019">
        <w:t xml:space="preserve"> </w:t>
      </w:r>
      <w:proofErr w:type="spellStart"/>
      <w:r w:rsidRPr="00686019">
        <w:t>název</w:t>
      </w:r>
      <w:proofErr w:type="spellEnd"/>
      <w:r w:rsidRPr="00686019">
        <w:t xml:space="preserve">, </w:t>
      </w:r>
      <w:proofErr w:type="spellStart"/>
      <w:r w:rsidRPr="00686019">
        <w:t>vydávající</w:t>
      </w:r>
      <w:proofErr w:type="spellEnd"/>
      <w:r w:rsidRPr="00686019">
        <w:t xml:space="preserve"> </w:t>
      </w:r>
      <w:r w:rsidR="002C1994">
        <w:t>subject a</w:t>
      </w:r>
      <w:r w:rsidRPr="00686019">
        <w:t xml:space="preserve"> </w:t>
      </w:r>
      <w:proofErr w:type="spellStart"/>
      <w:r w:rsidRPr="00686019">
        <w:t>dobu</w:t>
      </w:r>
      <w:proofErr w:type="spellEnd"/>
      <w:r w:rsidRPr="00686019">
        <w:t xml:space="preserve"> </w:t>
      </w:r>
      <w:proofErr w:type="spellStart"/>
      <w:r w:rsidRPr="00686019">
        <w:t>platnosti</w:t>
      </w:r>
      <w:proofErr w:type="spellEnd"/>
      <w:r w:rsidRPr="00686019">
        <w:t>.</w:t>
      </w:r>
    </w:p>
    <w:p w14:paraId="41DEE6FF" w14:textId="77777777" w:rsidR="00686019" w:rsidRDefault="00686019">
      <w:pPr>
        <w:rPr>
          <w:rFonts w:ascii="Aptos" w:hAnsi="Aptos"/>
          <w:sz w:val="22"/>
          <w:szCs w:val="22"/>
          <w:lang w:val="en-US"/>
        </w:rPr>
      </w:pPr>
    </w:p>
    <w:tbl>
      <w:tblPr>
        <w:tblStyle w:val="Mkatabulky"/>
        <w:tblW w:w="892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821"/>
        <w:gridCol w:w="2427"/>
        <w:gridCol w:w="1701"/>
        <w:gridCol w:w="2977"/>
      </w:tblGrid>
      <w:tr w:rsidR="00AE37D2" w14:paraId="73FDEC79" w14:textId="77777777">
        <w:trPr>
          <w:trHeight w:val="675"/>
          <w:tblHeader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AF7"/>
            <w:hideMark/>
          </w:tcPr>
          <w:p w14:paraId="4A35110F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Jmén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subjekt</w:t>
            </w:r>
            <w:proofErr w:type="spellEnd"/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AF7"/>
            <w:hideMark/>
          </w:tcPr>
          <w:p w14:paraId="70DC3893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Typ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certifikace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neb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autorizac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AF7"/>
            <w:hideMark/>
          </w:tcPr>
          <w:p w14:paraId="4B734E39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Výrobce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instituce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AF7"/>
            <w:hideMark/>
          </w:tcPr>
          <w:p w14:paraId="218CAD10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latnost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do</w:t>
            </w:r>
          </w:p>
        </w:tc>
      </w:tr>
      <w:tr w:rsidR="00AE37D2" w14:paraId="7598F310" w14:textId="77777777">
        <w:trPr>
          <w:trHeight w:val="455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65DBD6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AF8094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4E46D88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4AC3FD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04F8754A" w14:textId="77777777">
        <w:trPr>
          <w:trHeight w:val="455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7B19CD6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3DA6022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A6E081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FF7AC6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62389D67" w14:textId="77777777">
        <w:trPr>
          <w:trHeight w:val="455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AB84F2E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BC27380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DD5BC89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AE8EBD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031BBED5" w14:textId="77777777">
        <w:trPr>
          <w:trHeight w:val="455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0FB6C1C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6F3308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0590FA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977CD7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1EC58199" w14:textId="77777777">
        <w:trPr>
          <w:trHeight w:val="476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A74A5FA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10554B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5A4F730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4ABB738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32635B9B" w14:textId="77777777">
        <w:trPr>
          <w:trHeight w:val="455"/>
          <w:jc w:val="center"/>
        </w:trPr>
        <w:tc>
          <w:tcPr>
            <w:tcW w:w="182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A099A3C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D6EA67E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8F6208B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54B3636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</w:tbl>
    <w:p w14:paraId="75F2BDEF" w14:textId="77777777" w:rsidR="00AE37D2" w:rsidRDefault="00AE37D2">
      <w:pPr>
        <w:pStyle w:val="Nadpis2"/>
        <w:numPr>
          <w:ilvl w:val="0"/>
          <w:numId w:val="0"/>
        </w:numPr>
        <w:ind w:left="357" w:hanging="357"/>
        <w:rPr>
          <w:sz w:val="36"/>
          <w:szCs w:val="36"/>
          <w:lang w:val="en-US"/>
        </w:rPr>
      </w:pPr>
    </w:p>
    <w:p w14:paraId="28BE11FE" w14:textId="47FDFD7F" w:rsidR="00AE37D2" w:rsidRDefault="00346650">
      <w:pPr>
        <w:pStyle w:val="Nadpis2"/>
        <w:rPr>
          <w:lang w:val="en-US"/>
        </w:rPr>
      </w:pPr>
      <w:proofErr w:type="spellStart"/>
      <w:r>
        <w:rPr>
          <w:lang w:val="en-US"/>
        </w:rPr>
        <w:t>Finan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bilita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pojiště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dpovědnosti</w:t>
      </w:r>
      <w:proofErr w:type="spellEnd"/>
    </w:p>
    <w:tbl>
      <w:tblPr>
        <w:tblStyle w:val="Mkatabulky"/>
        <w:tblW w:w="909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681"/>
        <w:gridCol w:w="5414"/>
      </w:tblGrid>
      <w:tr w:rsidR="00AE37D2" w14:paraId="7A67DCE8" w14:textId="77777777">
        <w:trPr>
          <w:trHeight w:val="712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EC4F818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Aktuální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výpis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z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bchodníh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rejstříku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jiné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evidence</w:t>
            </w:r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6E7AC0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řiloženo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>: Ano / Ne</w:t>
            </w:r>
          </w:p>
        </w:tc>
      </w:tr>
      <w:tr w:rsidR="00AE37D2" w14:paraId="14273368" w14:textId="77777777">
        <w:trPr>
          <w:trHeight w:val="655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92A338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jištění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dpovědnosti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za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škodu</w:t>
            </w:r>
            <w:proofErr w:type="spellEnd"/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8C8DC1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Přiloženo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>: Ano / Ne</w:t>
            </w:r>
          </w:p>
        </w:tc>
      </w:tr>
      <w:tr w:rsidR="00AE37D2" w14:paraId="382C8E32" w14:textId="77777777">
        <w:trPr>
          <w:trHeight w:val="320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EEBCDDC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jistná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částka</w:t>
            </w:r>
            <w:proofErr w:type="spellEnd"/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4549C9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minimálně</w:t>
            </w:r>
            <w:proofErr w:type="spellEnd"/>
            <w:r>
              <w:rPr>
                <w:rFonts w:ascii="Aptos" w:hAnsi="Aptos"/>
                <w:sz w:val="22"/>
                <w:szCs w:val="22"/>
                <w:lang w:val="en-US"/>
              </w:rPr>
              <w:t xml:space="preserve"> 3 000 000 </w:t>
            </w:r>
            <w:proofErr w:type="spellStart"/>
            <w:r>
              <w:rPr>
                <w:rFonts w:ascii="Aptos" w:hAnsi="Aptos"/>
                <w:sz w:val="22"/>
                <w:szCs w:val="22"/>
                <w:lang w:val="en-US"/>
              </w:rPr>
              <w:t>Kč</w:t>
            </w:r>
            <w:proofErr w:type="spellEnd"/>
          </w:p>
        </w:tc>
      </w:tr>
      <w:tr w:rsidR="00AE37D2" w14:paraId="7AF646FD" w14:textId="77777777">
        <w:trPr>
          <w:trHeight w:val="320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057D67A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jišťovna</w:t>
            </w:r>
            <w:proofErr w:type="spellEnd"/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4CBD6A4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19D1B70D" w14:textId="77777777">
        <w:trPr>
          <w:trHeight w:val="655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50E49F3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Čísl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jistné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smlouvy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/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dokladu</w:t>
            </w:r>
            <w:proofErr w:type="spellEnd"/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37DACD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7ED11D45" w14:textId="77777777">
        <w:trPr>
          <w:trHeight w:val="320"/>
          <w:jc w:val="center"/>
        </w:trPr>
        <w:tc>
          <w:tcPr>
            <w:tcW w:w="36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D6839A1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latnost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jištění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do</w:t>
            </w:r>
          </w:p>
        </w:tc>
        <w:tc>
          <w:tcPr>
            <w:tcW w:w="54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277890A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</w:tbl>
    <w:p w14:paraId="08104788" w14:textId="55C21762" w:rsidR="00AE37D2" w:rsidRDefault="00AE37D2">
      <w:pPr>
        <w:rPr>
          <w:rFonts w:ascii="Aptos" w:hAnsi="Aptos"/>
          <w:b/>
          <w:bCs/>
          <w:sz w:val="22"/>
          <w:szCs w:val="22"/>
          <w:lang w:val="en-US"/>
        </w:rPr>
      </w:pPr>
    </w:p>
    <w:p w14:paraId="1207DCE0" w14:textId="77777777" w:rsidR="00AE37D2" w:rsidRDefault="00346650">
      <w:pPr>
        <w:spacing w:after="200" w:line="276" w:lineRule="auto"/>
        <w:rPr>
          <w:rFonts w:ascii="Aptos" w:hAnsi="Aptos"/>
          <w:b/>
          <w:bCs/>
          <w:sz w:val="22"/>
          <w:szCs w:val="22"/>
          <w:lang w:val="en-US"/>
        </w:rPr>
      </w:pPr>
      <w:r>
        <w:rPr>
          <w:rFonts w:ascii="Aptos" w:hAnsi="Aptos"/>
          <w:b/>
          <w:bCs/>
          <w:sz w:val="22"/>
          <w:szCs w:val="22"/>
          <w:lang w:val="en-US"/>
        </w:rPr>
        <w:br w:type="page"/>
      </w:r>
    </w:p>
    <w:p w14:paraId="670F6C7E" w14:textId="77777777" w:rsidR="00AE37D2" w:rsidRDefault="00AE37D2">
      <w:pPr>
        <w:rPr>
          <w:rFonts w:ascii="Aptos" w:hAnsi="Aptos"/>
          <w:b/>
          <w:bCs/>
          <w:sz w:val="22"/>
          <w:szCs w:val="22"/>
          <w:lang w:val="en-US"/>
        </w:rPr>
      </w:pPr>
    </w:p>
    <w:p w14:paraId="375CDBB3" w14:textId="743EE5C7" w:rsidR="00AE37D2" w:rsidRDefault="00346650">
      <w:pPr>
        <w:pStyle w:val="Nadpis2"/>
        <w:rPr>
          <w:lang w:val="en-US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Sezn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říl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ředkládaný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azečem</w:t>
      </w:r>
      <w:proofErr w:type="spellEnd"/>
    </w:p>
    <w:p w14:paraId="006530C8" w14:textId="77777777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aktu</w:t>
      </w:r>
      <w:r>
        <w:rPr>
          <w:rFonts w:cs="Times New Roman"/>
        </w:rPr>
        <w:t>á</w:t>
      </w:r>
      <w:r>
        <w:t>ln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v</w:t>
      </w:r>
      <w:r>
        <w:rPr>
          <w:rFonts w:cs="Times New Roman"/>
        </w:rPr>
        <w:t>ý</w:t>
      </w:r>
      <w:r>
        <w:t>pis</w:t>
      </w:r>
      <w:proofErr w:type="spellEnd"/>
      <w:r>
        <w:t xml:space="preserve"> z </w:t>
      </w:r>
      <w:proofErr w:type="spellStart"/>
      <w:r>
        <w:t>obchodn</w:t>
      </w:r>
      <w:r>
        <w:rPr>
          <w:rFonts w:cs="Times New Roman"/>
        </w:rPr>
        <w:t>í</w:t>
      </w:r>
      <w:r>
        <w:t>ho</w:t>
      </w:r>
      <w:proofErr w:type="spellEnd"/>
      <w:r>
        <w:t xml:space="preserve"> </w:t>
      </w:r>
      <w:proofErr w:type="spellStart"/>
      <w:r>
        <w:t>rejst</w:t>
      </w:r>
      <w:r>
        <w:rPr>
          <w:rFonts w:cs="Times New Roman"/>
        </w:rPr>
        <w:t>ří</w:t>
      </w:r>
      <w:r>
        <w:t>ku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jin</w:t>
      </w:r>
      <w:r>
        <w:rPr>
          <w:rFonts w:cs="Times New Roman"/>
        </w:rPr>
        <w:t>é</w:t>
      </w:r>
      <w:proofErr w:type="spellEnd"/>
      <w:r>
        <w:t xml:space="preserve"> </w:t>
      </w:r>
      <w:proofErr w:type="spellStart"/>
      <w:r>
        <w:t>relevantn</w:t>
      </w:r>
      <w:r>
        <w:rPr>
          <w:rFonts w:cs="Times New Roman"/>
        </w:rPr>
        <w:t>í</w:t>
      </w:r>
      <w:proofErr w:type="spellEnd"/>
      <w:r>
        <w:t xml:space="preserve"> evidence,</w:t>
      </w:r>
    </w:p>
    <w:p w14:paraId="450D1876" w14:textId="77777777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doklad</w:t>
      </w:r>
      <w:proofErr w:type="spellEnd"/>
      <w:r>
        <w:t xml:space="preserve"> o </w:t>
      </w:r>
      <w:proofErr w:type="spellStart"/>
      <w:r>
        <w:t>poji</w:t>
      </w:r>
      <w:r>
        <w:rPr>
          <w:rFonts w:cs="Times New Roman"/>
        </w:rPr>
        <w:t>š</w:t>
      </w:r>
      <w:r>
        <w:t>t</w:t>
      </w:r>
      <w:r>
        <w:rPr>
          <w:rFonts w:cs="Times New Roman"/>
        </w:rPr>
        <w:t>ě</w:t>
      </w:r>
      <w:r>
        <w:t>n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odpov</w:t>
      </w:r>
      <w:r>
        <w:rPr>
          <w:rFonts w:cs="Times New Roman"/>
        </w:rPr>
        <w:t>ě</w:t>
      </w:r>
      <w:r>
        <w:t>dnosti</w:t>
      </w:r>
      <w:proofErr w:type="spellEnd"/>
      <w:r>
        <w:t xml:space="preserve"> za </w:t>
      </w:r>
      <w:proofErr w:type="spellStart"/>
      <w:r>
        <w:rPr>
          <w:rFonts w:cs="Times New Roman"/>
        </w:rPr>
        <w:t>š</w:t>
      </w:r>
      <w:r>
        <w:t>kodu</w:t>
      </w:r>
      <w:proofErr w:type="spellEnd"/>
      <w:r>
        <w:t xml:space="preserve"> s </w:t>
      </w:r>
      <w:proofErr w:type="spellStart"/>
      <w:r>
        <w:t>pojistnou</w:t>
      </w:r>
      <w:proofErr w:type="spellEnd"/>
      <w:r>
        <w:t xml:space="preserve"> </w:t>
      </w:r>
      <w:proofErr w:type="spellStart"/>
      <w:r>
        <w:rPr>
          <w:rFonts w:cs="Times New Roman"/>
        </w:rPr>
        <w:t>čá</w:t>
      </w:r>
      <w:r>
        <w:t>stkou</w:t>
      </w:r>
      <w:proofErr w:type="spellEnd"/>
      <w:r>
        <w:t xml:space="preserve"> </w:t>
      </w:r>
      <w:proofErr w:type="spellStart"/>
      <w:r>
        <w:t>minim</w:t>
      </w:r>
      <w:r>
        <w:rPr>
          <w:rFonts w:cs="Times New Roman"/>
        </w:rPr>
        <w:t>á</w:t>
      </w:r>
      <w:r>
        <w:t>ln</w:t>
      </w:r>
      <w:r>
        <w:rPr>
          <w:rFonts w:cs="Times New Roman"/>
        </w:rPr>
        <w:t>ě</w:t>
      </w:r>
      <w:proofErr w:type="spellEnd"/>
      <w:r>
        <w:t xml:space="preserve"> 3 000 000 </w:t>
      </w:r>
      <w:proofErr w:type="spellStart"/>
      <w:r>
        <w:t>K</w:t>
      </w:r>
      <w:r>
        <w:rPr>
          <w:rFonts w:cs="Times New Roman"/>
        </w:rPr>
        <w:t>č</w:t>
      </w:r>
      <w:proofErr w:type="spellEnd"/>
      <w:r>
        <w:t>,</w:t>
      </w:r>
    </w:p>
    <w:p w14:paraId="22703C5D" w14:textId="0FFDBBB2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doklady</w:t>
      </w:r>
      <w:proofErr w:type="spellEnd"/>
      <w:r>
        <w:t xml:space="preserve"> k </w:t>
      </w:r>
      <w:proofErr w:type="spellStart"/>
      <w:r>
        <w:t>autorizaci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partnerstv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v</w:t>
      </w:r>
      <w:r>
        <w:rPr>
          <w:rFonts w:cs="Times New Roman"/>
        </w:rPr>
        <w:t>ý</w:t>
      </w:r>
      <w:r>
        <w:t>robce</w:t>
      </w:r>
      <w:proofErr w:type="spellEnd"/>
      <w:r>
        <w:t xml:space="preserve"> </w:t>
      </w:r>
      <w:proofErr w:type="spellStart"/>
      <w:r>
        <w:t>navr</w:t>
      </w:r>
      <w:r>
        <w:rPr>
          <w:rFonts w:cs="Times New Roman"/>
        </w:rPr>
        <w:t>ž</w:t>
      </w:r>
      <w:r>
        <w:t>en</w:t>
      </w:r>
      <w:r>
        <w:rPr>
          <w:rFonts w:cs="Times New Roman"/>
        </w:rPr>
        <w:t>é</w:t>
      </w:r>
      <w:r>
        <w:t>ho</w:t>
      </w:r>
      <w:proofErr w:type="spellEnd"/>
      <w:r>
        <w:t xml:space="preserve"> </w:t>
      </w:r>
      <w:proofErr w:type="spellStart"/>
      <w:r>
        <w:rPr>
          <w:rFonts w:cs="Times New Roman"/>
        </w:rPr>
        <w:t>ř</w:t>
      </w:r>
      <w:r>
        <w:t>e</w:t>
      </w:r>
      <w:r>
        <w:rPr>
          <w:rFonts w:cs="Times New Roman"/>
        </w:rPr>
        <w:t>š</w:t>
      </w:r>
      <w:r>
        <w:t>en</w:t>
      </w:r>
      <w:r>
        <w:rPr>
          <w:rFonts w:cs="Times New Roman"/>
        </w:rPr>
        <w:t>í</w:t>
      </w:r>
      <w:proofErr w:type="spellEnd"/>
      <w:r>
        <w:t xml:space="preserve">, </w:t>
      </w:r>
    </w:p>
    <w:p w14:paraId="46C88750" w14:textId="77777777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kopie</w:t>
      </w:r>
      <w:proofErr w:type="spellEnd"/>
      <w:r>
        <w:t xml:space="preserve"> </w:t>
      </w:r>
      <w:proofErr w:type="spellStart"/>
      <w:r>
        <w:t>certifikac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technick</w:t>
      </w:r>
      <w:r>
        <w:rPr>
          <w:rFonts w:cs="Times New Roman"/>
        </w:rPr>
        <w:t>é</w:t>
      </w:r>
      <w:r>
        <w:t>ho</w:t>
      </w:r>
      <w:proofErr w:type="spellEnd"/>
      <w:r>
        <w:t xml:space="preserve"> </w:t>
      </w:r>
      <w:proofErr w:type="spellStart"/>
      <w:r>
        <w:t>t</w:t>
      </w:r>
      <w:r>
        <w:rPr>
          <w:rFonts w:cs="Times New Roman"/>
        </w:rPr>
        <w:t>ý</w:t>
      </w:r>
      <w:r>
        <w:t>mu</w:t>
      </w:r>
      <w:proofErr w:type="spellEnd"/>
      <w:r>
        <w:t xml:space="preserve">, </w:t>
      </w:r>
      <w:proofErr w:type="spellStart"/>
      <w:r>
        <w:t>jsou</w:t>
      </w:r>
      <w:proofErr w:type="spellEnd"/>
      <w:r>
        <w:t xml:space="preserve">-li </w:t>
      </w:r>
      <w:proofErr w:type="spellStart"/>
      <w:r>
        <w:t>po</w:t>
      </w:r>
      <w:r>
        <w:rPr>
          <w:rFonts w:cs="Times New Roman"/>
        </w:rPr>
        <w:t>ž</w:t>
      </w:r>
      <w:r>
        <w:t>adov</w:t>
      </w:r>
      <w:r>
        <w:rPr>
          <w:rFonts w:cs="Times New Roman"/>
        </w:rPr>
        <w:t>á</w:t>
      </w:r>
      <w:r>
        <w:t>n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relevantn</w:t>
      </w:r>
      <w:r>
        <w:rPr>
          <w:rFonts w:cs="Times New Roman"/>
        </w:rPr>
        <w:t>í</w:t>
      </w:r>
      <w:proofErr w:type="spellEnd"/>
      <w:r>
        <w:t>,</w:t>
      </w:r>
    </w:p>
    <w:p w14:paraId="15FBE580" w14:textId="77777777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dopl</w:t>
      </w:r>
      <w:r>
        <w:rPr>
          <w:rFonts w:cs="Times New Roman"/>
        </w:rPr>
        <w:t>ň</w:t>
      </w:r>
      <w:r>
        <w:t>uj</w:t>
      </w:r>
      <w:r>
        <w:rPr>
          <w:rFonts w:cs="Times New Roman"/>
        </w:rPr>
        <w:t>í</w:t>
      </w:r>
      <w:r>
        <w:t>c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referen</w:t>
      </w:r>
      <w:r>
        <w:rPr>
          <w:rFonts w:cs="Times New Roman"/>
        </w:rPr>
        <w:t>č</w:t>
      </w:r>
      <w:r>
        <w:t>n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list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potvrzen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objednatel</w:t>
      </w:r>
      <w:r>
        <w:rPr>
          <w:rFonts w:cs="Times New Roman"/>
        </w:rPr>
        <w:t>ů</w:t>
      </w:r>
      <w:proofErr w:type="spellEnd"/>
      <w:r>
        <w:t xml:space="preserve">, </w:t>
      </w:r>
      <w:proofErr w:type="spellStart"/>
      <w:r>
        <w:t>pokud</w:t>
      </w:r>
      <w:proofErr w:type="spellEnd"/>
      <w:r>
        <w:t xml:space="preserve"> je </w:t>
      </w:r>
      <w:proofErr w:type="spellStart"/>
      <w:r>
        <w:t>uchaze</w:t>
      </w:r>
      <w:r>
        <w:rPr>
          <w:rFonts w:cs="Times New Roman"/>
        </w:rPr>
        <w:t>č</w:t>
      </w:r>
      <w:proofErr w:type="spellEnd"/>
      <w:r>
        <w:t xml:space="preserve"> </w:t>
      </w:r>
      <w:proofErr w:type="spellStart"/>
      <w:r>
        <w:t>p</w:t>
      </w:r>
      <w:r>
        <w:rPr>
          <w:rFonts w:cs="Times New Roman"/>
        </w:rPr>
        <w:t>ř</w:t>
      </w:r>
      <w:r>
        <w:t>edkl</w:t>
      </w:r>
      <w:r>
        <w:rPr>
          <w:rFonts w:cs="Times New Roman"/>
        </w:rPr>
        <w:t>á</w:t>
      </w:r>
      <w:r>
        <w:t>d</w:t>
      </w:r>
      <w:r>
        <w:rPr>
          <w:rFonts w:cs="Times New Roman"/>
        </w:rPr>
        <w:t>á</w:t>
      </w:r>
      <w:proofErr w:type="spellEnd"/>
      <w:r>
        <w:t>,</w:t>
      </w:r>
    </w:p>
    <w:p w14:paraId="7BA02661" w14:textId="77777777" w:rsidR="00AE37D2" w:rsidRDefault="00346650">
      <w:pPr>
        <w:pStyle w:val="Compact"/>
      </w:pPr>
      <w:r>
        <w:rPr>
          <w:rFonts w:cs="Segoe UI Symbol"/>
        </w:rPr>
        <w:t>☐</w:t>
      </w:r>
      <w:r>
        <w:t xml:space="preserve"> </w:t>
      </w:r>
      <w:proofErr w:type="spellStart"/>
      <w:r>
        <w:t>dal</w:t>
      </w:r>
      <w:r>
        <w:rPr>
          <w:rFonts w:cs="Times New Roman"/>
        </w:rPr>
        <w:t>ší</w:t>
      </w:r>
      <w:proofErr w:type="spellEnd"/>
      <w:r>
        <w:t xml:space="preserve"> </w:t>
      </w:r>
      <w:proofErr w:type="spellStart"/>
      <w:r>
        <w:t>doklady</w:t>
      </w:r>
      <w:proofErr w:type="spellEnd"/>
      <w:r>
        <w:t xml:space="preserve"> </w:t>
      </w:r>
      <w:proofErr w:type="spellStart"/>
      <w:r>
        <w:t>dle</w:t>
      </w:r>
      <w:proofErr w:type="spellEnd"/>
      <w:r>
        <w:t xml:space="preserve"> </w:t>
      </w:r>
      <w:proofErr w:type="spellStart"/>
      <w:r>
        <w:t>zad</w:t>
      </w:r>
      <w:r>
        <w:rPr>
          <w:rFonts w:cs="Times New Roman"/>
        </w:rPr>
        <w:t>á</w:t>
      </w:r>
      <w:r>
        <w:t>vac</w:t>
      </w:r>
      <w:r>
        <w:rPr>
          <w:rFonts w:cs="Times New Roman"/>
        </w:rPr>
        <w:t>í</w:t>
      </w:r>
      <w:proofErr w:type="spellEnd"/>
      <w:r>
        <w:t xml:space="preserve"> </w:t>
      </w:r>
      <w:proofErr w:type="spellStart"/>
      <w:r>
        <w:t>dokumentace</w:t>
      </w:r>
      <w:proofErr w:type="spellEnd"/>
      <w:r>
        <w:t>.</w:t>
      </w:r>
    </w:p>
    <w:p w14:paraId="72FA5AA9" w14:textId="77777777" w:rsidR="00AE37D2" w:rsidRDefault="00AE37D2">
      <w:pPr>
        <w:rPr>
          <w:rFonts w:ascii="Aptos" w:hAnsi="Aptos"/>
          <w:sz w:val="36"/>
          <w:szCs w:val="36"/>
          <w:lang w:val="en-US"/>
        </w:rPr>
      </w:pPr>
    </w:p>
    <w:p w14:paraId="49ED50FF" w14:textId="32ECCEA7" w:rsidR="00AE37D2" w:rsidRDefault="00346650">
      <w:pPr>
        <w:pStyle w:val="Nadpis2"/>
        <w:rPr>
          <w:lang w:val="en-US"/>
        </w:rPr>
      </w:pPr>
      <w:proofErr w:type="spellStart"/>
      <w:r>
        <w:rPr>
          <w:lang w:val="en-US"/>
        </w:rPr>
        <w:t>Čestn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hláše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chazeče</w:t>
      </w:r>
      <w:proofErr w:type="spellEnd"/>
    </w:p>
    <w:p w14:paraId="304926EC" w14:textId="77777777" w:rsidR="00AE37D2" w:rsidRDefault="00346650">
      <w:pPr>
        <w:pStyle w:val="Compact"/>
        <w:jc w:val="both"/>
      </w:pPr>
      <w:proofErr w:type="spellStart"/>
      <w:r>
        <w:t>Uchazeč</w:t>
      </w:r>
      <w:proofErr w:type="spellEnd"/>
      <w:r>
        <w:t xml:space="preserve"> </w:t>
      </w:r>
      <w:proofErr w:type="spellStart"/>
      <w:r>
        <w:t>prohlaš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veškeré</w:t>
      </w:r>
      <w:proofErr w:type="spellEnd"/>
      <w:r>
        <w:t xml:space="preserve"> </w:t>
      </w:r>
      <w:proofErr w:type="spellStart"/>
      <w:r>
        <w:t>údaje</w:t>
      </w:r>
      <w:proofErr w:type="spellEnd"/>
      <w:r>
        <w:t xml:space="preserve"> </w:t>
      </w:r>
      <w:proofErr w:type="spellStart"/>
      <w:r>
        <w:t>uvedené</w:t>
      </w:r>
      <w:proofErr w:type="spellEnd"/>
      <w:r>
        <w:t xml:space="preserve"> v </w:t>
      </w:r>
      <w:proofErr w:type="spellStart"/>
      <w:r>
        <w:t>tomto</w:t>
      </w:r>
      <w:proofErr w:type="spellEnd"/>
      <w:r>
        <w:t xml:space="preserve"> </w:t>
      </w:r>
      <w:proofErr w:type="spellStart"/>
      <w:r>
        <w:t>formuláři</w:t>
      </w:r>
      <w:proofErr w:type="spellEnd"/>
      <w:r>
        <w:t xml:space="preserve"> a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přílohách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pravdivé</w:t>
      </w:r>
      <w:proofErr w:type="spellEnd"/>
      <w:r>
        <w:t xml:space="preserve">, </w:t>
      </w:r>
      <w:proofErr w:type="spellStart"/>
      <w:r>
        <w:t>úplné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dpovídají</w:t>
      </w:r>
      <w:proofErr w:type="spellEnd"/>
      <w:r>
        <w:t xml:space="preserve"> </w:t>
      </w:r>
      <w:proofErr w:type="spellStart"/>
      <w:r>
        <w:t>skutečnosti</w:t>
      </w:r>
      <w:proofErr w:type="spellEnd"/>
      <w:r>
        <w:t>.</w:t>
      </w:r>
    </w:p>
    <w:p w14:paraId="130DB2A8" w14:textId="77777777" w:rsidR="00AE37D2" w:rsidRDefault="00AE37D2">
      <w:pPr>
        <w:pStyle w:val="Compact"/>
        <w:jc w:val="both"/>
      </w:pPr>
    </w:p>
    <w:p w14:paraId="0166EEE0" w14:textId="77777777" w:rsidR="00AE37D2" w:rsidRDefault="00346650">
      <w:pPr>
        <w:pStyle w:val="Compact"/>
        <w:jc w:val="both"/>
      </w:pPr>
      <w:proofErr w:type="spellStart"/>
      <w:r>
        <w:t>Uchazeč</w:t>
      </w:r>
      <w:proofErr w:type="spellEnd"/>
      <w:r>
        <w:t xml:space="preserve"> </w:t>
      </w:r>
      <w:proofErr w:type="spellStart"/>
      <w:r>
        <w:t>ber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vědom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zadavatel</w:t>
      </w:r>
      <w:proofErr w:type="spellEnd"/>
      <w:r>
        <w:t xml:space="preserve"> je </w:t>
      </w:r>
      <w:proofErr w:type="spellStart"/>
      <w:r>
        <w:t>oprávněn</w:t>
      </w:r>
      <w:proofErr w:type="spellEnd"/>
      <w:r>
        <w:t xml:space="preserve"> </w:t>
      </w:r>
      <w:proofErr w:type="spellStart"/>
      <w:r>
        <w:t>ověřit</w:t>
      </w:r>
      <w:proofErr w:type="spellEnd"/>
      <w:r>
        <w:t xml:space="preserve"> </w:t>
      </w:r>
      <w:proofErr w:type="spellStart"/>
      <w:r>
        <w:t>údaje</w:t>
      </w:r>
      <w:proofErr w:type="spellEnd"/>
      <w:r>
        <w:t xml:space="preserve"> </w:t>
      </w:r>
      <w:proofErr w:type="spellStart"/>
      <w:r>
        <w:t>uvedené</w:t>
      </w:r>
      <w:proofErr w:type="spellEnd"/>
      <w:r>
        <w:t xml:space="preserve"> v </w:t>
      </w:r>
      <w:proofErr w:type="spellStart"/>
      <w:r>
        <w:t>referencích</w:t>
      </w:r>
      <w:proofErr w:type="spellEnd"/>
      <w:r>
        <w:t xml:space="preserve"> a </w:t>
      </w:r>
      <w:proofErr w:type="spellStart"/>
      <w:r>
        <w:t>vyžáda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doplňující</w:t>
      </w:r>
      <w:proofErr w:type="spellEnd"/>
      <w:r>
        <w:t xml:space="preserve"> </w:t>
      </w:r>
      <w:proofErr w:type="spellStart"/>
      <w:r>
        <w:t>informace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přiměřené</w:t>
      </w:r>
      <w:proofErr w:type="spellEnd"/>
      <w:r>
        <w:t xml:space="preserve"> </w:t>
      </w:r>
      <w:proofErr w:type="spellStart"/>
      <w:r>
        <w:t>doložení</w:t>
      </w:r>
      <w:proofErr w:type="spellEnd"/>
      <w:r>
        <w:t xml:space="preserve"> </w:t>
      </w:r>
      <w:proofErr w:type="spellStart"/>
      <w:r>
        <w:t>referenčních</w:t>
      </w:r>
      <w:proofErr w:type="spellEnd"/>
      <w:r>
        <w:t xml:space="preserve"> </w:t>
      </w:r>
      <w:proofErr w:type="spellStart"/>
      <w:r>
        <w:t>zakázek</w:t>
      </w:r>
      <w:proofErr w:type="spellEnd"/>
      <w:r>
        <w:t>.</w:t>
      </w:r>
    </w:p>
    <w:p w14:paraId="7AFC447A" w14:textId="77777777" w:rsidR="00AE37D2" w:rsidRDefault="00AE37D2">
      <w:pPr>
        <w:pStyle w:val="Compact"/>
        <w:jc w:val="both"/>
      </w:pPr>
    </w:p>
    <w:p w14:paraId="64E6B142" w14:textId="0F8BA316" w:rsidR="00AE37D2" w:rsidRDefault="00346650">
      <w:pPr>
        <w:pStyle w:val="Compact"/>
        <w:jc w:val="both"/>
      </w:pPr>
      <w:proofErr w:type="spellStart"/>
      <w:r>
        <w:t>Uchazeč</w:t>
      </w:r>
      <w:proofErr w:type="spellEnd"/>
      <w:r>
        <w:t xml:space="preserve"> </w:t>
      </w:r>
      <w:proofErr w:type="spellStart"/>
      <w:r>
        <w:t>prohlaš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disponuje</w:t>
      </w:r>
      <w:proofErr w:type="spellEnd"/>
      <w:r>
        <w:t xml:space="preserve"> </w:t>
      </w:r>
      <w:proofErr w:type="spellStart"/>
      <w:r>
        <w:t>odbornou</w:t>
      </w:r>
      <w:proofErr w:type="spellEnd"/>
      <w:r>
        <w:t xml:space="preserve">, </w:t>
      </w:r>
      <w:proofErr w:type="spellStart"/>
      <w:r>
        <w:t>technickou</w:t>
      </w:r>
      <w:proofErr w:type="spellEnd"/>
      <w:r>
        <w:t xml:space="preserve">, </w:t>
      </w:r>
      <w:proofErr w:type="spellStart"/>
      <w:r>
        <w:t>organizační</w:t>
      </w:r>
      <w:proofErr w:type="spellEnd"/>
      <w:r>
        <w:t xml:space="preserve"> a </w:t>
      </w:r>
      <w:proofErr w:type="spellStart"/>
      <w:r>
        <w:t>personální</w:t>
      </w:r>
      <w:proofErr w:type="spellEnd"/>
      <w:r>
        <w:t xml:space="preserve"> </w:t>
      </w:r>
      <w:proofErr w:type="spellStart"/>
      <w:r>
        <w:t>kapacitou</w:t>
      </w:r>
      <w:proofErr w:type="spellEnd"/>
      <w:r>
        <w:t xml:space="preserve"> </w:t>
      </w:r>
      <w:proofErr w:type="spellStart"/>
      <w:r>
        <w:t>potřebnou</w:t>
      </w:r>
      <w:proofErr w:type="spellEnd"/>
      <w:r>
        <w:t xml:space="preserve"> pro </w:t>
      </w:r>
      <w:proofErr w:type="spellStart"/>
      <w:r>
        <w:t>řádnou</w:t>
      </w:r>
      <w:proofErr w:type="spellEnd"/>
      <w:r>
        <w:t xml:space="preserve"> </w:t>
      </w:r>
      <w:proofErr w:type="spellStart"/>
      <w:r>
        <w:t>realizaci</w:t>
      </w:r>
      <w:proofErr w:type="spellEnd"/>
      <w:r>
        <w:t xml:space="preserve"> </w:t>
      </w:r>
      <w:proofErr w:type="spellStart"/>
      <w:r>
        <w:t>veřejné</w:t>
      </w:r>
      <w:proofErr w:type="spellEnd"/>
      <w:r>
        <w:t xml:space="preserve"> </w:t>
      </w:r>
      <w:proofErr w:type="spellStart"/>
      <w:r>
        <w:t>zakázky</w:t>
      </w:r>
      <w:proofErr w:type="spellEnd"/>
      <w:r>
        <w:t>.</w:t>
      </w:r>
    </w:p>
    <w:p w14:paraId="230942B9" w14:textId="77777777" w:rsidR="00AE37D2" w:rsidRDefault="00AE37D2">
      <w:pPr>
        <w:pStyle w:val="Compact"/>
        <w:jc w:val="both"/>
      </w:pPr>
    </w:p>
    <w:p w14:paraId="012B1F6D" w14:textId="3ADBF315" w:rsidR="00AE37D2" w:rsidRDefault="00346650">
      <w:pPr>
        <w:pStyle w:val="Compact"/>
        <w:jc w:val="both"/>
      </w:pPr>
      <w:proofErr w:type="spellStart"/>
      <w:r>
        <w:t>Uchazeč</w:t>
      </w:r>
      <w:proofErr w:type="spellEnd"/>
      <w:r>
        <w:t xml:space="preserve"> se </w:t>
      </w:r>
      <w:proofErr w:type="spellStart"/>
      <w:r>
        <w:t>zavazuje</w:t>
      </w:r>
      <w:proofErr w:type="spellEnd"/>
      <w:r>
        <w:t xml:space="preserve"> </w:t>
      </w:r>
      <w:proofErr w:type="spellStart"/>
      <w:r>
        <w:t>bezodkladně</w:t>
      </w:r>
      <w:proofErr w:type="spellEnd"/>
      <w:r>
        <w:t xml:space="preserve"> </w:t>
      </w:r>
      <w:proofErr w:type="spellStart"/>
      <w:r>
        <w:t>oznámit</w:t>
      </w:r>
      <w:proofErr w:type="spellEnd"/>
      <w:r>
        <w:t xml:space="preserve"> </w:t>
      </w:r>
      <w:proofErr w:type="spellStart"/>
      <w:r>
        <w:t>zadavateli</w:t>
      </w:r>
      <w:proofErr w:type="spellEnd"/>
      <w:r>
        <w:t xml:space="preserve"> </w:t>
      </w:r>
      <w:proofErr w:type="spellStart"/>
      <w:r>
        <w:t>jakékoliv</w:t>
      </w:r>
      <w:proofErr w:type="spellEnd"/>
      <w:r>
        <w:t xml:space="preserve"> </w:t>
      </w:r>
      <w:proofErr w:type="spellStart"/>
      <w:r>
        <w:t>podstatné</w:t>
      </w:r>
      <w:proofErr w:type="spellEnd"/>
      <w:r>
        <w:t xml:space="preserve"> </w:t>
      </w:r>
      <w:proofErr w:type="spellStart"/>
      <w:r>
        <w:t>změny</w:t>
      </w:r>
      <w:proofErr w:type="spellEnd"/>
      <w:r>
        <w:t xml:space="preserve"> </w:t>
      </w:r>
      <w:proofErr w:type="spellStart"/>
      <w:r>
        <w:t>skutečností</w:t>
      </w:r>
      <w:proofErr w:type="spellEnd"/>
      <w:r>
        <w:t xml:space="preserve"> </w:t>
      </w:r>
      <w:proofErr w:type="spellStart"/>
      <w:r>
        <w:t>uvedených</w:t>
      </w:r>
      <w:proofErr w:type="spellEnd"/>
      <w:r>
        <w:t xml:space="preserve"> v </w:t>
      </w:r>
      <w:proofErr w:type="spellStart"/>
      <w:r>
        <w:t>tomto</w:t>
      </w:r>
      <w:proofErr w:type="spellEnd"/>
      <w:r>
        <w:t xml:space="preserve"> </w:t>
      </w:r>
      <w:proofErr w:type="spellStart"/>
      <w:r>
        <w:t>formuláři</w:t>
      </w:r>
      <w:proofErr w:type="spellEnd"/>
      <w:r>
        <w:t xml:space="preserve">, </w:t>
      </w:r>
      <w:proofErr w:type="spellStart"/>
      <w:r>
        <w:t>pokud</w:t>
      </w:r>
      <w:proofErr w:type="spellEnd"/>
      <w:r>
        <w:t xml:space="preserve"> </w:t>
      </w:r>
      <w:proofErr w:type="spellStart"/>
      <w:r>
        <w:t>nastanou</w:t>
      </w:r>
      <w:proofErr w:type="spellEnd"/>
      <w:r>
        <w:t xml:space="preserve"> v </w:t>
      </w:r>
      <w:proofErr w:type="spellStart"/>
      <w:r>
        <w:t>průběhu</w:t>
      </w:r>
      <w:proofErr w:type="spellEnd"/>
      <w:r>
        <w:t xml:space="preserve"> </w:t>
      </w:r>
      <w:proofErr w:type="spellStart"/>
      <w:r>
        <w:t>výběrového</w:t>
      </w:r>
      <w:proofErr w:type="spellEnd"/>
      <w:r>
        <w:t xml:space="preserve"> </w:t>
      </w:r>
      <w:proofErr w:type="spellStart"/>
      <w:r>
        <w:t>řízení</w:t>
      </w:r>
      <w:proofErr w:type="spellEnd"/>
      <w:r>
        <w:t>.</w:t>
      </w:r>
    </w:p>
    <w:p w14:paraId="12EACA90" w14:textId="77777777" w:rsidR="00AE37D2" w:rsidRDefault="00AE37D2">
      <w:pPr>
        <w:pStyle w:val="Compact"/>
        <w:jc w:val="both"/>
      </w:pPr>
    </w:p>
    <w:p w14:paraId="6E614D7F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tbl>
      <w:tblPr>
        <w:tblW w:w="907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593"/>
        <w:gridCol w:w="4478"/>
      </w:tblGrid>
      <w:tr w:rsidR="00AE37D2" w14:paraId="59930FC7" w14:textId="77777777">
        <w:trPr>
          <w:trHeight w:val="419"/>
          <w:jc w:val="center"/>
        </w:trPr>
        <w:tc>
          <w:tcPr>
            <w:tcW w:w="4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5E6E41F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Míst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a datum</w:t>
            </w:r>
          </w:p>
        </w:tc>
        <w:tc>
          <w:tcPr>
            <w:tcW w:w="4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CA3655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50EE8F3B" w14:textId="77777777">
        <w:trPr>
          <w:trHeight w:val="419"/>
          <w:jc w:val="center"/>
        </w:trPr>
        <w:tc>
          <w:tcPr>
            <w:tcW w:w="4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D12845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Jmén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a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funkce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právněné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soby</w:t>
            </w:r>
            <w:proofErr w:type="spellEnd"/>
          </w:p>
        </w:tc>
        <w:tc>
          <w:tcPr>
            <w:tcW w:w="4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802DD3E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02AAA225" w14:textId="77777777">
        <w:trPr>
          <w:trHeight w:val="439"/>
          <w:jc w:val="center"/>
        </w:trPr>
        <w:tc>
          <w:tcPr>
            <w:tcW w:w="4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F9A000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dpis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právněné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osoby</w:t>
            </w:r>
            <w:proofErr w:type="spellEnd"/>
          </w:p>
        </w:tc>
        <w:tc>
          <w:tcPr>
            <w:tcW w:w="4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7C0A7A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  <w:tr w:rsidR="00AE37D2" w14:paraId="0D37F35A" w14:textId="77777777">
        <w:trPr>
          <w:trHeight w:val="419"/>
          <w:jc w:val="center"/>
        </w:trPr>
        <w:tc>
          <w:tcPr>
            <w:tcW w:w="4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71B2547" w14:textId="77777777" w:rsidR="00AE37D2" w:rsidRDefault="00346650">
            <w:pPr>
              <w:rPr>
                <w:rFonts w:ascii="Aptos" w:hAnsi="Aptos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Razítko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uchazeče</w:t>
            </w:r>
            <w:proofErr w:type="spellEnd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 xml:space="preserve">, je-li </w:t>
            </w:r>
            <w:proofErr w:type="spellStart"/>
            <w:r>
              <w:rPr>
                <w:rFonts w:ascii="Aptos" w:hAnsi="Aptos"/>
                <w:b/>
                <w:sz w:val="22"/>
                <w:szCs w:val="22"/>
                <w:lang w:val="en-US"/>
              </w:rPr>
              <w:t>používáno</w:t>
            </w:r>
            <w:proofErr w:type="spellEnd"/>
          </w:p>
        </w:tc>
        <w:tc>
          <w:tcPr>
            <w:tcW w:w="4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7720BB6" w14:textId="77777777" w:rsidR="00AE37D2" w:rsidRDefault="00AE37D2">
            <w:pPr>
              <w:rPr>
                <w:rFonts w:ascii="Aptos" w:hAnsi="Aptos"/>
                <w:sz w:val="22"/>
                <w:szCs w:val="22"/>
                <w:lang w:val="en-US"/>
              </w:rPr>
            </w:pPr>
          </w:p>
        </w:tc>
      </w:tr>
    </w:tbl>
    <w:p w14:paraId="367F79F2" w14:textId="77777777" w:rsidR="00AE37D2" w:rsidRDefault="00AE37D2">
      <w:pPr>
        <w:rPr>
          <w:rFonts w:ascii="Aptos" w:hAnsi="Aptos"/>
          <w:sz w:val="22"/>
          <w:szCs w:val="22"/>
          <w:lang w:val="en-US"/>
        </w:rPr>
      </w:pPr>
    </w:p>
    <w:p w14:paraId="2493F6A0" w14:textId="77777777" w:rsidR="00AE37D2" w:rsidRDefault="00AE37D2">
      <w:pPr>
        <w:rPr>
          <w:rFonts w:ascii="Aptos" w:hAnsi="Aptos"/>
          <w:sz w:val="22"/>
          <w:szCs w:val="22"/>
        </w:rPr>
      </w:pPr>
    </w:p>
    <w:sectPr w:rsidR="00AE37D2">
      <w:pgSz w:w="11906" w:h="16838"/>
      <w:pgMar w:top="567" w:right="1418" w:bottom="1418" w:left="1418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6E204" w14:textId="77777777" w:rsidR="00FC6959" w:rsidRDefault="00FC6959">
      <w:r>
        <w:separator/>
      </w:r>
    </w:p>
  </w:endnote>
  <w:endnote w:type="continuationSeparator" w:id="0">
    <w:p w14:paraId="0AD5154D" w14:textId="77777777" w:rsidR="00FC6959" w:rsidRDefault="00FC6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21080" w14:textId="77777777" w:rsidR="00FC6959" w:rsidRDefault="00FC6959">
      <w:r>
        <w:separator/>
      </w:r>
    </w:p>
  </w:footnote>
  <w:footnote w:type="continuationSeparator" w:id="0">
    <w:p w14:paraId="1CC6B1A8" w14:textId="77777777" w:rsidR="00FC6959" w:rsidRDefault="00FC69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42569"/>
    <w:multiLevelType w:val="multilevel"/>
    <w:tmpl w:val="BA0A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78BF"/>
    <w:multiLevelType w:val="hybridMultilevel"/>
    <w:tmpl w:val="164CA6A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A82ED0"/>
    <w:multiLevelType w:val="hybridMultilevel"/>
    <w:tmpl w:val="1C1A7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35A7A"/>
    <w:multiLevelType w:val="multilevel"/>
    <w:tmpl w:val="8E70FCE6"/>
    <w:lvl w:ilvl="0">
      <w:start w:val="1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4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5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2520"/>
      </w:pPr>
      <w:rPr>
        <w:rFonts w:hint="default"/>
      </w:rPr>
    </w:lvl>
  </w:abstractNum>
  <w:abstractNum w:abstractNumId="4" w15:restartNumberingAfterBreak="0">
    <w:nsid w:val="04AF5CCA"/>
    <w:multiLevelType w:val="hybridMultilevel"/>
    <w:tmpl w:val="4DE0E47C"/>
    <w:lvl w:ilvl="0" w:tplc="040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33381B"/>
    <w:multiLevelType w:val="multilevel"/>
    <w:tmpl w:val="6C044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7C75B8"/>
    <w:multiLevelType w:val="multilevel"/>
    <w:tmpl w:val="A6208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DE28D5"/>
    <w:multiLevelType w:val="multilevel"/>
    <w:tmpl w:val="7B24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F93250"/>
    <w:multiLevelType w:val="multilevel"/>
    <w:tmpl w:val="D1F8D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73E09A5"/>
    <w:multiLevelType w:val="hybridMultilevel"/>
    <w:tmpl w:val="3F0E7B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903F36"/>
    <w:multiLevelType w:val="hybridMultilevel"/>
    <w:tmpl w:val="3CD8B6D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BC172A"/>
    <w:multiLevelType w:val="multilevel"/>
    <w:tmpl w:val="C1F8B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116084"/>
    <w:multiLevelType w:val="multilevel"/>
    <w:tmpl w:val="D736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9361A3"/>
    <w:multiLevelType w:val="multilevel"/>
    <w:tmpl w:val="D506C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B5320AE"/>
    <w:multiLevelType w:val="multilevel"/>
    <w:tmpl w:val="CC60178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B8C36FA"/>
    <w:multiLevelType w:val="hybridMultilevel"/>
    <w:tmpl w:val="937A2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FB60B6"/>
    <w:multiLevelType w:val="multilevel"/>
    <w:tmpl w:val="BD26CE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CD2044D"/>
    <w:multiLevelType w:val="multilevel"/>
    <w:tmpl w:val="3FA86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284A94"/>
    <w:multiLevelType w:val="hybridMultilevel"/>
    <w:tmpl w:val="2EE08FE8"/>
    <w:lvl w:ilvl="0" w:tplc="2700AD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546399"/>
    <w:multiLevelType w:val="multilevel"/>
    <w:tmpl w:val="7D709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E5A36E0"/>
    <w:multiLevelType w:val="multilevel"/>
    <w:tmpl w:val="EBEC5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E5E4D14"/>
    <w:multiLevelType w:val="hybridMultilevel"/>
    <w:tmpl w:val="3DD0E4AE"/>
    <w:lvl w:ilvl="0" w:tplc="711465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E70094D"/>
    <w:multiLevelType w:val="multilevel"/>
    <w:tmpl w:val="EECED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E870DB1"/>
    <w:multiLevelType w:val="hybridMultilevel"/>
    <w:tmpl w:val="05C6B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E981DA7"/>
    <w:multiLevelType w:val="multilevel"/>
    <w:tmpl w:val="96B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F5272AA"/>
    <w:multiLevelType w:val="hybridMultilevel"/>
    <w:tmpl w:val="4B50B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707A17"/>
    <w:multiLevelType w:val="hybridMultilevel"/>
    <w:tmpl w:val="5C6021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31E1666"/>
    <w:multiLevelType w:val="hybridMultilevel"/>
    <w:tmpl w:val="4202B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42914F5"/>
    <w:multiLevelType w:val="multilevel"/>
    <w:tmpl w:val="49F47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F86692"/>
    <w:multiLevelType w:val="hybridMultilevel"/>
    <w:tmpl w:val="91562452"/>
    <w:lvl w:ilvl="0" w:tplc="F2AA135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74976E2"/>
    <w:multiLevelType w:val="multilevel"/>
    <w:tmpl w:val="0DEA23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188D0920"/>
    <w:multiLevelType w:val="multilevel"/>
    <w:tmpl w:val="9D8C7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8A22D68"/>
    <w:multiLevelType w:val="multilevel"/>
    <w:tmpl w:val="76A06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8D54987"/>
    <w:multiLevelType w:val="multilevel"/>
    <w:tmpl w:val="1F989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90E691B"/>
    <w:multiLevelType w:val="multilevel"/>
    <w:tmpl w:val="975E7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A420F36"/>
    <w:multiLevelType w:val="hybridMultilevel"/>
    <w:tmpl w:val="00702A4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AD0547E"/>
    <w:multiLevelType w:val="hybridMultilevel"/>
    <w:tmpl w:val="4F108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C145A1A"/>
    <w:multiLevelType w:val="multilevel"/>
    <w:tmpl w:val="F7B0C34A"/>
    <w:lvl w:ilvl="0">
      <w:start w:val="1"/>
      <w:numFmt w:val="decimal"/>
      <w:pStyle w:val="Nadpis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1CD67DD2"/>
    <w:multiLevelType w:val="hybridMultilevel"/>
    <w:tmpl w:val="A4E200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E4323C5"/>
    <w:multiLevelType w:val="multilevel"/>
    <w:tmpl w:val="D840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E525D97"/>
    <w:multiLevelType w:val="hybridMultilevel"/>
    <w:tmpl w:val="5406C6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EBD76D9"/>
    <w:multiLevelType w:val="hybridMultilevel"/>
    <w:tmpl w:val="53F66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EC76DCE"/>
    <w:multiLevelType w:val="multilevel"/>
    <w:tmpl w:val="8962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F233B20"/>
    <w:multiLevelType w:val="multilevel"/>
    <w:tmpl w:val="0D0E1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FE667E3"/>
    <w:multiLevelType w:val="multilevel"/>
    <w:tmpl w:val="70783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07C7F5A"/>
    <w:multiLevelType w:val="hybridMultilevel"/>
    <w:tmpl w:val="97AC2B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12D745D"/>
    <w:multiLevelType w:val="hybridMultilevel"/>
    <w:tmpl w:val="B7582CAC"/>
    <w:lvl w:ilvl="0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7" w15:restartNumberingAfterBreak="0">
    <w:nsid w:val="215D121B"/>
    <w:multiLevelType w:val="hybridMultilevel"/>
    <w:tmpl w:val="568004E0"/>
    <w:lvl w:ilvl="0" w:tplc="508A4A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1C36C8E"/>
    <w:multiLevelType w:val="multilevel"/>
    <w:tmpl w:val="B5F2A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2C401D1"/>
    <w:multiLevelType w:val="multilevel"/>
    <w:tmpl w:val="9A48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2EB4841"/>
    <w:multiLevelType w:val="hybridMultilevel"/>
    <w:tmpl w:val="370633BE"/>
    <w:lvl w:ilvl="0" w:tplc="0405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1" w15:restartNumberingAfterBreak="0">
    <w:nsid w:val="23A64A23"/>
    <w:multiLevelType w:val="hybridMultilevel"/>
    <w:tmpl w:val="054EDB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3CB6575"/>
    <w:multiLevelType w:val="multilevel"/>
    <w:tmpl w:val="04662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45341B3"/>
    <w:multiLevelType w:val="multilevel"/>
    <w:tmpl w:val="7186B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49C3932"/>
    <w:multiLevelType w:val="multilevel"/>
    <w:tmpl w:val="EEA61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5DC1FCD"/>
    <w:multiLevelType w:val="hybridMultilevel"/>
    <w:tmpl w:val="5BB80288"/>
    <w:lvl w:ilvl="0" w:tplc="282EC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6537559"/>
    <w:multiLevelType w:val="multilevel"/>
    <w:tmpl w:val="5FC8F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27A11333"/>
    <w:multiLevelType w:val="multilevel"/>
    <w:tmpl w:val="A036E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97B0DA7"/>
    <w:multiLevelType w:val="multilevel"/>
    <w:tmpl w:val="C606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A32762F"/>
    <w:multiLevelType w:val="multilevel"/>
    <w:tmpl w:val="92485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ADC0489"/>
    <w:multiLevelType w:val="multilevel"/>
    <w:tmpl w:val="54526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B2A3897"/>
    <w:multiLevelType w:val="multilevel"/>
    <w:tmpl w:val="876E2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B435BEA"/>
    <w:multiLevelType w:val="multilevel"/>
    <w:tmpl w:val="B9E4F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BCF6F8E"/>
    <w:multiLevelType w:val="hybridMultilevel"/>
    <w:tmpl w:val="4E860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C527034"/>
    <w:multiLevelType w:val="hybridMultilevel"/>
    <w:tmpl w:val="9E4E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C946C18"/>
    <w:multiLevelType w:val="multilevel"/>
    <w:tmpl w:val="4B3E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CEF7907"/>
    <w:multiLevelType w:val="hybridMultilevel"/>
    <w:tmpl w:val="A3DC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D042124"/>
    <w:multiLevelType w:val="multilevel"/>
    <w:tmpl w:val="1D64F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D623840"/>
    <w:multiLevelType w:val="hybridMultilevel"/>
    <w:tmpl w:val="7CA8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DF2464F"/>
    <w:multiLevelType w:val="multilevel"/>
    <w:tmpl w:val="34E8F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EAB1C62"/>
    <w:multiLevelType w:val="multilevel"/>
    <w:tmpl w:val="02B2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F7C721D"/>
    <w:multiLevelType w:val="multilevel"/>
    <w:tmpl w:val="35767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30DC27B0"/>
    <w:multiLevelType w:val="hybridMultilevel"/>
    <w:tmpl w:val="9B26A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23E29B0"/>
    <w:multiLevelType w:val="multilevel"/>
    <w:tmpl w:val="073A8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32A3513D"/>
    <w:multiLevelType w:val="multilevel"/>
    <w:tmpl w:val="CD5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33895B89"/>
    <w:multiLevelType w:val="hybridMultilevel"/>
    <w:tmpl w:val="54049EE0"/>
    <w:lvl w:ilvl="0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6" w15:restartNumberingAfterBreak="0">
    <w:nsid w:val="348D51C5"/>
    <w:multiLevelType w:val="multilevel"/>
    <w:tmpl w:val="7E74C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359C6939"/>
    <w:multiLevelType w:val="multilevel"/>
    <w:tmpl w:val="045E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35D85365"/>
    <w:multiLevelType w:val="multilevel"/>
    <w:tmpl w:val="43CC39E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5F11C37"/>
    <w:multiLevelType w:val="multilevel"/>
    <w:tmpl w:val="4AD2D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36120CDC"/>
    <w:multiLevelType w:val="multilevel"/>
    <w:tmpl w:val="F74C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36F51169"/>
    <w:multiLevelType w:val="hybridMultilevel"/>
    <w:tmpl w:val="93B4F6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37044CB5"/>
    <w:multiLevelType w:val="hybridMultilevel"/>
    <w:tmpl w:val="9108508E"/>
    <w:lvl w:ilvl="0" w:tplc="75D265B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391D3BCA"/>
    <w:multiLevelType w:val="multilevel"/>
    <w:tmpl w:val="FE6AF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9385003"/>
    <w:multiLevelType w:val="hybridMultilevel"/>
    <w:tmpl w:val="92A66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AB90A7A"/>
    <w:multiLevelType w:val="multilevel"/>
    <w:tmpl w:val="4F2C993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86" w15:restartNumberingAfterBreak="0">
    <w:nsid w:val="3DAB0EF6"/>
    <w:multiLevelType w:val="multilevel"/>
    <w:tmpl w:val="26E6C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DEF4652"/>
    <w:multiLevelType w:val="multilevel"/>
    <w:tmpl w:val="EA8EEC3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8" w15:restartNumberingAfterBreak="0">
    <w:nsid w:val="3E132E2C"/>
    <w:multiLevelType w:val="multilevel"/>
    <w:tmpl w:val="1BE23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E6020B4"/>
    <w:multiLevelType w:val="hybridMultilevel"/>
    <w:tmpl w:val="7FE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F0F5293"/>
    <w:multiLevelType w:val="hybridMultilevel"/>
    <w:tmpl w:val="9DE631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1063D20"/>
    <w:multiLevelType w:val="hybridMultilevel"/>
    <w:tmpl w:val="DC8A36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1E93C75"/>
    <w:multiLevelType w:val="hybridMultilevel"/>
    <w:tmpl w:val="E634EDA0"/>
    <w:lvl w:ilvl="0" w:tplc="3916543C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2493C1E"/>
    <w:multiLevelType w:val="multilevel"/>
    <w:tmpl w:val="37CA8A98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4" w15:restartNumberingAfterBreak="0">
    <w:nsid w:val="43294025"/>
    <w:multiLevelType w:val="multilevel"/>
    <w:tmpl w:val="232A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448200F8"/>
    <w:multiLevelType w:val="hybridMultilevel"/>
    <w:tmpl w:val="212865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53F5789"/>
    <w:multiLevelType w:val="hybridMultilevel"/>
    <w:tmpl w:val="1448881A"/>
    <w:lvl w:ilvl="0" w:tplc="91E213C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eastAsia="Times New Roman" w:hAnsi="Symbol" w:cs="Arial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457553FD"/>
    <w:multiLevelType w:val="hybridMultilevel"/>
    <w:tmpl w:val="B5FAD0B4"/>
    <w:lvl w:ilvl="0" w:tplc="0405000F">
      <w:start w:val="1"/>
      <w:numFmt w:val="decimal"/>
      <w:lvlText w:val="%1."/>
      <w:lvlJc w:val="left"/>
      <w:pPr>
        <w:ind w:left="3600" w:hanging="360"/>
      </w:p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0405000F" w:tentative="1">
      <w:start w:val="1"/>
      <w:numFmt w:val="decimal"/>
      <w:lvlText w:val="%4."/>
      <w:lvlJc w:val="left"/>
      <w:pPr>
        <w:ind w:left="5760" w:hanging="360"/>
      </w:p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8" w15:restartNumberingAfterBreak="0">
    <w:nsid w:val="459F31A4"/>
    <w:multiLevelType w:val="hybridMultilevel"/>
    <w:tmpl w:val="4EC2DFA4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9" w15:restartNumberingAfterBreak="0">
    <w:nsid w:val="462D7ABF"/>
    <w:multiLevelType w:val="hybridMultilevel"/>
    <w:tmpl w:val="A7D40AE4"/>
    <w:lvl w:ilvl="0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0" w15:restartNumberingAfterBreak="0">
    <w:nsid w:val="47070805"/>
    <w:multiLevelType w:val="multilevel"/>
    <w:tmpl w:val="A3DC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47D04248"/>
    <w:multiLevelType w:val="multilevel"/>
    <w:tmpl w:val="3112010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48A7633C"/>
    <w:multiLevelType w:val="hybridMultilevel"/>
    <w:tmpl w:val="80E2FB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9102088"/>
    <w:multiLevelType w:val="hybridMultilevel"/>
    <w:tmpl w:val="6982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4A067F6A"/>
    <w:multiLevelType w:val="multilevel"/>
    <w:tmpl w:val="9B5EE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4B3913BC"/>
    <w:multiLevelType w:val="multilevel"/>
    <w:tmpl w:val="8092F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4C1925A2"/>
    <w:multiLevelType w:val="multilevel"/>
    <w:tmpl w:val="EC622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EC476CB"/>
    <w:multiLevelType w:val="hybridMultilevel"/>
    <w:tmpl w:val="2EE8E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4F2F7B42"/>
    <w:multiLevelType w:val="multilevel"/>
    <w:tmpl w:val="CE7CE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F4D12F9"/>
    <w:multiLevelType w:val="multilevel"/>
    <w:tmpl w:val="104A2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50593B83"/>
    <w:multiLevelType w:val="multilevel"/>
    <w:tmpl w:val="C1CE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510F7AF6"/>
    <w:multiLevelType w:val="multilevel"/>
    <w:tmpl w:val="16CE4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514F131E"/>
    <w:multiLevelType w:val="hybridMultilevel"/>
    <w:tmpl w:val="2AD4885C"/>
    <w:lvl w:ilvl="0" w:tplc="2E50268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22173FE"/>
    <w:multiLevelType w:val="multilevel"/>
    <w:tmpl w:val="39307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52555DA2"/>
    <w:multiLevelType w:val="hybridMultilevel"/>
    <w:tmpl w:val="257C4A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53B472B4"/>
    <w:multiLevelType w:val="hybridMultilevel"/>
    <w:tmpl w:val="39A615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3DA18D4"/>
    <w:multiLevelType w:val="multilevel"/>
    <w:tmpl w:val="89E6C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540C18A7"/>
    <w:multiLevelType w:val="hybridMultilevel"/>
    <w:tmpl w:val="61705C5E"/>
    <w:lvl w:ilvl="0" w:tplc="0602DD96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68C031F"/>
    <w:multiLevelType w:val="hybridMultilevel"/>
    <w:tmpl w:val="EC589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57202F7D"/>
    <w:multiLevelType w:val="multilevel"/>
    <w:tmpl w:val="15F831A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9E873AF"/>
    <w:multiLevelType w:val="hybridMultilevel"/>
    <w:tmpl w:val="B9DC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5A0258B4"/>
    <w:multiLevelType w:val="multilevel"/>
    <w:tmpl w:val="8B942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5A6D4001"/>
    <w:multiLevelType w:val="multilevel"/>
    <w:tmpl w:val="69F8B9F4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3" w15:restartNumberingAfterBreak="0">
    <w:nsid w:val="5B2C5EA4"/>
    <w:multiLevelType w:val="multilevel"/>
    <w:tmpl w:val="0810B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2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5B895D4A"/>
    <w:multiLevelType w:val="multilevel"/>
    <w:tmpl w:val="6FFC7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5BC14020"/>
    <w:multiLevelType w:val="multilevel"/>
    <w:tmpl w:val="8D06B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5C8A7584"/>
    <w:multiLevelType w:val="multilevel"/>
    <w:tmpl w:val="245C3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5CB54698"/>
    <w:multiLevelType w:val="multilevel"/>
    <w:tmpl w:val="104ED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5CCE18E8"/>
    <w:multiLevelType w:val="multilevel"/>
    <w:tmpl w:val="5A20E660"/>
    <w:lvl w:ilvl="0">
      <w:start w:val="1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4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5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2520"/>
      </w:pPr>
      <w:rPr>
        <w:rFonts w:hint="default"/>
      </w:rPr>
    </w:lvl>
  </w:abstractNum>
  <w:abstractNum w:abstractNumId="129" w15:restartNumberingAfterBreak="0">
    <w:nsid w:val="5D6663F3"/>
    <w:multiLevelType w:val="multilevel"/>
    <w:tmpl w:val="53263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603112D5"/>
    <w:multiLevelType w:val="hybridMultilevel"/>
    <w:tmpl w:val="F08A99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16F18F5"/>
    <w:multiLevelType w:val="hybridMultilevel"/>
    <w:tmpl w:val="64047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62120571"/>
    <w:multiLevelType w:val="multilevel"/>
    <w:tmpl w:val="FA64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62314EA4"/>
    <w:multiLevelType w:val="multilevel"/>
    <w:tmpl w:val="58342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62701B4C"/>
    <w:multiLevelType w:val="multilevel"/>
    <w:tmpl w:val="CB40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628A11CE"/>
    <w:multiLevelType w:val="hybridMultilevel"/>
    <w:tmpl w:val="D2EAE3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7075393"/>
    <w:multiLevelType w:val="hybridMultilevel"/>
    <w:tmpl w:val="71CE86F0"/>
    <w:lvl w:ilvl="0" w:tplc="F8346D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8902A37"/>
    <w:multiLevelType w:val="multilevel"/>
    <w:tmpl w:val="83E0B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68E27121"/>
    <w:multiLevelType w:val="multilevel"/>
    <w:tmpl w:val="8C4E3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69192E95"/>
    <w:multiLevelType w:val="multilevel"/>
    <w:tmpl w:val="79D45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691B7B16"/>
    <w:multiLevelType w:val="hybridMultilevel"/>
    <w:tmpl w:val="BE08E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6A38373C"/>
    <w:multiLevelType w:val="multilevel"/>
    <w:tmpl w:val="4CCA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6A49426F"/>
    <w:multiLevelType w:val="multilevel"/>
    <w:tmpl w:val="99C6C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6A76706A"/>
    <w:multiLevelType w:val="multilevel"/>
    <w:tmpl w:val="C92E9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6ABB4DB7"/>
    <w:multiLevelType w:val="multilevel"/>
    <w:tmpl w:val="4B44D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6AE77EFE"/>
    <w:multiLevelType w:val="multilevel"/>
    <w:tmpl w:val="37562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6B1149C5"/>
    <w:multiLevelType w:val="hybridMultilevel"/>
    <w:tmpl w:val="B802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6B2C42B3"/>
    <w:multiLevelType w:val="hybridMultilevel"/>
    <w:tmpl w:val="342E4F8E"/>
    <w:lvl w:ilvl="0" w:tplc="C72A1D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6B7A6C60"/>
    <w:multiLevelType w:val="multilevel"/>
    <w:tmpl w:val="F2F4F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6C6B227A"/>
    <w:multiLevelType w:val="multilevel"/>
    <w:tmpl w:val="9F5C1E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0" w15:restartNumberingAfterBreak="0">
    <w:nsid w:val="6C8D2016"/>
    <w:multiLevelType w:val="hybridMultilevel"/>
    <w:tmpl w:val="93B4F6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6DE369D4"/>
    <w:multiLevelType w:val="multilevel"/>
    <w:tmpl w:val="78861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6EBB45C3"/>
    <w:multiLevelType w:val="multilevel"/>
    <w:tmpl w:val="FCE476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ED951FA"/>
    <w:multiLevelType w:val="hybridMultilevel"/>
    <w:tmpl w:val="FB689150"/>
    <w:lvl w:ilvl="0" w:tplc="2CB2F020">
      <w:start w:val="1"/>
      <w:numFmt w:val="decimal"/>
      <w:lvlText w:val="%1"/>
      <w:lvlJc w:val="left"/>
      <w:pPr>
        <w:ind w:left="1065" w:hanging="705"/>
      </w:pPr>
      <w:rPr>
        <w:rFonts w:asciiTheme="minorHAnsi" w:eastAsia="Times New Roman" w:hAnsiTheme="minorHAnsi" w:cstheme="minorHAns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158064F"/>
    <w:multiLevelType w:val="multilevel"/>
    <w:tmpl w:val="842E4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71E95432"/>
    <w:multiLevelType w:val="hybridMultilevel"/>
    <w:tmpl w:val="B3DEE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730967A7"/>
    <w:multiLevelType w:val="multilevel"/>
    <w:tmpl w:val="96AE1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73DE5E2D"/>
    <w:multiLevelType w:val="multilevel"/>
    <w:tmpl w:val="5DE23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74547986"/>
    <w:multiLevelType w:val="hybridMultilevel"/>
    <w:tmpl w:val="D6647AF0"/>
    <w:lvl w:ilvl="0" w:tplc="931C1F86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752323AC"/>
    <w:multiLevelType w:val="multilevel"/>
    <w:tmpl w:val="8F320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755B689D"/>
    <w:multiLevelType w:val="hybridMultilevel"/>
    <w:tmpl w:val="28E65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77251AA6"/>
    <w:multiLevelType w:val="multilevel"/>
    <w:tmpl w:val="C94852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2" w15:restartNumberingAfterBreak="0">
    <w:nsid w:val="776D55AD"/>
    <w:multiLevelType w:val="hybridMultilevel"/>
    <w:tmpl w:val="E4C4BCC0"/>
    <w:lvl w:ilvl="0" w:tplc="14C2A46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77792924"/>
    <w:multiLevelType w:val="multilevel"/>
    <w:tmpl w:val="E352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791E33A6"/>
    <w:multiLevelType w:val="multilevel"/>
    <w:tmpl w:val="30267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7A5E47E3"/>
    <w:multiLevelType w:val="multilevel"/>
    <w:tmpl w:val="1E0ABDC8"/>
    <w:lvl w:ilvl="0">
      <w:start w:val="7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4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5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2520"/>
      </w:pPr>
      <w:rPr>
        <w:rFonts w:hint="default"/>
      </w:rPr>
    </w:lvl>
  </w:abstractNum>
  <w:abstractNum w:abstractNumId="166" w15:restartNumberingAfterBreak="0">
    <w:nsid w:val="7A612436"/>
    <w:multiLevelType w:val="multilevel"/>
    <w:tmpl w:val="A5AC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7A752980"/>
    <w:multiLevelType w:val="hybridMultilevel"/>
    <w:tmpl w:val="B6A45B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7B9F4F4D"/>
    <w:multiLevelType w:val="hybridMultilevel"/>
    <w:tmpl w:val="04C07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7CB90868"/>
    <w:multiLevelType w:val="multilevel"/>
    <w:tmpl w:val="5C28B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7CBB7619"/>
    <w:multiLevelType w:val="hybridMultilevel"/>
    <w:tmpl w:val="F368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E1D64D5"/>
    <w:multiLevelType w:val="multilevel"/>
    <w:tmpl w:val="06A0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7E4F70A0"/>
    <w:multiLevelType w:val="multilevel"/>
    <w:tmpl w:val="D8FA8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7EF541BB"/>
    <w:multiLevelType w:val="multilevel"/>
    <w:tmpl w:val="D5B62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7F8859D0"/>
    <w:multiLevelType w:val="multilevel"/>
    <w:tmpl w:val="99AE4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7FDD28E7"/>
    <w:multiLevelType w:val="multilevel"/>
    <w:tmpl w:val="9FDEA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5194461">
    <w:abstractNumId w:val="29"/>
  </w:num>
  <w:num w:numId="2" w16cid:durableId="102459464">
    <w:abstractNumId w:val="82"/>
  </w:num>
  <w:num w:numId="3" w16cid:durableId="1075661895">
    <w:abstractNumId w:val="47"/>
  </w:num>
  <w:num w:numId="4" w16cid:durableId="1175145487">
    <w:abstractNumId w:val="18"/>
  </w:num>
  <w:num w:numId="5" w16cid:durableId="1314601972">
    <w:abstractNumId w:val="158"/>
  </w:num>
  <w:num w:numId="6" w16cid:durableId="1179927826">
    <w:abstractNumId w:val="51"/>
  </w:num>
  <w:num w:numId="7" w16cid:durableId="2033680247">
    <w:abstractNumId w:val="4"/>
  </w:num>
  <w:num w:numId="8" w16cid:durableId="489030500">
    <w:abstractNumId w:val="114"/>
  </w:num>
  <w:num w:numId="9" w16cid:durableId="2117405508">
    <w:abstractNumId w:val="92"/>
  </w:num>
  <w:num w:numId="10" w16cid:durableId="913853778">
    <w:abstractNumId w:val="30"/>
  </w:num>
  <w:num w:numId="11" w16cid:durableId="1119758700">
    <w:abstractNumId w:val="153"/>
  </w:num>
  <w:num w:numId="12" w16cid:durableId="317612098">
    <w:abstractNumId w:val="26"/>
  </w:num>
  <w:num w:numId="13" w16cid:durableId="439498945">
    <w:abstractNumId w:val="115"/>
  </w:num>
  <w:num w:numId="14" w16cid:durableId="1687711789">
    <w:abstractNumId w:val="167"/>
  </w:num>
  <w:num w:numId="15" w16cid:durableId="2059744432">
    <w:abstractNumId w:val="85"/>
  </w:num>
  <w:num w:numId="16" w16cid:durableId="1979215684">
    <w:abstractNumId w:val="161"/>
  </w:num>
  <w:num w:numId="17" w16cid:durableId="1394544149">
    <w:abstractNumId w:val="1"/>
  </w:num>
  <w:num w:numId="18" w16cid:durableId="345980107">
    <w:abstractNumId w:val="102"/>
  </w:num>
  <w:num w:numId="19" w16cid:durableId="415707513">
    <w:abstractNumId w:val="147"/>
  </w:num>
  <w:num w:numId="20" w16cid:durableId="1923560097">
    <w:abstractNumId w:val="46"/>
  </w:num>
  <w:num w:numId="21" w16cid:durableId="1701392079">
    <w:abstractNumId w:val="97"/>
  </w:num>
  <w:num w:numId="22" w16cid:durableId="662780189">
    <w:abstractNumId w:val="75"/>
  </w:num>
  <w:num w:numId="23" w16cid:durableId="482699652">
    <w:abstractNumId w:val="99"/>
  </w:num>
  <w:num w:numId="24" w16cid:durableId="1881168736">
    <w:abstractNumId w:val="98"/>
  </w:num>
  <w:num w:numId="25" w16cid:durableId="1853259475">
    <w:abstractNumId w:val="63"/>
  </w:num>
  <w:num w:numId="26" w16cid:durableId="2133551035">
    <w:abstractNumId w:val="118"/>
  </w:num>
  <w:num w:numId="27" w16cid:durableId="333800109">
    <w:abstractNumId w:val="9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649287">
    <w:abstractNumId w:val="150"/>
  </w:num>
  <w:num w:numId="29" w16cid:durableId="101196242">
    <w:abstractNumId w:val="50"/>
  </w:num>
  <w:num w:numId="30" w16cid:durableId="1891108962">
    <w:abstractNumId w:val="91"/>
  </w:num>
  <w:num w:numId="31" w16cid:durableId="705720983">
    <w:abstractNumId w:val="9"/>
  </w:num>
  <w:num w:numId="32" w16cid:durableId="1865483576">
    <w:abstractNumId w:val="130"/>
  </w:num>
  <w:num w:numId="33" w16cid:durableId="1557008406">
    <w:abstractNumId w:val="38"/>
  </w:num>
  <w:num w:numId="34" w16cid:durableId="1729038902">
    <w:abstractNumId w:val="40"/>
  </w:num>
  <w:num w:numId="35" w16cid:durableId="1159810917">
    <w:abstractNumId w:val="95"/>
  </w:num>
  <w:num w:numId="36" w16cid:durableId="967315487">
    <w:abstractNumId w:val="81"/>
  </w:num>
  <w:num w:numId="37" w16cid:durableId="15488285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37891443">
    <w:abstractNumId w:val="135"/>
  </w:num>
  <w:num w:numId="39" w16cid:durableId="1758020066">
    <w:abstractNumId w:val="45"/>
  </w:num>
  <w:num w:numId="40" w16cid:durableId="782961776">
    <w:abstractNumId w:val="90"/>
  </w:num>
  <w:num w:numId="41" w16cid:durableId="1746488495">
    <w:abstractNumId w:val="37"/>
  </w:num>
  <w:num w:numId="42" w16cid:durableId="1119184601">
    <w:abstractNumId w:val="37"/>
  </w:num>
  <w:num w:numId="43" w16cid:durableId="1138105106">
    <w:abstractNumId w:val="37"/>
  </w:num>
  <w:num w:numId="44" w16cid:durableId="1090665952">
    <w:abstractNumId w:val="155"/>
  </w:num>
  <w:num w:numId="45" w16cid:durableId="849030860">
    <w:abstractNumId w:val="2"/>
  </w:num>
  <w:num w:numId="46" w16cid:durableId="1452437873">
    <w:abstractNumId w:val="107"/>
  </w:num>
  <w:num w:numId="47" w16cid:durableId="1930505614">
    <w:abstractNumId w:val="140"/>
  </w:num>
  <w:num w:numId="48" w16cid:durableId="1500660276">
    <w:abstractNumId w:val="27"/>
  </w:num>
  <w:num w:numId="49" w16cid:durableId="426534896">
    <w:abstractNumId w:val="68"/>
  </w:num>
  <w:num w:numId="50" w16cid:durableId="1406495446">
    <w:abstractNumId w:val="120"/>
  </w:num>
  <w:num w:numId="51" w16cid:durableId="1049959225">
    <w:abstractNumId w:val="25"/>
  </w:num>
  <w:num w:numId="52" w16cid:durableId="379205150">
    <w:abstractNumId w:val="131"/>
  </w:num>
  <w:num w:numId="53" w16cid:durableId="2078044446">
    <w:abstractNumId w:val="146"/>
  </w:num>
  <w:num w:numId="54" w16cid:durableId="354769815">
    <w:abstractNumId w:val="160"/>
  </w:num>
  <w:num w:numId="55" w16cid:durableId="1211041879">
    <w:abstractNumId w:val="41"/>
  </w:num>
  <w:num w:numId="56" w16cid:durableId="58478226">
    <w:abstractNumId w:val="168"/>
  </w:num>
  <w:num w:numId="57" w16cid:durableId="1862237253">
    <w:abstractNumId w:val="72"/>
  </w:num>
  <w:num w:numId="58" w16cid:durableId="1104576059">
    <w:abstractNumId w:val="170"/>
  </w:num>
  <w:num w:numId="59" w16cid:durableId="470100725">
    <w:abstractNumId w:val="84"/>
  </w:num>
  <w:num w:numId="60" w16cid:durableId="140191981">
    <w:abstractNumId w:val="89"/>
  </w:num>
  <w:num w:numId="61" w16cid:durableId="1674261457">
    <w:abstractNumId w:val="15"/>
  </w:num>
  <w:num w:numId="62" w16cid:durableId="2116364016">
    <w:abstractNumId w:val="23"/>
  </w:num>
  <w:num w:numId="63" w16cid:durableId="786315802">
    <w:abstractNumId w:val="64"/>
  </w:num>
  <w:num w:numId="64" w16cid:durableId="591547541">
    <w:abstractNumId w:val="66"/>
  </w:num>
  <w:num w:numId="65" w16cid:durableId="1899975534">
    <w:abstractNumId w:val="37"/>
  </w:num>
  <w:num w:numId="66" w16cid:durableId="618800431">
    <w:abstractNumId w:val="37"/>
    <w:lvlOverride w:ilvl="0">
      <w:startOverride w:val="7"/>
    </w:lvlOverride>
    <w:lvlOverride w:ilvl="1">
      <w:startOverride w:val="3"/>
    </w:lvlOverride>
  </w:num>
  <w:num w:numId="67" w16cid:durableId="970940975">
    <w:abstractNumId w:val="37"/>
    <w:lvlOverride w:ilvl="0">
      <w:startOverride w:val="7"/>
    </w:lvlOverride>
    <w:lvlOverride w:ilvl="1">
      <w:startOverride w:val="3"/>
    </w:lvlOverride>
  </w:num>
  <w:num w:numId="68" w16cid:durableId="254940733">
    <w:abstractNumId w:val="165"/>
  </w:num>
  <w:num w:numId="69" w16cid:durableId="1669674593">
    <w:abstractNumId w:val="7"/>
  </w:num>
  <w:num w:numId="70" w16cid:durableId="1135946078">
    <w:abstractNumId w:val="67"/>
  </w:num>
  <w:num w:numId="71" w16cid:durableId="548344185">
    <w:abstractNumId w:val="37"/>
  </w:num>
  <w:num w:numId="72" w16cid:durableId="1441802085">
    <w:abstractNumId w:val="24"/>
  </w:num>
  <w:num w:numId="73" w16cid:durableId="1508905455">
    <w:abstractNumId w:val="121"/>
  </w:num>
  <w:num w:numId="74" w16cid:durableId="148327235">
    <w:abstractNumId w:val="112"/>
  </w:num>
  <w:num w:numId="75" w16cid:durableId="336615533">
    <w:abstractNumId w:val="162"/>
  </w:num>
  <w:num w:numId="76" w16cid:durableId="1096293704">
    <w:abstractNumId w:val="101"/>
  </w:num>
  <w:num w:numId="77" w16cid:durableId="423115999">
    <w:abstractNumId w:val="20"/>
  </w:num>
  <w:num w:numId="78" w16cid:durableId="28142012">
    <w:abstractNumId w:val="6"/>
  </w:num>
  <w:num w:numId="79" w16cid:durableId="205146597">
    <w:abstractNumId w:val="10"/>
  </w:num>
  <w:num w:numId="80" w16cid:durableId="49157502">
    <w:abstractNumId w:val="57"/>
  </w:num>
  <w:num w:numId="81" w16cid:durableId="1530799235">
    <w:abstractNumId w:val="61"/>
  </w:num>
  <w:num w:numId="82" w16cid:durableId="1657995743">
    <w:abstractNumId w:val="152"/>
  </w:num>
  <w:num w:numId="83" w16cid:durableId="1852798932">
    <w:abstractNumId w:val="163"/>
  </w:num>
  <w:num w:numId="84" w16cid:durableId="1686248813">
    <w:abstractNumId w:val="119"/>
  </w:num>
  <w:num w:numId="85" w16cid:durableId="1407803938">
    <w:abstractNumId w:val="52"/>
  </w:num>
  <w:num w:numId="86" w16cid:durableId="55203559">
    <w:abstractNumId w:val="14"/>
  </w:num>
  <w:num w:numId="87" w16cid:durableId="1992975978">
    <w:abstractNumId w:val="58"/>
  </w:num>
  <w:num w:numId="88" w16cid:durableId="983775575">
    <w:abstractNumId w:val="78"/>
  </w:num>
  <w:num w:numId="89" w16cid:durableId="1637682543">
    <w:abstractNumId w:val="11"/>
  </w:num>
  <w:num w:numId="90" w16cid:durableId="1514494568">
    <w:abstractNumId w:val="16"/>
  </w:num>
  <w:num w:numId="91" w16cid:durableId="1982340408">
    <w:abstractNumId w:val="171"/>
  </w:num>
  <w:num w:numId="92" w16cid:durableId="1783764616">
    <w:abstractNumId w:val="55"/>
  </w:num>
  <w:num w:numId="93" w16cid:durableId="2030640008">
    <w:abstractNumId w:val="37"/>
    <w:lvlOverride w:ilvl="0">
      <w:startOverride w:val="1"/>
    </w:lvlOverride>
  </w:num>
  <w:num w:numId="94" w16cid:durableId="2037002924">
    <w:abstractNumId w:val="21"/>
  </w:num>
  <w:num w:numId="95" w16cid:durableId="914319102">
    <w:abstractNumId w:val="136"/>
  </w:num>
  <w:num w:numId="96" w16cid:durableId="898635808">
    <w:abstractNumId w:val="149"/>
  </w:num>
  <w:num w:numId="97" w16cid:durableId="1671760679">
    <w:abstractNumId w:val="86"/>
  </w:num>
  <w:num w:numId="98" w16cid:durableId="333998272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971785204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958218051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441415060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982146911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418723760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124547635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73353949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2026243795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290016235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357005565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625699162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536967120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" w16cid:durableId="2064981834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419638190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620868820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615476277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2066641209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693217956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769589312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563101468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17858508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593657967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1138760241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1970894047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1720132685">
    <w:abstractNumId w:val="8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28591539">
    <w:abstractNumId w:val="5"/>
  </w:num>
  <w:num w:numId="125" w16cid:durableId="2006004973">
    <w:abstractNumId w:val="142"/>
  </w:num>
  <w:num w:numId="126" w16cid:durableId="489446829">
    <w:abstractNumId w:val="14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54477946">
    <w:abstractNumId w:val="14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12734">
    <w:abstractNumId w:val="36"/>
  </w:num>
  <w:num w:numId="129" w16cid:durableId="1608540598">
    <w:abstractNumId w:val="103"/>
  </w:num>
  <w:num w:numId="130" w16cid:durableId="1012561793">
    <w:abstractNumId w:val="93"/>
  </w:num>
  <w:num w:numId="131" w16cid:durableId="1751148170">
    <w:abstractNumId w:val="3"/>
  </w:num>
  <w:num w:numId="132" w16cid:durableId="92557888">
    <w:abstractNumId w:val="37"/>
    <w:lvlOverride w:ilvl="0">
      <w:startOverride w:val="10"/>
    </w:lvlOverride>
    <w:lvlOverride w:ilvl="1">
      <w:startOverride w:val="3"/>
    </w:lvlOverride>
  </w:num>
  <w:num w:numId="133" w16cid:durableId="1913082037">
    <w:abstractNumId w:val="37"/>
    <w:lvlOverride w:ilvl="0">
      <w:startOverride w:val="11"/>
    </w:lvlOverride>
    <w:lvlOverride w:ilvl="1">
      <w:startOverride w:val="1"/>
    </w:lvlOverride>
  </w:num>
  <w:num w:numId="134" w16cid:durableId="1380087184">
    <w:abstractNumId w:val="128"/>
  </w:num>
  <w:num w:numId="135" w16cid:durableId="980814460">
    <w:abstractNumId w:val="49"/>
  </w:num>
  <w:num w:numId="136" w16cid:durableId="869492029">
    <w:abstractNumId w:val="133"/>
  </w:num>
  <w:num w:numId="137" w16cid:durableId="529226537">
    <w:abstractNumId w:val="60"/>
  </w:num>
  <w:num w:numId="138" w16cid:durableId="158229482">
    <w:abstractNumId w:val="143"/>
  </w:num>
  <w:num w:numId="139" w16cid:durableId="1234125176">
    <w:abstractNumId w:val="124"/>
  </w:num>
  <w:num w:numId="140" w16cid:durableId="42826125">
    <w:abstractNumId w:val="125"/>
  </w:num>
  <w:num w:numId="141" w16cid:durableId="1602755948">
    <w:abstractNumId w:val="138"/>
  </w:num>
  <w:num w:numId="142" w16cid:durableId="1955405403">
    <w:abstractNumId w:val="127"/>
  </w:num>
  <w:num w:numId="143" w16cid:durableId="1028406748">
    <w:abstractNumId w:val="154"/>
  </w:num>
  <w:num w:numId="144" w16cid:durableId="1395812911">
    <w:abstractNumId w:val="109"/>
  </w:num>
  <w:num w:numId="145" w16cid:durableId="844563045">
    <w:abstractNumId w:val="134"/>
  </w:num>
  <w:num w:numId="146" w16cid:durableId="1041518135">
    <w:abstractNumId w:val="31"/>
  </w:num>
  <w:num w:numId="147" w16cid:durableId="140196085">
    <w:abstractNumId w:val="116"/>
  </w:num>
  <w:num w:numId="148" w16cid:durableId="322977296">
    <w:abstractNumId w:val="108"/>
  </w:num>
  <w:num w:numId="149" w16cid:durableId="1144660126">
    <w:abstractNumId w:val="173"/>
  </w:num>
  <w:num w:numId="150" w16cid:durableId="811751757">
    <w:abstractNumId w:val="17"/>
  </w:num>
  <w:num w:numId="151" w16cid:durableId="276913939">
    <w:abstractNumId w:val="62"/>
  </w:num>
  <w:num w:numId="152" w16cid:durableId="1269235771">
    <w:abstractNumId w:val="69"/>
  </w:num>
  <w:num w:numId="153" w16cid:durableId="1904175735">
    <w:abstractNumId w:val="157"/>
  </w:num>
  <w:num w:numId="154" w16cid:durableId="1147935633">
    <w:abstractNumId w:val="39"/>
  </w:num>
  <w:num w:numId="155" w16cid:durableId="366833637">
    <w:abstractNumId w:val="79"/>
  </w:num>
  <w:num w:numId="156" w16cid:durableId="1697731140">
    <w:abstractNumId w:val="71"/>
  </w:num>
  <w:num w:numId="157" w16cid:durableId="208491">
    <w:abstractNumId w:val="104"/>
  </w:num>
  <w:num w:numId="158" w16cid:durableId="1989936055">
    <w:abstractNumId w:val="174"/>
  </w:num>
  <w:num w:numId="159" w16cid:durableId="2055810723">
    <w:abstractNumId w:val="44"/>
  </w:num>
  <w:num w:numId="160" w16cid:durableId="1162235433">
    <w:abstractNumId w:val="145"/>
  </w:num>
  <w:num w:numId="161" w16cid:durableId="9643591">
    <w:abstractNumId w:val="100"/>
  </w:num>
  <w:num w:numId="162" w16cid:durableId="388647768">
    <w:abstractNumId w:val="73"/>
  </w:num>
  <w:num w:numId="163" w16cid:durableId="1616863589">
    <w:abstractNumId w:val="8"/>
  </w:num>
  <w:num w:numId="164" w16cid:durableId="1079717883">
    <w:abstractNumId w:val="43"/>
  </w:num>
  <w:num w:numId="165" w16cid:durableId="150602768">
    <w:abstractNumId w:val="139"/>
  </w:num>
  <w:num w:numId="166" w16cid:durableId="563224461">
    <w:abstractNumId w:val="175"/>
  </w:num>
  <w:num w:numId="167" w16cid:durableId="2104716058">
    <w:abstractNumId w:val="22"/>
  </w:num>
  <w:num w:numId="168" w16cid:durableId="1428884217">
    <w:abstractNumId w:val="42"/>
  </w:num>
  <w:num w:numId="169" w16cid:durableId="627395657">
    <w:abstractNumId w:val="65"/>
  </w:num>
  <w:num w:numId="170" w16cid:durableId="1942953808">
    <w:abstractNumId w:val="132"/>
  </w:num>
  <w:num w:numId="171" w16cid:durableId="1836647218">
    <w:abstractNumId w:val="77"/>
  </w:num>
  <w:num w:numId="172" w16cid:durableId="369038031">
    <w:abstractNumId w:val="105"/>
  </w:num>
  <w:num w:numId="173" w16cid:durableId="205680343">
    <w:abstractNumId w:val="88"/>
  </w:num>
  <w:num w:numId="174" w16cid:durableId="729885515">
    <w:abstractNumId w:val="164"/>
  </w:num>
  <w:num w:numId="175" w16cid:durableId="1723822370">
    <w:abstractNumId w:val="48"/>
  </w:num>
  <w:num w:numId="176" w16cid:durableId="1806925009">
    <w:abstractNumId w:val="94"/>
  </w:num>
  <w:num w:numId="177" w16cid:durableId="1704357134">
    <w:abstractNumId w:val="53"/>
  </w:num>
  <w:num w:numId="178" w16cid:durableId="754133487">
    <w:abstractNumId w:val="13"/>
  </w:num>
  <w:num w:numId="179" w16cid:durableId="1993871717">
    <w:abstractNumId w:val="137"/>
  </w:num>
  <w:num w:numId="180" w16cid:durableId="199439194">
    <w:abstractNumId w:val="12"/>
  </w:num>
  <w:num w:numId="181" w16cid:durableId="1444106637">
    <w:abstractNumId w:val="106"/>
  </w:num>
  <w:num w:numId="182" w16cid:durableId="1892037072">
    <w:abstractNumId w:val="34"/>
  </w:num>
  <w:num w:numId="183" w16cid:durableId="1148857422">
    <w:abstractNumId w:val="76"/>
  </w:num>
  <w:num w:numId="184" w16cid:durableId="1472015872">
    <w:abstractNumId w:val="126"/>
  </w:num>
  <w:num w:numId="185" w16cid:durableId="927233500">
    <w:abstractNumId w:val="169"/>
  </w:num>
  <w:num w:numId="186" w16cid:durableId="455411375">
    <w:abstractNumId w:val="80"/>
  </w:num>
  <w:num w:numId="187" w16cid:durableId="428817779">
    <w:abstractNumId w:val="19"/>
  </w:num>
  <w:num w:numId="188" w16cid:durableId="1049376764">
    <w:abstractNumId w:val="32"/>
  </w:num>
  <w:num w:numId="189" w16cid:durableId="1189566860">
    <w:abstractNumId w:val="172"/>
  </w:num>
  <w:num w:numId="190" w16cid:durableId="1820726817">
    <w:abstractNumId w:val="59"/>
  </w:num>
  <w:num w:numId="191" w16cid:durableId="422453155">
    <w:abstractNumId w:val="33"/>
  </w:num>
  <w:num w:numId="192" w16cid:durableId="667169588">
    <w:abstractNumId w:val="166"/>
  </w:num>
  <w:num w:numId="193" w16cid:durableId="684787790">
    <w:abstractNumId w:val="144"/>
  </w:num>
  <w:num w:numId="194" w16cid:durableId="11691128">
    <w:abstractNumId w:val="113"/>
  </w:num>
  <w:num w:numId="195" w16cid:durableId="321154903">
    <w:abstractNumId w:val="28"/>
  </w:num>
  <w:num w:numId="196" w16cid:durableId="23798291">
    <w:abstractNumId w:val="83"/>
  </w:num>
  <w:num w:numId="197" w16cid:durableId="1352490016">
    <w:abstractNumId w:val="123"/>
  </w:num>
  <w:num w:numId="198" w16cid:durableId="770274875">
    <w:abstractNumId w:val="159"/>
  </w:num>
  <w:num w:numId="199" w16cid:durableId="1573389134">
    <w:abstractNumId w:val="0"/>
  </w:num>
  <w:num w:numId="200" w16cid:durableId="177473917">
    <w:abstractNumId w:val="151"/>
  </w:num>
  <w:num w:numId="201" w16cid:durableId="1995597841">
    <w:abstractNumId w:val="56"/>
  </w:num>
  <w:num w:numId="202" w16cid:durableId="1916933131">
    <w:abstractNumId w:val="70"/>
  </w:num>
  <w:num w:numId="203" w16cid:durableId="996151893">
    <w:abstractNumId w:val="117"/>
  </w:num>
  <w:num w:numId="204" w16cid:durableId="1710107926">
    <w:abstractNumId w:val="156"/>
  </w:num>
  <w:num w:numId="205" w16cid:durableId="966661460">
    <w:abstractNumId w:val="110"/>
  </w:num>
  <w:num w:numId="206" w16cid:durableId="1734622246">
    <w:abstractNumId w:val="111"/>
  </w:num>
  <w:num w:numId="207" w16cid:durableId="1448045170">
    <w:abstractNumId w:val="74"/>
  </w:num>
  <w:num w:numId="208" w16cid:durableId="1424909952">
    <w:abstractNumId w:val="129"/>
  </w:num>
  <w:num w:numId="209" w16cid:durableId="996497219">
    <w:abstractNumId w:val="87"/>
  </w:num>
  <w:num w:numId="210" w16cid:durableId="1527988746">
    <w:abstractNumId w:val="141"/>
  </w:num>
  <w:num w:numId="211" w16cid:durableId="1507788614">
    <w:abstractNumId w:val="148"/>
  </w:num>
  <w:num w:numId="212" w16cid:durableId="654797805">
    <w:abstractNumId w:val="54"/>
  </w:num>
  <w:num w:numId="213" w16cid:durableId="1065223865">
    <w:abstractNumId w:val="1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63CF4"/>
    <w:rsid w:val="00000CF1"/>
    <w:rsid w:val="00002736"/>
    <w:rsid w:val="00004199"/>
    <w:rsid w:val="0000509D"/>
    <w:rsid w:val="00005776"/>
    <w:rsid w:val="00005B89"/>
    <w:rsid w:val="00005FA3"/>
    <w:rsid w:val="000074B2"/>
    <w:rsid w:val="00007669"/>
    <w:rsid w:val="000077EC"/>
    <w:rsid w:val="00007ADA"/>
    <w:rsid w:val="00010338"/>
    <w:rsid w:val="00011DBB"/>
    <w:rsid w:val="00013024"/>
    <w:rsid w:val="000150F8"/>
    <w:rsid w:val="0001732F"/>
    <w:rsid w:val="000200EC"/>
    <w:rsid w:val="00022C85"/>
    <w:rsid w:val="00026F11"/>
    <w:rsid w:val="00027DE9"/>
    <w:rsid w:val="000311E1"/>
    <w:rsid w:val="00032036"/>
    <w:rsid w:val="00032518"/>
    <w:rsid w:val="00032BE9"/>
    <w:rsid w:val="00032E02"/>
    <w:rsid w:val="000348BB"/>
    <w:rsid w:val="000367C6"/>
    <w:rsid w:val="00037081"/>
    <w:rsid w:val="000378C0"/>
    <w:rsid w:val="000400E3"/>
    <w:rsid w:val="0004033E"/>
    <w:rsid w:val="000404E2"/>
    <w:rsid w:val="00041053"/>
    <w:rsid w:val="0004218F"/>
    <w:rsid w:val="00045AAD"/>
    <w:rsid w:val="00046010"/>
    <w:rsid w:val="000511CB"/>
    <w:rsid w:val="000539AE"/>
    <w:rsid w:val="00053C89"/>
    <w:rsid w:val="00054AFA"/>
    <w:rsid w:val="00055710"/>
    <w:rsid w:val="00055A6D"/>
    <w:rsid w:val="00057D69"/>
    <w:rsid w:val="00060B92"/>
    <w:rsid w:val="0006531E"/>
    <w:rsid w:val="0006649C"/>
    <w:rsid w:val="000676D5"/>
    <w:rsid w:val="00070674"/>
    <w:rsid w:val="000717B9"/>
    <w:rsid w:val="00073030"/>
    <w:rsid w:val="00075DE7"/>
    <w:rsid w:val="00076860"/>
    <w:rsid w:val="0007686B"/>
    <w:rsid w:val="00081949"/>
    <w:rsid w:val="00081ED1"/>
    <w:rsid w:val="00082F59"/>
    <w:rsid w:val="000830D6"/>
    <w:rsid w:val="00083D9D"/>
    <w:rsid w:val="00083E0B"/>
    <w:rsid w:val="00084FDD"/>
    <w:rsid w:val="0008580F"/>
    <w:rsid w:val="000866AB"/>
    <w:rsid w:val="00090433"/>
    <w:rsid w:val="0009146E"/>
    <w:rsid w:val="00091A43"/>
    <w:rsid w:val="00091EEA"/>
    <w:rsid w:val="00092185"/>
    <w:rsid w:val="00092BB2"/>
    <w:rsid w:val="00092E7A"/>
    <w:rsid w:val="00092EF2"/>
    <w:rsid w:val="00094A58"/>
    <w:rsid w:val="000959A8"/>
    <w:rsid w:val="00096691"/>
    <w:rsid w:val="00097C0A"/>
    <w:rsid w:val="000A0280"/>
    <w:rsid w:val="000A0342"/>
    <w:rsid w:val="000A3E9C"/>
    <w:rsid w:val="000A4874"/>
    <w:rsid w:val="000A4D45"/>
    <w:rsid w:val="000A57C6"/>
    <w:rsid w:val="000A59FF"/>
    <w:rsid w:val="000B0312"/>
    <w:rsid w:val="000B2027"/>
    <w:rsid w:val="000B2510"/>
    <w:rsid w:val="000B2F20"/>
    <w:rsid w:val="000B343E"/>
    <w:rsid w:val="000B5136"/>
    <w:rsid w:val="000B56F2"/>
    <w:rsid w:val="000B6A15"/>
    <w:rsid w:val="000C1733"/>
    <w:rsid w:val="000C19FE"/>
    <w:rsid w:val="000C3A5B"/>
    <w:rsid w:val="000C40AF"/>
    <w:rsid w:val="000C45CF"/>
    <w:rsid w:val="000C4CDB"/>
    <w:rsid w:val="000C7145"/>
    <w:rsid w:val="000C775A"/>
    <w:rsid w:val="000D0403"/>
    <w:rsid w:val="000D0B90"/>
    <w:rsid w:val="000D0FB9"/>
    <w:rsid w:val="000D1B23"/>
    <w:rsid w:val="000D1B91"/>
    <w:rsid w:val="000D517C"/>
    <w:rsid w:val="000D735A"/>
    <w:rsid w:val="000E12F8"/>
    <w:rsid w:val="000E3416"/>
    <w:rsid w:val="000E4906"/>
    <w:rsid w:val="000E56AC"/>
    <w:rsid w:val="000E588A"/>
    <w:rsid w:val="000E67A4"/>
    <w:rsid w:val="000F2533"/>
    <w:rsid w:val="000F38CD"/>
    <w:rsid w:val="000F3E2F"/>
    <w:rsid w:val="000F4B4C"/>
    <w:rsid w:val="000F67A8"/>
    <w:rsid w:val="000F6CDD"/>
    <w:rsid w:val="00101FFB"/>
    <w:rsid w:val="00103AAF"/>
    <w:rsid w:val="00103B8A"/>
    <w:rsid w:val="001065DC"/>
    <w:rsid w:val="0011190D"/>
    <w:rsid w:val="0011293A"/>
    <w:rsid w:val="001134E5"/>
    <w:rsid w:val="001152CE"/>
    <w:rsid w:val="0012162A"/>
    <w:rsid w:val="00121B35"/>
    <w:rsid w:val="00121E98"/>
    <w:rsid w:val="001220A2"/>
    <w:rsid w:val="00126B7E"/>
    <w:rsid w:val="00126DAA"/>
    <w:rsid w:val="00127956"/>
    <w:rsid w:val="00131710"/>
    <w:rsid w:val="00132252"/>
    <w:rsid w:val="00132614"/>
    <w:rsid w:val="00133A89"/>
    <w:rsid w:val="0013402F"/>
    <w:rsid w:val="00136469"/>
    <w:rsid w:val="00137A75"/>
    <w:rsid w:val="001431B9"/>
    <w:rsid w:val="00143EA4"/>
    <w:rsid w:val="0014625A"/>
    <w:rsid w:val="00147ABD"/>
    <w:rsid w:val="00147FAE"/>
    <w:rsid w:val="00150272"/>
    <w:rsid w:val="00151088"/>
    <w:rsid w:val="0015280D"/>
    <w:rsid w:val="00152C06"/>
    <w:rsid w:val="001554A1"/>
    <w:rsid w:val="00155B3B"/>
    <w:rsid w:val="0015647D"/>
    <w:rsid w:val="00160470"/>
    <w:rsid w:val="00161E2A"/>
    <w:rsid w:val="0016228E"/>
    <w:rsid w:val="001626E9"/>
    <w:rsid w:val="00162B6A"/>
    <w:rsid w:val="001639A3"/>
    <w:rsid w:val="00164871"/>
    <w:rsid w:val="00167C1D"/>
    <w:rsid w:val="00170FEA"/>
    <w:rsid w:val="00171CE5"/>
    <w:rsid w:val="00172B20"/>
    <w:rsid w:val="00174E24"/>
    <w:rsid w:val="00176F6F"/>
    <w:rsid w:val="00177713"/>
    <w:rsid w:val="0018082E"/>
    <w:rsid w:val="00182B29"/>
    <w:rsid w:val="00182D8A"/>
    <w:rsid w:val="00183038"/>
    <w:rsid w:val="00184EF8"/>
    <w:rsid w:val="001851F3"/>
    <w:rsid w:val="001875B2"/>
    <w:rsid w:val="00191B42"/>
    <w:rsid w:val="001933B9"/>
    <w:rsid w:val="001935A8"/>
    <w:rsid w:val="00196711"/>
    <w:rsid w:val="001973C0"/>
    <w:rsid w:val="001A02A8"/>
    <w:rsid w:val="001A16B8"/>
    <w:rsid w:val="001A3A2A"/>
    <w:rsid w:val="001A6F7D"/>
    <w:rsid w:val="001B0E87"/>
    <w:rsid w:val="001B2A15"/>
    <w:rsid w:val="001B2A79"/>
    <w:rsid w:val="001B375B"/>
    <w:rsid w:val="001B4B3E"/>
    <w:rsid w:val="001B51BE"/>
    <w:rsid w:val="001B68A1"/>
    <w:rsid w:val="001B6967"/>
    <w:rsid w:val="001C0626"/>
    <w:rsid w:val="001C2D8A"/>
    <w:rsid w:val="001C2F4F"/>
    <w:rsid w:val="001C30F1"/>
    <w:rsid w:val="001C315F"/>
    <w:rsid w:val="001C32F5"/>
    <w:rsid w:val="001C38BF"/>
    <w:rsid w:val="001C58BB"/>
    <w:rsid w:val="001C7EE2"/>
    <w:rsid w:val="001D0EC1"/>
    <w:rsid w:val="001D155E"/>
    <w:rsid w:val="001D1794"/>
    <w:rsid w:val="001D1AE8"/>
    <w:rsid w:val="001D29E5"/>
    <w:rsid w:val="001D2D91"/>
    <w:rsid w:val="001D4FD0"/>
    <w:rsid w:val="001D7580"/>
    <w:rsid w:val="001D7AC8"/>
    <w:rsid w:val="001E0961"/>
    <w:rsid w:val="001E2D16"/>
    <w:rsid w:val="001E44AD"/>
    <w:rsid w:val="001E6C49"/>
    <w:rsid w:val="001F020B"/>
    <w:rsid w:val="001F1781"/>
    <w:rsid w:val="001F356A"/>
    <w:rsid w:val="001F40D6"/>
    <w:rsid w:val="001F4BBC"/>
    <w:rsid w:val="001F4D19"/>
    <w:rsid w:val="001F4F85"/>
    <w:rsid w:val="001F5A12"/>
    <w:rsid w:val="001F5A96"/>
    <w:rsid w:val="001F5AB9"/>
    <w:rsid w:val="001F7A35"/>
    <w:rsid w:val="00200A71"/>
    <w:rsid w:val="002017E1"/>
    <w:rsid w:val="00201852"/>
    <w:rsid w:val="00205F50"/>
    <w:rsid w:val="00207698"/>
    <w:rsid w:val="002100CC"/>
    <w:rsid w:val="00210EB6"/>
    <w:rsid w:val="00211A21"/>
    <w:rsid w:val="00211ACA"/>
    <w:rsid w:val="002146A9"/>
    <w:rsid w:val="002168A9"/>
    <w:rsid w:val="00217CF4"/>
    <w:rsid w:val="002212A9"/>
    <w:rsid w:val="00221B53"/>
    <w:rsid w:val="0022272E"/>
    <w:rsid w:val="002241DC"/>
    <w:rsid w:val="0022465F"/>
    <w:rsid w:val="00224780"/>
    <w:rsid w:val="0022646A"/>
    <w:rsid w:val="00226691"/>
    <w:rsid w:val="00232654"/>
    <w:rsid w:val="00233639"/>
    <w:rsid w:val="00233ADA"/>
    <w:rsid w:val="00236E07"/>
    <w:rsid w:val="002430BC"/>
    <w:rsid w:val="00243CE1"/>
    <w:rsid w:val="0024653E"/>
    <w:rsid w:val="0025248F"/>
    <w:rsid w:val="0025586B"/>
    <w:rsid w:val="00260A9A"/>
    <w:rsid w:val="00260B00"/>
    <w:rsid w:val="002612FE"/>
    <w:rsid w:val="00262FAE"/>
    <w:rsid w:val="002635C8"/>
    <w:rsid w:val="00263E50"/>
    <w:rsid w:val="00264F16"/>
    <w:rsid w:val="00272F35"/>
    <w:rsid w:val="0027306B"/>
    <w:rsid w:val="00273854"/>
    <w:rsid w:val="00275882"/>
    <w:rsid w:val="00275DBB"/>
    <w:rsid w:val="0028321F"/>
    <w:rsid w:val="00284A1D"/>
    <w:rsid w:val="00284AD2"/>
    <w:rsid w:val="002850B7"/>
    <w:rsid w:val="00290DAD"/>
    <w:rsid w:val="00291E52"/>
    <w:rsid w:val="00292102"/>
    <w:rsid w:val="00292610"/>
    <w:rsid w:val="00292AC7"/>
    <w:rsid w:val="002940FC"/>
    <w:rsid w:val="002948D9"/>
    <w:rsid w:val="002958CC"/>
    <w:rsid w:val="002A3180"/>
    <w:rsid w:val="002A5F06"/>
    <w:rsid w:val="002A644C"/>
    <w:rsid w:val="002A7B8B"/>
    <w:rsid w:val="002B010C"/>
    <w:rsid w:val="002B1171"/>
    <w:rsid w:val="002B18D2"/>
    <w:rsid w:val="002B23ED"/>
    <w:rsid w:val="002B3624"/>
    <w:rsid w:val="002B3E9C"/>
    <w:rsid w:val="002B47B3"/>
    <w:rsid w:val="002B48B3"/>
    <w:rsid w:val="002B6E6A"/>
    <w:rsid w:val="002B7607"/>
    <w:rsid w:val="002C0EB7"/>
    <w:rsid w:val="002C144D"/>
    <w:rsid w:val="002C1994"/>
    <w:rsid w:val="002C1FFD"/>
    <w:rsid w:val="002C3FD2"/>
    <w:rsid w:val="002C58C8"/>
    <w:rsid w:val="002D165F"/>
    <w:rsid w:val="002D18B6"/>
    <w:rsid w:val="002D1AE3"/>
    <w:rsid w:val="002D255C"/>
    <w:rsid w:val="002D5254"/>
    <w:rsid w:val="002D54D0"/>
    <w:rsid w:val="002D6852"/>
    <w:rsid w:val="002E076B"/>
    <w:rsid w:val="002E0CA7"/>
    <w:rsid w:val="002E1A9B"/>
    <w:rsid w:val="002E3F37"/>
    <w:rsid w:val="002E7E78"/>
    <w:rsid w:val="002F26EF"/>
    <w:rsid w:val="002F552B"/>
    <w:rsid w:val="002F67ED"/>
    <w:rsid w:val="002F7695"/>
    <w:rsid w:val="003040E3"/>
    <w:rsid w:val="00311ED7"/>
    <w:rsid w:val="00313E57"/>
    <w:rsid w:val="003154EA"/>
    <w:rsid w:val="00315A3C"/>
    <w:rsid w:val="0031697E"/>
    <w:rsid w:val="00317BAE"/>
    <w:rsid w:val="00321BB3"/>
    <w:rsid w:val="00321CDD"/>
    <w:rsid w:val="00322416"/>
    <w:rsid w:val="00322964"/>
    <w:rsid w:val="00325A38"/>
    <w:rsid w:val="00326E25"/>
    <w:rsid w:val="00326E2F"/>
    <w:rsid w:val="00327621"/>
    <w:rsid w:val="00327FEA"/>
    <w:rsid w:val="00330245"/>
    <w:rsid w:val="003303D1"/>
    <w:rsid w:val="00331661"/>
    <w:rsid w:val="00331BA0"/>
    <w:rsid w:val="00332027"/>
    <w:rsid w:val="003320FA"/>
    <w:rsid w:val="003346B7"/>
    <w:rsid w:val="00336559"/>
    <w:rsid w:val="00336890"/>
    <w:rsid w:val="00343B6E"/>
    <w:rsid w:val="0034440D"/>
    <w:rsid w:val="00344F8F"/>
    <w:rsid w:val="003459B7"/>
    <w:rsid w:val="00345CB6"/>
    <w:rsid w:val="00346650"/>
    <w:rsid w:val="00346AA3"/>
    <w:rsid w:val="00351CF0"/>
    <w:rsid w:val="00351CF1"/>
    <w:rsid w:val="00352F72"/>
    <w:rsid w:val="00356A15"/>
    <w:rsid w:val="00357EE7"/>
    <w:rsid w:val="003619C0"/>
    <w:rsid w:val="003628C6"/>
    <w:rsid w:val="0036301A"/>
    <w:rsid w:val="00363487"/>
    <w:rsid w:val="00370184"/>
    <w:rsid w:val="00370BCA"/>
    <w:rsid w:val="00370C17"/>
    <w:rsid w:val="00372728"/>
    <w:rsid w:val="00376934"/>
    <w:rsid w:val="00376C95"/>
    <w:rsid w:val="00380226"/>
    <w:rsid w:val="0038142D"/>
    <w:rsid w:val="0038200F"/>
    <w:rsid w:val="003833C8"/>
    <w:rsid w:val="003835B5"/>
    <w:rsid w:val="00383BE2"/>
    <w:rsid w:val="00383E7D"/>
    <w:rsid w:val="00384657"/>
    <w:rsid w:val="00385ACC"/>
    <w:rsid w:val="00385C6F"/>
    <w:rsid w:val="00390D38"/>
    <w:rsid w:val="003911A5"/>
    <w:rsid w:val="00391A59"/>
    <w:rsid w:val="0039307F"/>
    <w:rsid w:val="0039428A"/>
    <w:rsid w:val="003945E7"/>
    <w:rsid w:val="00395447"/>
    <w:rsid w:val="0039748B"/>
    <w:rsid w:val="003A19CD"/>
    <w:rsid w:val="003A1A8C"/>
    <w:rsid w:val="003A1BA3"/>
    <w:rsid w:val="003A2606"/>
    <w:rsid w:val="003A354F"/>
    <w:rsid w:val="003A46D5"/>
    <w:rsid w:val="003A7363"/>
    <w:rsid w:val="003A7DC5"/>
    <w:rsid w:val="003B21DD"/>
    <w:rsid w:val="003B30F1"/>
    <w:rsid w:val="003B3BF9"/>
    <w:rsid w:val="003B4C15"/>
    <w:rsid w:val="003B603C"/>
    <w:rsid w:val="003C0451"/>
    <w:rsid w:val="003C10B5"/>
    <w:rsid w:val="003C2572"/>
    <w:rsid w:val="003C29CB"/>
    <w:rsid w:val="003C4294"/>
    <w:rsid w:val="003C7231"/>
    <w:rsid w:val="003D0E9D"/>
    <w:rsid w:val="003D0F39"/>
    <w:rsid w:val="003D21AE"/>
    <w:rsid w:val="003D2751"/>
    <w:rsid w:val="003D3A9D"/>
    <w:rsid w:val="003D679F"/>
    <w:rsid w:val="003D6EF4"/>
    <w:rsid w:val="003E082D"/>
    <w:rsid w:val="003E0899"/>
    <w:rsid w:val="003E17DF"/>
    <w:rsid w:val="003E1E5D"/>
    <w:rsid w:val="003E24E6"/>
    <w:rsid w:val="003E27BE"/>
    <w:rsid w:val="003E2CB4"/>
    <w:rsid w:val="003E4821"/>
    <w:rsid w:val="003E5DA5"/>
    <w:rsid w:val="003E6961"/>
    <w:rsid w:val="003E6E1F"/>
    <w:rsid w:val="003F22BE"/>
    <w:rsid w:val="003F2E9F"/>
    <w:rsid w:val="003F32D0"/>
    <w:rsid w:val="003F43CA"/>
    <w:rsid w:val="003F5DE4"/>
    <w:rsid w:val="003F7D8B"/>
    <w:rsid w:val="004026CD"/>
    <w:rsid w:val="0040578F"/>
    <w:rsid w:val="00406E16"/>
    <w:rsid w:val="00413BCE"/>
    <w:rsid w:val="004146A0"/>
    <w:rsid w:val="0041476E"/>
    <w:rsid w:val="00417CE2"/>
    <w:rsid w:val="00423801"/>
    <w:rsid w:val="0042580E"/>
    <w:rsid w:val="004259A5"/>
    <w:rsid w:val="00431464"/>
    <w:rsid w:val="00431578"/>
    <w:rsid w:val="004336F8"/>
    <w:rsid w:val="00435080"/>
    <w:rsid w:val="00436C1A"/>
    <w:rsid w:val="0044102B"/>
    <w:rsid w:val="00441F53"/>
    <w:rsid w:val="004438D1"/>
    <w:rsid w:val="004447A0"/>
    <w:rsid w:val="00446163"/>
    <w:rsid w:val="0044632F"/>
    <w:rsid w:val="0044702C"/>
    <w:rsid w:val="00447145"/>
    <w:rsid w:val="00447896"/>
    <w:rsid w:val="00447DAB"/>
    <w:rsid w:val="00450177"/>
    <w:rsid w:val="00450987"/>
    <w:rsid w:val="00451B5C"/>
    <w:rsid w:val="00451DAF"/>
    <w:rsid w:val="00452B75"/>
    <w:rsid w:val="00452C35"/>
    <w:rsid w:val="00454EEC"/>
    <w:rsid w:val="00456739"/>
    <w:rsid w:val="00456A88"/>
    <w:rsid w:val="00457335"/>
    <w:rsid w:val="0046122E"/>
    <w:rsid w:val="00463400"/>
    <w:rsid w:val="0046463D"/>
    <w:rsid w:val="004660A7"/>
    <w:rsid w:val="004675E0"/>
    <w:rsid w:val="004675FE"/>
    <w:rsid w:val="0047053C"/>
    <w:rsid w:val="004719AC"/>
    <w:rsid w:val="00471EE1"/>
    <w:rsid w:val="00474903"/>
    <w:rsid w:val="00474BB5"/>
    <w:rsid w:val="00474E9F"/>
    <w:rsid w:val="00475771"/>
    <w:rsid w:val="00477712"/>
    <w:rsid w:val="00477E15"/>
    <w:rsid w:val="00480098"/>
    <w:rsid w:val="00483AED"/>
    <w:rsid w:val="00484329"/>
    <w:rsid w:val="0048488A"/>
    <w:rsid w:val="00484EA4"/>
    <w:rsid w:val="00486D2A"/>
    <w:rsid w:val="00486D35"/>
    <w:rsid w:val="00486E66"/>
    <w:rsid w:val="004872AB"/>
    <w:rsid w:val="004873F0"/>
    <w:rsid w:val="00487C45"/>
    <w:rsid w:val="004921BE"/>
    <w:rsid w:val="00492940"/>
    <w:rsid w:val="004931A3"/>
    <w:rsid w:val="004946CD"/>
    <w:rsid w:val="00494711"/>
    <w:rsid w:val="0049586C"/>
    <w:rsid w:val="004969CE"/>
    <w:rsid w:val="004A13DF"/>
    <w:rsid w:val="004A1A12"/>
    <w:rsid w:val="004A47BE"/>
    <w:rsid w:val="004A564D"/>
    <w:rsid w:val="004A5AE6"/>
    <w:rsid w:val="004B017D"/>
    <w:rsid w:val="004B1DEA"/>
    <w:rsid w:val="004B34CD"/>
    <w:rsid w:val="004B7437"/>
    <w:rsid w:val="004B7DD7"/>
    <w:rsid w:val="004C079F"/>
    <w:rsid w:val="004C1727"/>
    <w:rsid w:val="004C2E33"/>
    <w:rsid w:val="004C32CE"/>
    <w:rsid w:val="004C341A"/>
    <w:rsid w:val="004C3A5B"/>
    <w:rsid w:val="004C665D"/>
    <w:rsid w:val="004C6816"/>
    <w:rsid w:val="004C7903"/>
    <w:rsid w:val="004D1143"/>
    <w:rsid w:val="004D2888"/>
    <w:rsid w:val="004D3345"/>
    <w:rsid w:val="004D3486"/>
    <w:rsid w:val="004D38A3"/>
    <w:rsid w:val="004D454E"/>
    <w:rsid w:val="004D4A42"/>
    <w:rsid w:val="004D71B1"/>
    <w:rsid w:val="004E1D2E"/>
    <w:rsid w:val="004E3664"/>
    <w:rsid w:val="004E3DBD"/>
    <w:rsid w:val="004E5C13"/>
    <w:rsid w:val="004E6A39"/>
    <w:rsid w:val="004F1E28"/>
    <w:rsid w:val="004F3A88"/>
    <w:rsid w:val="004F67BE"/>
    <w:rsid w:val="005006AC"/>
    <w:rsid w:val="00502088"/>
    <w:rsid w:val="00502419"/>
    <w:rsid w:val="00502EEF"/>
    <w:rsid w:val="00503C3B"/>
    <w:rsid w:val="005048D0"/>
    <w:rsid w:val="005067A2"/>
    <w:rsid w:val="00507CDC"/>
    <w:rsid w:val="00510378"/>
    <w:rsid w:val="005128F6"/>
    <w:rsid w:val="005162BE"/>
    <w:rsid w:val="00523900"/>
    <w:rsid w:val="005253B4"/>
    <w:rsid w:val="00526895"/>
    <w:rsid w:val="0052696B"/>
    <w:rsid w:val="005300C5"/>
    <w:rsid w:val="00534484"/>
    <w:rsid w:val="005367B7"/>
    <w:rsid w:val="00537024"/>
    <w:rsid w:val="00537822"/>
    <w:rsid w:val="00540C14"/>
    <w:rsid w:val="00540CC3"/>
    <w:rsid w:val="00540E61"/>
    <w:rsid w:val="005411AA"/>
    <w:rsid w:val="00541CDD"/>
    <w:rsid w:val="00542923"/>
    <w:rsid w:val="00543EED"/>
    <w:rsid w:val="00543FDE"/>
    <w:rsid w:val="0054614D"/>
    <w:rsid w:val="005473DD"/>
    <w:rsid w:val="00551955"/>
    <w:rsid w:val="00551B5B"/>
    <w:rsid w:val="00552C30"/>
    <w:rsid w:val="005542F4"/>
    <w:rsid w:val="00561896"/>
    <w:rsid w:val="005640EA"/>
    <w:rsid w:val="00565B06"/>
    <w:rsid w:val="00565E13"/>
    <w:rsid w:val="005676EE"/>
    <w:rsid w:val="00567DA5"/>
    <w:rsid w:val="00567F28"/>
    <w:rsid w:val="00571783"/>
    <w:rsid w:val="0057209B"/>
    <w:rsid w:val="00574B77"/>
    <w:rsid w:val="00575422"/>
    <w:rsid w:val="00575D78"/>
    <w:rsid w:val="005778FE"/>
    <w:rsid w:val="005810A5"/>
    <w:rsid w:val="00582FB5"/>
    <w:rsid w:val="0058461D"/>
    <w:rsid w:val="00587FBE"/>
    <w:rsid w:val="00590C73"/>
    <w:rsid w:val="005938A2"/>
    <w:rsid w:val="00594C30"/>
    <w:rsid w:val="005A09A1"/>
    <w:rsid w:val="005A2D3F"/>
    <w:rsid w:val="005A2F83"/>
    <w:rsid w:val="005A325D"/>
    <w:rsid w:val="005A38D7"/>
    <w:rsid w:val="005A392A"/>
    <w:rsid w:val="005A3FB7"/>
    <w:rsid w:val="005A5633"/>
    <w:rsid w:val="005A5C25"/>
    <w:rsid w:val="005A712F"/>
    <w:rsid w:val="005A7F70"/>
    <w:rsid w:val="005B0E3B"/>
    <w:rsid w:val="005B3056"/>
    <w:rsid w:val="005B3EAC"/>
    <w:rsid w:val="005B5D5D"/>
    <w:rsid w:val="005B5FC0"/>
    <w:rsid w:val="005B6874"/>
    <w:rsid w:val="005C04A0"/>
    <w:rsid w:val="005C0B70"/>
    <w:rsid w:val="005C20EE"/>
    <w:rsid w:val="005C3A59"/>
    <w:rsid w:val="005C3B5F"/>
    <w:rsid w:val="005C4227"/>
    <w:rsid w:val="005C451C"/>
    <w:rsid w:val="005C54F9"/>
    <w:rsid w:val="005C5D1C"/>
    <w:rsid w:val="005C6B17"/>
    <w:rsid w:val="005D239B"/>
    <w:rsid w:val="005D4D86"/>
    <w:rsid w:val="005E004B"/>
    <w:rsid w:val="005E1F28"/>
    <w:rsid w:val="005E2563"/>
    <w:rsid w:val="005E30AB"/>
    <w:rsid w:val="005E6F0B"/>
    <w:rsid w:val="005E7E44"/>
    <w:rsid w:val="005F075A"/>
    <w:rsid w:val="005F4B34"/>
    <w:rsid w:val="005F5AB0"/>
    <w:rsid w:val="005F7A3B"/>
    <w:rsid w:val="00601039"/>
    <w:rsid w:val="00601798"/>
    <w:rsid w:val="006022DC"/>
    <w:rsid w:val="006026EC"/>
    <w:rsid w:val="00603421"/>
    <w:rsid w:val="006038C3"/>
    <w:rsid w:val="00605DAC"/>
    <w:rsid w:val="00611011"/>
    <w:rsid w:val="00613A3F"/>
    <w:rsid w:val="00616356"/>
    <w:rsid w:val="00616381"/>
    <w:rsid w:val="006179FC"/>
    <w:rsid w:val="006206EB"/>
    <w:rsid w:val="00621BA7"/>
    <w:rsid w:val="00623ACD"/>
    <w:rsid w:val="00623EBC"/>
    <w:rsid w:val="00625FAA"/>
    <w:rsid w:val="006261B8"/>
    <w:rsid w:val="00626A57"/>
    <w:rsid w:val="00626D9F"/>
    <w:rsid w:val="00634A34"/>
    <w:rsid w:val="0063537B"/>
    <w:rsid w:val="006358E9"/>
    <w:rsid w:val="0063633E"/>
    <w:rsid w:val="006367B3"/>
    <w:rsid w:val="00636F75"/>
    <w:rsid w:val="00637434"/>
    <w:rsid w:val="006413CB"/>
    <w:rsid w:val="006414B4"/>
    <w:rsid w:val="00643479"/>
    <w:rsid w:val="00645CB7"/>
    <w:rsid w:val="00645D3B"/>
    <w:rsid w:val="00646011"/>
    <w:rsid w:val="006463FE"/>
    <w:rsid w:val="00651D2A"/>
    <w:rsid w:val="00653B4F"/>
    <w:rsid w:val="00654985"/>
    <w:rsid w:val="0065559F"/>
    <w:rsid w:val="00655782"/>
    <w:rsid w:val="00663B3F"/>
    <w:rsid w:val="00664825"/>
    <w:rsid w:val="00666C62"/>
    <w:rsid w:val="0066755C"/>
    <w:rsid w:val="00671182"/>
    <w:rsid w:val="00671691"/>
    <w:rsid w:val="0067359D"/>
    <w:rsid w:val="00685264"/>
    <w:rsid w:val="00686019"/>
    <w:rsid w:val="00686EE0"/>
    <w:rsid w:val="006948C9"/>
    <w:rsid w:val="0069562E"/>
    <w:rsid w:val="00697011"/>
    <w:rsid w:val="0069732E"/>
    <w:rsid w:val="006974B7"/>
    <w:rsid w:val="006A2369"/>
    <w:rsid w:val="006A2A4D"/>
    <w:rsid w:val="006A3D9A"/>
    <w:rsid w:val="006B0542"/>
    <w:rsid w:val="006B2A3E"/>
    <w:rsid w:val="006B5CB3"/>
    <w:rsid w:val="006B655A"/>
    <w:rsid w:val="006B6F92"/>
    <w:rsid w:val="006C036D"/>
    <w:rsid w:val="006C3B0B"/>
    <w:rsid w:val="006C40A0"/>
    <w:rsid w:val="006C6123"/>
    <w:rsid w:val="006C67B1"/>
    <w:rsid w:val="006C6A09"/>
    <w:rsid w:val="006C7839"/>
    <w:rsid w:val="006D0587"/>
    <w:rsid w:val="006D07E4"/>
    <w:rsid w:val="006D1DEF"/>
    <w:rsid w:val="006D5DD5"/>
    <w:rsid w:val="006D77FA"/>
    <w:rsid w:val="006E4D7A"/>
    <w:rsid w:val="006E75D2"/>
    <w:rsid w:val="006F1BF8"/>
    <w:rsid w:val="006F1CFF"/>
    <w:rsid w:val="006F1F11"/>
    <w:rsid w:val="006F2096"/>
    <w:rsid w:val="006F22EC"/>
    <w:rsid w:val="006F2564"/>
    <w:rsid w:val="006F28DE"/>
    <w:rsid w:val="006F2E90"/>
    <w:rsid w:val="006F50CF"/>
    <w:rsid w:val="006F6225"/>
    <w:rsid w:val="006F6C4D"/>
    <w:rsid w:val="006F7A72"/>
    <w:rsid w:val="006F7DE7"/>
    <w:rsid w:val="00702AE5"/>
    <w:rsid w:val="00703397"/>
    <w:rsid w:val="00704455"/>
    <w:rsid w:val="0070567A"/>
    <w:rsid w:val="00706D60"/>
    <w:rsid w:val="00710049"/>
    <w:rsid w:val="00711405"/>
    <w:rsid w:val="00711820"/>
    <w:rsid w:val="00713CE7"/>
    <w:rsid w:val="00714F2B"/>
    <w:rsid w:val="0071642C"/>
    <w:rsid w:val="00720F99"/>
    <w:rsid w:val="00722A11"/>
    <w:rsid w:val="0072411D"/>
    <w:rsid w:val="0072434F"/>
    <w:rsid w:val="00724C99"/>
    <w:rsid w:val="00724CC5"/>
    <w:rsid w:val="00725D08"/>
    <w:rsid w:val="007261AC"/>
    <w:rsid w:val="00730372"/>
    <w:rsid w:val="00731273"/>
    <w:rsid w:val="0073278C"/>
    <w:rsid w:val="00733FBF"/>
    <w:rsid w:val="007341FD"/>
    <w:rsid w:val="00740260"/>
    <w:rsid w:val="007408D6"/>
    <w:rsid w:val="00742D95"/>
    <w:rsid w:val="007443F7"/>
    <w:rsid w:val="00746DDC"/>
    <w:rsid w:val="00747381"/>
    <w:rsid w:val="00747A65"/>
    <w:rsid w:val="007502AD"/>
    <w:rsid w:val="00750AAD"/>
    <w:rsid w:val="007518F8"/>
    <w:rsid w:val="0075257A"/>
    <w:rsid w:val="007528BF"/>
    <w:rsid w:val="007539D6"/>
    <w:rsid w:val="00753FE2"/>
    <w:rsid w:val="00754B3B"/>
    <w:rsid w:val="00755F7F"/>
    <w:rsid w:val="00757CBF"/>
    <w:rsid w:val="007653B7"/>
    <w:rsid w:val="00765A72"/>
    <w:rsid w:val="007726DC"/>
    <w:rsid w:val="00772A38"/>
    <w:rsid w:val="00773B36"/>
    <w:rsid w:val="00773CA3"/>
    <w:rsid w:val="0077467C"/>
    <w:rsid w:val="007752E9"/>
    <w:rsid w:val="0078108A"/>
    <w:rsid w:val="007818CE"/>
    <w:rsid w:val="00783FC5"/>
    <w:rsid w:val="0078456C"/>
    <w:rsid w:val="00785127"/>
    <w:rsid w:val="0078616D"/>
    <w:rsid w:val="00795001"/>
    <w:rsid w:val="007960E1"/>
    <w:rsid w:val="00796A72"/>
    <w:rsid w:val="00796F0A"/>
    <w:rsid w:val="007978E4"/>
    <w:rsid w:val="007A2E33"/>
    <w:rsid w:val="007A520F"/>
    <w:rsid w:val="007A5C6E"/>
    <w:rsid w:val="007A5D35"/>
    <w:rsid w:val="007A7B3E"/>
    <w:rsid w:val="007B0298"/>
    <w:rsid w:val="007B03B2"/>
    <w:rsid w:val="007B2BF5"/>
    <w:rsid w:val="007B5732"/>
    <w:rsid w:val="007C166C"/>
    <w:rsid w:val="007C18A0"/>
    <w:rsid w:val="007C2DA7"/>
    <w:rsid w:val="007C4577"/>
    <w:rsid w:val="007C4605"/>
    <w:rsid w:val="007C616E"/>
    <w:rsid w:val="007C6551"/>
    <w:rsid w:val="007C6D0E"/>
    <w:rsid w:val="007D00DA"/>
    <w:rsid w:val="007D26B1"/>
    <w:rsid w:val="007D40B9"/>
    <w:rsid w:val="007D489E"/>
    <w:rsid w:val="007D5136"/>
    <w:rsid w:val="007D60BA"/>
    <w:rsid w:val="007E04DD"/>
    <w:rsid w:val="007E1EAF"/>
    <w:rsid w:val="007E2894"/>
    <w:rsid w:val="007E46EC"/>
    <w:rsid w:val="007F1491"/>
    <w:rsid w:val="007F179E"/>
    <w:rsid w:val="007F4F76"/>
    <w:rsid w:val="007F645A"/>
    <w:rsid w:val="007F7883"/>
    <w:rsid w:val="00800438"/>
    <w:rsid w:val="00800C1D"/>
    <w:rsid w:val="00801B68"/>
    <w:rsid w:val="0080303E"/>
    <w:rsid w:val="008052D6"/>
    <w:rsid w:val="008055D3"/>
    <w:rsid w:val="008058C7"/>
    <w:rsid w:val="00805F9D"/>
    <w:rsid w:val="00807B44"/>
    <w:rsid w:val="0081160B"/>
    <w:rsid w:val="008134E1"/>
    <w:rsid w:val="00813725"/>
    <w:rsid w:val="00815A5A"/>
    <w:rsid w:val="00816F12"/>
    <w:rsid w:val="0082128F"/>
    <w:rsid w:val="00821B8A"/>
    <w:rsid w:val="00822F46"/>
    <w:rsid w:val="00823264"/>
    <w:rsid w:val="00823B8B"/>
    <w:rsid w:val="008245F4"/>
    <w:rsid w:val="00824766"/>
    <w:rsid w:val="0082595F"/>
    <w:rsid w:val="00826AE4"/>
    <w:rsid w:val="008277FD"/>
    <w:rsid w:val="00832D76"/>
    <w:rsid w:val="008352C1"/>
    <w:rsid w:val="00835B96"/>
    <w:rsid w:val="008370F8"/>
    <w:rsid w:val="00841103"/>
    <w:rsid w:val="0084284A"/>
    <w:rsid w:val="00844106"/>
    <w:rsid w:val="00844D9F"/>
    <w:rsid w:val="00847A1B"/>
    <w:rsid w:val="008506A6"/>
    <w:rsid w:val="00851902"/>
    <w:rsid w:val="008556DA"/>
    <w:rsid w:val="00855E22"/>
    <w:rsid w:val="00855EE3"/>
    <w:rsid w:val="00856D89"/>
    <w:rsid w:val="008575AD"/>
    <w:rsid w:val="00863229"/>
    <w:rsid w:val="00864DDA"/>
    <w:rsid w:val="008652A7"/>
    <w:rsid w:val="00866811"/>
    <w:rsid w:val="00873A42"/>
    <w:rsid w:val="00873A6C"/>
    <w:rsid w:val="0087465F"/>
    <w:rsid w:val="00874AC2"/>
    <w:rsid w:val="0087753C"/>
    <w:rsid w:val="0088100C"/>
    <w:rsid w:val="008811D7"/>
    <w:rsid w:val="008818ED"/>
    <w:rsid w:val="00881E1D"/>
    <w:rsid w:val="008823CB"/>
    <w:rsid w:val="00886C30"/>
    <w:rsid w:val="00887486"/>
    <w:rsid w:val="0088784B"/>
    <w:rsid w:val="00892853"/>
    <w:rsid w:val="00893CDC"/>
    <w:rsid w:val="00894ACD"/>
    <w:rsid w:val="00896957"/>
    <w:rsid w:val="008A1E2D"/>
    <w:rsid w:val="008A2456"/>
    <w:rsid w:val="008A3731"/>
    <w:rsid w:val="008A4A6A"/>
    <w:rsid w:val="008A7332"/>
    <w:rsid w:val="008A78F0"/>
    <w:rsid w:val="008B0599"/>
    <w:rsid w:val="008B3AC3"/>
    <w:rsid w:val="008B7446"/>
    <w:rsid w:val="008C1AA7"/>
    <w:rsid w:val="008C1AE7"/>
    <w:rsid w:val="008C2350"/>
    <w:rsid w:val="008C2A57"/>
    <w:rsid w:val="008C41AC"/>
    <w:rsid w:val="008C46D7"/>
    <w:rsid w:val="008C57D7"/>
    <w:rsid w:val="008C5F4F"/>
    <w:rsid w:val="008C6B63"/>
    <w:rsid w:val="008C7809"/>
    <w:rsid w:val="008D2C51"/>
    <w:rsid w:val="008D5222"/>
    <w:rsid w:val="008D672F"/>
    <w:rsid w:val="008E01F3"/>
    <w:rsid w:val="008E0BC7"/>
    <w:rsid w:val="008E210E"/>
    <w:rsid w:val="008E31BB"/>
    <w:rsid w:val="008E44D6"/>
    <w:rsid w:val="008E5FD0"/>
    <w:rsid w:val="008E629E"/>
    <w:rsid w:val="008E69EB"/>
    <w:rsid w:val="008E6B9C"/>
    <w:rsid w:val="008E77B2"/>
    <w:rsid w:val="008F0036"/>
    <w:rsid w:val="008F07D6"/>
    <w:rsid w:val="008F30B8"/>
    <w:rsid w:val="008F774E"/>
    <w:rsid w:val="0090144F"/>
    <w:rsid w:val="00903437"/>
    <w:rsid w:val="00903FDC"/>
    <w:rsid w:val="00904583"/>
    <w:rsid w:val="009052A9"/>
    <w:rsid w:val="00906912"/>
    <w:rsid w:val="0090740B"/>
    <w:rsid w:val="00907B14"/>
    <w:rsid w:val="0091021A"/>
    <w:rsid w:val="0091094B"/>
    <w:rsid w:val="00911233"/>
    <w:rsid w:val="0091260B"/>
    <w:rsid w:val="0091309C"/>
    <w:rsid w:val="009167D2"/>
    <w:rsid w:val="0091755A"/>
    <w:rsid w:val="00917DDF"/>
    <w:rsid w:val="0092195D"/>
    <w:rsid w:val="00923C4F"/>
    <w:rsid w:val="009251C2"/>
    <w:rsid w:val="00926E41"/>
    <w:rsid w:val="0093056F"/>
    <w:rsid w:val="009311EE"/>
    <w:rsid w:val="0093172D"/>
    <w:rsid w:val="00932E20"/>
    <w:rsid w:val="00933452"/>
    <w:rsid w:val="00935275"/>
    <w:rsid w:val="00935304"/>
    <w:rsid w:val="009374F9"/>
    <w:rsid w:val="0093788C"/>
    <w:rsid w:val="00941887"/>
    <w:rsid w:val="0094357A"/>
    <w:rsid w:val="0094360A"/>
    <w:rsid w:val="00946685"/>
    <w:rsid w:val="009468D8"/>
    <w:rsid w:val="00951957"/>
    <w:rsid w:val="00952266"/>
    <w:rsid w:val="00952D79"/>
    <w:rsid w:val="0095344B"/>
    <w:rsid w:val="00953B6B"/>
    <w:rsid w:val="00955651"/>
    <w:rsid w:val="00960B2D"/>
    <w:rsid w:val="00960D10"/>
    <w:rsid w:val="009611FB"/>
    <w:rsid w:val="00962C37"/>
    <w:rsid w:val="00965409"/>
    <w:rsid w:val="009660B1"/>
    <w:rsid w:val="009675D8"/>
    <w:rsid w:val="00971C61"/>
    <w:rsid w:val="009728A5"/>
    <w:rsid w:val="00973409"/>
    <w:rsid w:val="009738E7"/>
    <w:rsid w:val="00973C9E"/>
    <w:rsid w:val="009766C7"/>
    <w:rsid w:val="00980953"/>
    <w:rsid w:val="00981ED8"/>
    <w:rsid w:val="009825F9"/>
    <w:rsid w:val="00982C56"/>
    <w:rsid w:val="00982D84"/>
    <w:rsid w:val="00982F01"/>
    <w:rsid w:val="00983532"/>
    <w:rsid w:val="00984349"/>
    <w:rsid w:val="0098485B"/>
    <w:rsid w:val="00984A60"/>
    <w:rsid w:val="009851CA"/>
    <w:rsid w:val="009859A4"/>
    <w:rsid w:val="00985DFC"/>
    <w:rsid w:val="00987458"/>
    <w:rsid w:val="00990AED"/>
    <w:rsid w:val="00990BD8"/>
    <w:rsid w:val="00990C2B"/>
    <w:rsid w:val="0099189E"/>
    <w:rsid w:val="00992AA5"/>
    <w:rsid w:val="00993621"/>
    <w:rsid w:val="00994037"/>
    <w:rsid w:val="009955BD"/>
    <w:rsid w:val="00996A82"/>
    <w:rsid w:val="009A12EB"/>
    <w:rsid w:val="009A2B3D"/>
    <w:rsid w:val="009A3CA9"/>
    <w:rsid w:val="009A6939"/>
    <w:rsid w:val="009A6941"/>
    <w:rsid w:val="009A73FB"/>
    <w:rsid w:val="009B003A"/>
    <w:rsid w:val="009B0819"/>
    <w:rsid w:val="009B22AA"/>
    <w:rsid w:val="009B2B30"/>
    <w:rsid w:val="009B32FB"/>
    <w:rsid w:val="009B3E77"/>
    <w:rsid w:val="009B668B"/>
    <w:rsid w:val="009C09DD"/>
    <w:rsid w:val="009C1A76"/>
    <w:rsid w:val="009C22D2"/>
    <w:rsid w:val="009C2692"/>
    <w:rsid w:val="009C27C6"/>
    <w:rsid w:val="009C2AFC"/>
    <w:rsid w:val="009C309C"/>
    <w:rsid w:val="009C5980"/>
    <w:rsid w:val="009C6420"/>
    <w:rsid w:val="009C64B1"/>
    <w:rsid w:val="009C74A3"/>
    <w:rsid w:val="009C7873"/>
    <w:rsid w:val="009D2F5A"/>
    <w:rsid w:val="009D511A"/>
    <w:rsid w:val="009D641D"/>
    <w:rsid w:val="009D70D0"/>
    <w:rsid w:val="009E17FB"/>
    <w:rsid w:val="009E2004"/>
    <w:rsid w:val="009E3A4C"/>
    <w:rsid w:val="009E5833"/>
    <w:rsid w:val="009E60DD"/>
    <w:rsid w:val="009E6F6F"/>
    <w:rsid w:val="009E74FD"/>
    <w:rsid w:val="009F2744"/>
    <w:rsid w:val="009F436A"/>
    <w:rsid w:val="009F718E"/>
    <w:rsid w:val="009F7A67"/>
    <w:rsid w:val="00A00702"/>
    <w:rsid w:val="00A014F9"/>
    <w:rsid w:val="00A01AD9"/>
    <w:rsid w:val="00A02243"/>
    <w:rsid w:val="00A02C71"/>
    <w:rsid w:val="00A03028"/>
    <w:rsid w:val="00A035FE"/>
    <w:rsid w:val="00A04DB5"/>
    <w:rsid w:val="00A05A59"/>
    <w:rsid w:val="00A11146"/>
    <w:rsid w:val="00A1180C"/>
    <w:rsid w:val="00A1761F"/>
    <w:rsid w:val="00A17974"/>
    <w:rsid w:val="00A214A0"/>
    <w:rsid w:val="00A21D16"/>
    <w:rsid w:val="00A23B7A"/>
    <w:rsid w:val="00A241C4"/>
    <w:rsid w:val="00A2475F"/>
    <w:rsid w:val="00A36C8F"/>
    <w:rsid w:val="00A377C3"/>
    <w:rsid w:val="00A400A1"/>
    <w:rsid w:val="00A4065C"/>
    <w:rsid w:val="00A41C41"/>
    <w:rsid w:val="00A41F6E"/>
    <w:rsid w:val="00A42417"/>
    <w:rsid w:val="00A44626"/>
    <w:rsid w:val="00A45E4E"/>
    <w:rsid w:val="00A53C85"/>
    <w:rsid w:val="00A55DAD"/>
    <w:rsid w:val="00A55F65"/>
    <w:rsid w:val="00A570B2"/>
    <w:rsid w:val="00A57B04"/>
    <w:rsid w:val="00A61267"/>
    <w:rsid w:val="00A64130"/>
    <w:rsid w:val="00A66C83"/>
    <w:rsid w:val="00A671B9"/>
    <w:rsid w:val="00A72172"/>
    <w:rsid w:val="00A73964"/>
    <w:rsid w:val="00A747DB"/>
    <w:rsid w:val="00A75A46"/>
    <w:rsid w:val="00A762F2"/>
    <w:rsid w:val="00A80824"/>
    <w:rsid w:val="00A84206"/>
    <w:rsid w:val="00A84A26"/>
    <w:rsid w:val="00A87146"/>
    <w:rsid w:val="00A879E0"/>
    <w:rsid w:val="00A90005"/>
    <w:rsid w:val="00A906AB"/>
    <w:rsid w:val="00A90795"/>
    <w:rsid w:val="00A9122F"/>
    <w:rsid w:val="00A92A8B"/>
    <w:rsid w:val="00A940BD"/>
    <w:rsid w:val="00A97AFD"/>
    <w:rsid w:val="00AA2304"/>
    <w:rsid w:val="00AA2843"/>
    <w:rsid w:val="00AA436F"/>
    <w:rsid w:val="00AA5D4A"/>
    <w:rsid w:val="00AA5F25"/>
    <w:rsid w:val="00AA6639"/>
    <w:rsid w:val="00AB17EB"/>
    <w:rsid w:val="00AB65BA"/>
    <w:rsid w:val="00AC1081"/>
    <w:rsid w:val="00AC29EF"/>
    <w:rsid w:val="00AC6CBA"/>
    <w:rsid w:val="00AD01D4"/>
    <w:rsid w:val="00AD3173"/>
    <w:rsid w:val="00AD3385"/>
    <w:rsid w:val="00AD46C2"/>
    <w:rsid w:val="00AD4BEE"/>
    <w:rsid w:val="00AD5242"/>
    <w:rsid w:val="00AD5524"/>
    <w:rsid w:val="00AD59E4"/>
    <w:rsid w:val="00AD7544"/>
    <w:rsid w:val="00AD77D5"/>
    <w:rsid w:val="00AD77F0"/>
    <w:rsid w:val="00AD7FA6"/>
    <w:rsid w:val="00AE03A6"/>
    <w:rsid w:val="00AE237B"/>
    <w:rsid w:val="00AE37D2"/>
    <w:rsid w:val="00AE39EB"/>
    <w:rsid w:val="00AE50A5"/>
    <w:rsid w:val="00AE50CB"/>
    <w:rsid w:val="00AE690D"/>
    <w:rsid w:val="00AE7575"/>
    <w:rsid w:val="00AE7837"/>
    <w:rsid w:val="00AF0427"/>
    <w:rsid w:val="00AF09D9"/>
    <w:rsid w:val="00AF0D59"/>
    <w:rsid w:val="00AF27BA"/>
    <w:rsid w:val="00AF5076"/>
    <w:rsid w:val="00AF7E1C"/>
    <w:rsid w:val="00B01D00"/>
    <w:rsid w:val="00B02DF7"/>
    <w:rsid w:val="00B0588D"/>
    <w:rsid w:val="00B05918"/>
    <w:rsid w:val="00B07990"/>
    <w:rsid w:val="00B10411"/>
    <w:rsid w:val="00B104E4"/>
    <w:rsid w:val="00B10EDA"/>
    <w:rsid w:val="00B10FAC"/>
    <w:rsid w:val="00B1126A"/>
    <w:rsid w:val="00B1234B"/>
    <w:rsid w:val="00B1315D"/>
    <w:rsid w:val="00B1717E"/>
    <w:rsid w:val="00B200E7"/>
    <w:rsid w:val="00B22740"/>
    <w:rsid w:val="00B22E86"/>
    <w:rsid w:val="00B236DE"/>
    <w:rsid w:val="00B24D53"/>
    <w:rsid w:val="00B250D2"/>
    <w:rsid w:val="00B25412"/>
    <w:rsid w:val="00B26912"/>
    <w:rsid w:val="00B272C3"/>
    <w:rsid w:val="00B272F4"/>
    <w:rsid w:val="00B3051E"/>
    <w:rsid w:val="00B308C4"/>
    <w:rsid w:val="00B31974"/>
    <w:rsid w:val="00B336B8"/>
    <w:rsid w:val="00B37508"/>
    <w:rsid w:val="00B37555"/>
    <w:rsid w:val="00B40048"/>
    <w:rsid w:val="00B41928"/>
    <w:rsid w:val="00B43733"/>
    <w:rsid w:val="00B4494A"/>
    <w:rsid w:val="00B5035C"/>
    <w:rsid w:val="00B51E63"/>
    <w:rsid w:val="00B52762"/>
    <w:rsid w:val="00B534B9"/>
    <w:rsid w:val="00B535C3"/>
    <w:rsid w:val="00B545A9"/>
    <w:rsid w:val="00B54CED"/>
    <w:rsid w:val="00B556E4"/>
    <w:rsid w:val="00B560BA"/>
    <w:rsid w:val="00B56956"/>
    <w:rsid w:val="00B57CB1"/>
    <w:rsid w:val="00B60793"/>
    <w:rsid w:val="00B62170"/>
    <w:rsid w:val="00B656A2"/>
    <w:rsid w:val="00B65E23"/>
    <w:rsid w:val="00B6733E"/>
    <w:rsid w:val="00B70717"/>
    <w:rsid w:val="00B713B9"/>
    <w:rsid w:val="00B75D2C"/>
    <w:rsid w:val="00B76A5A"/>
    <w:rsid w:val="00B77C58"/>
    <w:rsid w:val="00B81262"/>
    <w:rsid w:val="00B85571"/>
    <w:rsid w:val="00B857EF"/>
    <w:rsid w:val="00B8625C"/>
    <w:rsid w:val="00B87DD2"/>
    <w:rsid w:val="00B90F96"/>
    <w:rsid w:val="00B92B9B"/>
    <w:rsid w:val="00B94D76"/>
    <w:rsid w:val="00B9531F"/>
    <w:rsid w:val="00B95587"/>
    <w:rsid w:val="00B9567F"/>
    <w:rsid w:val="00B9756B"/>
    <w:rsid w:val="00B9778E"/>
    <w:rsid w:val="00BA043F"/>
    <w:rsid w:val="00BA2ED1"/>
    <w:rsid w:val="00BA5758"/>
    <w:rsid w:val="00BB046F"/>
    <w:rsid w:val="00BB04CD"/>
    <w:rsid w:val="00BB0E9C"/>
    <w:rsid w:val="00BB1296"/>
    <w:rsid w:val="00BB1341"/>
    <w:rsid w:val="00BB40B9"/>
    <w:rsid w:val="00BB6245"/>
    <w:rsid w:val="00BB665A"/>
    <w:rsid w:val="00BC0ED9"/>
    <w:rsid w:val="00BC2629"/>
    <w:rsid w:val="00BC33CA"/>
    <w:rsid w:val="00BC7565"/>
    <w:rsid w:val="00BD02C9"/>
    <w:rsid w:val="00BD03CD"/>
    <w:rsid w:val="00BD042F"/>
    <w:rsid w:val="00BD0661"/>
    <w:rsid w:val="00BD06AF"/>
    <w:rsid w:val="00BD2781"/>
    <w:rsid w:val="00BD3A55"/>
    <w:rsid w:val="00BD490C"/>
    <w:rsid w:val="00BD7974"/>
    <w:rsid w:val="00BD7FAB"/>
    <w:rsid w:val="00BE41B4"/>
    <w:rsid w:val="00BE465F"/>
    <w:rsid w:val="00BE6B28"/>
    <w:rsid w:val="00BF0D91"/>
    <w:rsid w:val="00BF0F24"/>
    <w:rsid w:val="00BF29E0"/>
    <w:rsid w:val="00BF4220"/>
    <w:rsid w:val="00BF4E33"/>
    <w:rsid w:val="00BF5CBE"/>
    <w:rsid w:val="00BF6B5B"/>
    <w:rsid w:val="00C01482"/>
    <w:rsid w:val="00C0174D"/>
    <w:rsid w:val="00C0246B"/>
    <w:rsid w:val="00C048C5"/>
    <w:rsid w:val="00C04927"/>
    <w:rsid w:val="00C049F4"/>
    <w:rsid w:val="00C051CA"/>
    <w:rsid w:val="00C051D6"/>
    <w:rsid w:val="00C05D99"/>
    <w:rsid w:val="00C067B9"/>
    <w:rsid w:val="00C10CC4"/>
    <w:rsid w:val="00C1188B"/>
    <w:rsid w:val="00C13FD2"/>
    <w:rsid w:val="00C17008"/>
    <w:rsid w:val="00C217D4"/>
    <w:rsid w:val="00C2741B"/>
    <w:rsid w:val="00C30DF7"/>
    <w:rsid w:val="00C320C0"/>
    <w:rsid w:val="00C324CB"/>
    <w:rsid w:val="00C349F8"/>
    <w:rsid w:val="00C34F52"/>
    <w:rsid w:val="00C35F21"/>
    <w:rsid w:val="00C36F3C"/>
    <w:rsid w:val="00C37A47"/>
    <w:rsid w:val="00C37C65"/>
    <w:rsid w:val="00C4289A"/>
    <w:rsid w:val="00C4360A"/>
    <w:rsid w:val="00C44926"/>
    <w:rsid w:val="00C45C3E"/>
    <w:rsid w:val="00C5046D"/>
    <w:rsid w:val="00C51315"/>
    <w:rsid w:val="00C51631"/>
    <w:rsid w:val="00C51DBE"/>
    <w:rsid w:val="00C5643F"/>
    <w:rsid w:val="00C57A48"/>
    <w:rsid w:val="00C60283"/>
    <w:rsid w:val="00C60AC8"/>
    <w:rsid w:val="00C61972"/>
    <w:rsid w:val="00C61CE7"/>
    <w:rsid w:val="00C62047"/>
    <w:rsid w:val="00C63CF4"/>
    <w:rsid w:val="00C646C7"/>
    <w:rsid w:val="00C64B3D"/>
    <w:rsid w:val="00C64E8D"/>
    <w:rsid w:val="00C655E9"/>
    <w:rsid w:val="00C66D4A"/>
    <w:rsid w:val="00C67F86"/>
    <w:rsid w:val="00C737C8"/>
    <w:rsid w:val="00C7535A"/>
    <w:rsid w:val="00C75F75"/>
    <w:rsid w:val="00C7677B"/>
    <w:rsid w:val="00C76B8A"/>
    <w:rsid w:val="00C76C66"/>
    <w:rsid w:val="00C81559"/>
    <w:rsid w:val="00C84792"/>
    <w:rsid w:val="00C854CC"/>
    <w:rsid w:val="00C85D78"/>
    <w:rsid w:val="00C86B58"/>
    <w:rsid w:val="00C87382"/>
    <w:rsid w:val="00C87516"/>
    <w:rsid w:val="00C87FF3"/>
    <w:rsid w:val="00C91553"/>
    <w:rsid w:val="00C91752"/>
    <w:rsid w:val="00C91F54"/>
    <w:rsid w:val="00C925A3"/>
    <w:rsid w:val="00C927DF"/>
    <w:rsid w:val="00C93808"/>
    <w:rsid w:val="00C975B3"/>
    <w:rsid w:val="00C97835"/>
    <w:rsid w:val="00C97CD8"/>
    <w:rsid w:val="00CA04CA"/>
    <w:rsid w:val="00CA2CE0"/>
    <w:rsid w:val="00CA304D"/>
    <w:rsid w:val="00CA3269"/>
    <w:rsid w:val="00CA3AA6"/>
    <w:rsid w:val="00CA3D9A"/>
    <w:rsid w:val="00CA54FC"/>
    <w:rsid w:val="00CA607B"/>
    <w:rsid w:val="00CA6559"/>
    <w:rsid w:val="00CB12C0"/>
    <w:rsid w:val="00CB154C"/>
    <w:rsid w:val="00CB2635"/>
    <w:rsid w:val="00CB2803"/>
    <w:rsid w:val="00CB3C2B"/>
    <w:rsid w:val="00CB4BF5"/>
    <w:rsid w:val="00CC07CF"/>
    <w:rsid w:val="00CC0C2E"/>
    <w:rsid w:val="00CC1D80"/>
    <w:rsid w:val="00CC3822"/>
    <w:rsid w:val="00CC4A47"/>
    <w:rsid w:val="00CC6F05"/>
    <w:rsid w:val="00CC6FCD"/>
    <w:rsid w:val="00CC787E"/>
    <w:rsid w:val="00CD0753"/>
    <w:rsid w:val="00CD0DDF"/>
    <w:rsid w:val="00CD2C89"/>
    <w:rsid w:val="00CD5023"/>
    <w:rsid w:val="00CD6901"/>
    <w:rsid w:val="00CE084E"/>
    <w:rsid w:val="00CE0AF0"/>
    <w:rsid w:val="00CE2BA9"/>
    <w:rsid w:val="00CE5BB9"/>
    <w:rsid w:val="00CE6D35"/>
    <w:rsid w:val="00CE6E96"/>
    <w:rsid w:val="00CE7A94"/>
    <w:rsid w:val="00CF0A50"/>
    <w:rsid w:val="00CF1CEC"/>
    <w:rsid w:val="00CF4B24"/>
    <w:rsid w:val="00CF635D"/>
    <w:rsid w:val="00D03069"/>
    <w:rsid w:val="00D04A82"/>
    <w:rsid w:val="00D06D65"/>
    <w:rsid w:val="00D105B7"/>
    <w:rsid w:val="00D107B2"/>
    <w:rsid w:val="00D1092F"/>
    <w:rsid w:val="00D1159E"/>
    <w:rsid w:val="00D11981"/>
    <w:rsid w:val="00D12391"/>
    <w:rsid w:val="00D15BAE"/>
    <w:rsid w:val="00D1732B"/>
    <w:rsid w:val="00D1796A"/>
    <w:rsid w:val="00D2021C"/>
    <w:rsid w:val="00D2416F"/>
    <w:rsid w:val="00D2445D"/>
    <w:rsid w:val="00D26740"/>
    <w:rsid w:val="00D26983"/>
    <w:rsid w:val="00D276AB"/>
    <w:rsid w:val="00D31682"/>
    <w:rsid w:val="00D324E4"/>
    <w:rsid w:val="00D343E7"/>
    <w:rsid w:val="00D345D6"/>
    <w:rsid w:val="00D372C0"/>
    <w:rsid w:val="00D4014E"/>
    <w:rsid w:val="00D40580"/>
    <w:rsid w:val="00D42307"/>
    <w:rsid w:val="00D445CA"/>
    <w:rsid w:val="00D45585"/>
    <w:rsid w:val="00D4674F"/>
    <w:rsid w:val="00D50BAA"/>
    <w:rsid w:val="00D51566"/>
    <w:rsid w:val="00D551B7"/>
    <w:rsid w:val="00D5538E"/>
    <w:rsid w:val="00D554AA"/>
    <w:rsid w:val="00D55864"/>
    <w:rsid w:val="00D55D16"/>
    <w:rsid w:val="00D55D85"/>
    <w:rsid w:val="00D6133A"/>
    <w:rsid w:val="00D61343"/>
    <w:rsid w:val="00D617C1"/>
    <w:rsid w:val="00D61C2D"/>
    <w:rsid w:val="00D61FD8"/>
    <w:rsid w:val="00D67413"/>
    <w:rsid w:val="00D75098"/>
    <w:rsid w:val="00D761C1"/>
    <w:rsid w:val="00D76CFE"/>
    <w:rsid w:val="00D777B1"/>
    <w:rsid w:val="00D80007"/>
    <w:rsid w:val="00D81B5E"/>
    <w:rsid w:val="00D82F96"/>
    <w:rsid w:val="00D84030"/>
    <w:rsid w:val="00D846D9"/>
    <w:rsid w:val="00D8541C"/>
    <w:rsid w:val="00D86133"/>
    <w:rsid w:val="00D90F40"/>
    <w:rsid w:val="00D910E5"/>
    <w:rsid w:val="00D91157"/>
    <w:rsid w:val="00D92941"/>
    <w:rsid w:val="00D9298F"/>
    <w:rsid w:val="00D93BAA"/>
    <w:rsid w:val="00D93FF5"/>
    <w:rsid w:val="00D942C7"/>
    <w:rsid w:val="00D948BB"/>
    <w:rsid w:val="00D964CD"/>
    <w:rsid w:val="00D97AB2"/>
    <w:rsid w:val="00DA16EC"/>
    <w:rsid w:val="00DA3624"/>
    <w:rsid w:val="00DA5548"/>
    <w:rsid w:val="00DA615F"/>
    <w:rsid w:val="00DA634F"/>
    <w:rsid w:val="00DA6533"/>
    <w:rsid w:val="00DA7CBA"/>
    <w:rsid w:val="00DB0C06"/>
    <w:rsid w:val="00DB1FF1"/>
    <w:rsid w:val="00DB3DE1"/>
    <w:rsid w:val="00DB6F3B"/>
    <w:rsid w:val="00DB7618"/>
    <w:rsid w:val="00DB7EED"/>
    <w:rsid w:val="00DC05FF"/>
    <w:rsid w:val="00DC165F"/>
    <w:rsid w:val="00DC3FB4"/>
    <w:rsid w:val="00DC4303"/>
    <w:rsid w:val="00DC4700"/>
    <w:rsid w:val="00DC53F5"/>
    <w:rsid w:val="00DC59E8"/>
    <w:rsid w:val="00DC6B6D"/>
    <w:rsid w:val="00DC6D6F"/>
    <w:rsid w:val="00DC7568"/>
    <w:rsid w:val="00DD04DF"/>
    <w:rsid w:val="00DD0F61"/>
    <w:rsid w:val="00DD1A6C"/>
    <w:rsid w:val="00DD1F16"/>
    <w:rsid w:val="00DD645D"/>
    <w:rsid w:val="00DE1171"/>
    <w:rsid w:val="00DE1426"/>
    <w:rsid w:val="00DE3B20"/>
    <w:rsid w:val="00DE533E"/>
    <w:rsid w:val="00DE7550"/>
    <w:rsid w:val="00DF0203"/>
    <w:rsid w:val="00DF11E2"/>
    <w:rsid w:val="00DF1BDD"/>
    <w:rsid w:val="00DF2FB5"/>
    <w:rsid w:val="00DF369B"/>
    <w:rsid w:val="00DF57F2"/>
    <w:rsid w:val="00DF7026"/>
    <w:rsid w:val="00DF7203"/>
    <w:rsid w:val="00DF7FDA"/>
    <w:rsid w:val="00E0010C"/>
    <w:rsid w:val="00E00EBE"/>
    <w:rsid w:val="00E02860"/>
    <w:rsid w:val="00E03905"/>
    <w:rsid w:val="00E03FC1"/>
    <w:rsid w:val="00E06C5A"/>
    <w:rsid w:val="00E11293"/>
    <w:rsid w:val="00E130F7"/>
    <w:rsid w:val="00E13F32"/>
    <w:rsid w:val="00E15295"/>
    <w:rsid w:val="00E15E51"/>
    <w:rsid w:val="00E1697D"/>
    <w:rsid w:val="00E1764F"/>
    <w:rsid w:val="00E2077C"/>
    <w:rsid w:val="00E2242E"/>
    <w:rsid w:val="00E23281"/>
    <w:rsid w:val="00E232A2"/>
    <w:rsid w:val="00E27419"/>
    <w:rsid w:val="00E30BE5"/>
    <w:rsid w:val="00E31310"/>
    <w:rsid w:val="00E31771"/>
    <w:rsid w:val="00E31FBD"/>
    <w:rsid w:val="00E322F2"/>
    <w:rsid w:val="00E32436"/>
    <w:rsid w:val="00E3386C"/>
    <w:rsid w:val="00E33A4F"/>
    <w:rsid w:val="00E346FE"/>
    <w:rsid w:val="00E34772"/>
    <w:rsid w:val="00E34D61"/>
    <w:rsid w:val="00E35FC5"/>
    <w:rsid w:val="00E36E1C"/>
    <w:rsid w:val="00E4025E"/>
    <w:rsid w:val="00E41950"/>
    <w:rsid w:val="00E478A2"/>
    <w:rsid w:val="00E47BB3"/>
    <w:rsid w:val="00E47C6F"/>
    <w:rsid w:val="00E508C6"/>
    <w:rsid w:val="00E50E3D"/>
    <w:rsid w:val="00E51A57"/>
    <w:rsid w:val="00E520FE"/>
    <w:rsid w:val="00E53176"/>
    <w:rsid w:val="00E54FFF"/>
    <w:rsid w:val="00E62882"/>
    <w:rsid w:val="00E6508E"/>
    <w:rsid w:val="00E65C99"/>
    <w:rsid w:val="00E66288"/>
    <w:rsid w:val="00E671FB"/>
    <w:rsid w:val="00E70B9D"/>
    <w:rsid w:val="00E71053"/>
    <w:rsid w:val="00E71491"/>
    <w:rsid w:val="00E71D0B"/>
    <w:rsid w:val="00E723E3"/>
    <w:rsid w:val="00E745D6"/>
    <w:rsid w:val="00E76C2B"/>
    <w:rsid w:val="00E76EF2"/>
    <w:rsid w:val="00E80F61"/>
    <w:rsid w:val="00E84207"/>
    <w:rsid w:val="00E84935"/>
    <w:rsid w:val="00E90AF0"/>
    <w:rsid w:val="00E91751"/>
    <w:rsid w:val="00E91CAB"/>
    <w:rsid w:val="00E9247E"/>
    <w:rsid w:val="00E93B43"/>
    <w:rsid w:val="00E9429D"/>
    <w:rsid w:val="00E95467"/>
    <w:rsid w:val="00E95866"/>
    <w:rsid w:val="00E958E3"/>
    <w:rsid w:val="00E95A57"/>
    <w:rsid w:val="00E95BE2"/>
    <w:rsid w:val="00E9662A"/>
    <w:rsid w:val="00EA0485"/>
    <w:rsid w:val="00EA5237"/>
    <w:rsid w:val="00EA52DD"/>
    <w:rsid w:val="00EA5817"/>
    <w:rsid w:val="00EA7569"/>
    <w:rsid w:val="00EB594A"/>
    <w:rsid w:val="00EB5FFA"/>
    <w:rsid w:val="00EC4D05"/>
    <w:rsid w:val="00EC5BC6"/>
    <w:rsid w:val="00EC75F6"/>
    <w:rsid w:val="00ED09B0"/>
    <w:rsid w:val="00ED0D22"/>
    <w:rsid w:val="00ED1C3F"/>
    <w:rsid w:val="00ED3423"/>
    <w:rsid w:val="00ED4573"/>
    <w:rsid w:val="00ED4E48"/>
    <w:rsid w:val="00ED5509"/>
    <w:rsid w:val="00ED58BC"/>
    <w:rsid w:val="00ED6E50"/>
    <w:rsid w:val="00EE42DF"/>
    <w:rsid w:val="00EE6F88"/>
    <w:rsid w:val="00EE7602"/>
    <w:rsid w:val="00EE79F9"/>
    <w:rsid w:val="00EE7AE8"/>
    <w:rsid w:val="00EF38AC"/>
    <w:rsid w:val="00EF484B"/>
    <w:rsid w:val="00EF6BA9"/>
    <w:rsid w:val="00F00136"/>
    <w:rsid w:val="00F00ECD"/>
    <w:rsid w:val="00F0305F"/>
    <w:rsid w:val="00F031B3"/>
    <w:rsid w:val="00F03B1B"/>
    <w:rsid w:val="00F03D36"/>
    <w:rsid w:val="00F045B5"/>
    <w:rsid w:val="00F0471F"/>
    <w:rsid w:val="00F05F2F"/>
    <w:rsid w:val="00F10EBC"/>
    <w:rsid w:val="00F11059"/>
    <w:rsid w:val="00F13EEB"/>
    <w:rsid w:val="00F15777"/>
    <w:rsid w:val="00F15BCC"/>
    <w:rsid w:val="00F15F4F"/>
    <w:rsid w:val="00F16B94"/>
    <w:rsid w:val="00F20452"/>
    <w:rsid w:val="00F209A3"/>
    <w:rsid w:val="00F20D7F"/>
    <w:rsid w:val="00F212C1"/>
    <w:rsid w:val="00F22E45"/>
    <w:rsid w:val="00F247BB"/>
    <w:rsid w:val="00F24EB5"/>
    <w:rsid w:val="00F25971"/>
    <w:rsid w:val="00F2676E"/>
    <w:rsid w:val="00F26BAE"/>
    <w:rsid w:val="00F27C0F"/>
    <w:rsid w:val="00F27D38"/>
    <w:rsid w:val="00F31DAC"/>
    <w:rsid w:val="00F32961"/>
    <w:rsid w:val="00F35306"/>
    <w:rsid w:val="00F35994"/>
    <w:rsid w:val="00F36744"/>
    <w:rsid w:val="00F40AA1"/>
    <w:rsid w:val="00F41717"/>
    <w:rsid w:val="00F41C8D"/>
    <w:rsid w:val="00F4286E"/>
    <w:rsid w:val="00F44741"/>
    <w:rsid w:val="00F511DD"/>
    <w:rsid w:val="00F5160F"/>
    <w:rsid w:val="00F51D56"/>
    <w:rsid w:val="00F52B63"/>
    <w:rsid w:val="00F57817"/>
    <w:rsid w:val="00F57DB6"/>
    <w:rsid w:val="00F61824"/>
    <w:rsid w:val="00F623D7"/>
    <w:rsid w:val="00F62E6D"/>
    <w:rsid w:val="00F6508E"/>
    <w:rsid w:val="00F65D49"/>
    <w:rsid w:val="00F71475"/>
    <w:rsid w:val="00F71768"/>
    <w:rsid w:val="00F7297F"/>
    <w:rsid w:val="00F7753B"/>
    <w:rsid w:val="00F81927"/>
    <w:rsid w:val="00F83B2E"/>
    <w:rsid w:val="00F8441A"/>
    <w:rsid w:val="00F8777B"/>
    <w:rsid w:val="00F9081A"/>
    <w:rsid w:val="00F91DE4"/>
    <w:rsid w:val="00F92800"/>
    <w:rsid w:val="00F937D4"/>
    <w:rsid w:val="00F95FEF"/>
    <w:rsid w:val="00F96258"/>
    <w:rsid w:val="00F963C6"/>
    <w:rsid w:val="00F9658D"/>
    <w:rsid w:val="00F9714E"/>
    <w:rsid w:val="00F97B26"/>
    <w:rsid w:val="00FA2B61"/>
    <w:rsid w:val="00FA3578"/>
    <w:rsid w:val="00FA4BCA"/>
    <w:rsid w:val="00FA6411"/>
    <w:rsid w:val="00FA779B"/>
    <w:rsid w:val="00FB36D8"/>
    <w:rsid w:val="00FB39E4"/>
    <w:rsid w:val="00FB3D98"/>
    <w:rsid w:val="00FB3F69"/>
    <w:rsid w:val="00FB4754"/>
    <w:rsid w:val="00FB6B8F"/>
    <w:rsid w:val="00FB6F12"/>
    <w:rsid w:val="00FB7E50"/>
    <w:rsid w:val="00FB7E82"/>
    <w:rsid w:val="00FC1379"/>
    <w:rsid w:val="00FC14C5"/>
    <w:rsid w:val="00FC1D0B"/>
    <w:rsid w:val="00FC26BA"/>
    <w:rsid w:val="00FC4ACB"/>
    <w:rsid w:val="00FC4BDF"/>
    <w:rsid w:val="00FC5224"/>
    <w:rsid w:val="00FC5B9A"/>
    <w:rsid w:val="00FC5F05"/>
    <w:rsid w:val="00FC6959"/>
    <w:rsid w:val="00FD0FAB"/>
    <w:rsid w:val="00FE0FCE"/>
    <w:rsid w:val="00FF1E75"/>
    <w:rsid w:val="00FF2D2D"/>
    <w:rsid w:val="00FF3B87"/>
    <w:rsid w:val="00FF5D54"/>
    <w:rsid w:val="00FF6F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5078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link w:val="Nadpis1Char"/>
    <w:uiPriority w:val="9"/>
    <w:qFormat/>
    <w:rsid w:val="00D04A8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sk-SK" w:eastAsia="sk-SK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26EF"/>
    <w:pPr>
      <w:keepNext/>
      <w:keepLines/>
      <w:numPr>
        <w:numId w:val="41"/>
      </w:numPr>
      <w:spacing w:before="40"/>
      <w:ind w:left="357" w:hanging="357"/>
      <w:outlineLvl w:val="1"/>
    </w:pPr>
    <w:rPr>
      <w:rFonts w:ascii="Aptos" w:eastAsiaTheme="majorEastAsia" w:hAnsi="Aptos" w:cstheme="majorBidi"/>
      <w:b/>
      <w:color w:val="1F497D" w:themeColor="text2"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E34772"/>
    <w:pPr>
      <w:keepNext/>
      <w:keepLines/>
      <w:spacing w:before="120"/>
      <w:outlineLvl w:val="2"/>
    </w:pPr>
    <w:rPr>
      <w:rFonts w:ascii="Aptos" w:eastAsiaTheme="majorEastAsia" w:hAnsi="Aptos" w:cstheme="majorBidi"/>
      <w:b/>
      <w:color w:val="1F497D" w:themeColor="text2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C63CF4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AD01D4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A32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A3269"/>
    <w:rPr>
      <w:rFonts w:ascii="Tahoma" w:hAnsi="Tahoma" w:cs="Tahoma"/>
      <w:sz w:val="16"/>
      <w:szCs w:val="16"/>
    </w:rPr>
  </w:style>
  <w:style w:type="paragraph" w:customStyle="1" w:styleId="emph21">
    <w:name w:val="emph21"/>
    <w:basedOn w:val="Normln"/>
    <w:rsid w:val="00F03B1B"/>
    <w:pPr>
      <w:spacing w:before="210" w:after="210"/>
    </w:pPr>
    <w:rPr>
      <w:color w:val="009EDF"/>
    </w:rPr>
  </w:style>
  <w:style w:type="character" w:styleId="Sledovanodkaz">
    <w:name w:val="FollowedHyperlink"/>
    <w:basedOn w:val="Standardnpsmoodstavce"/>
    <w:uiPriority w:val="99"/>
    <w:semiHidden/>
    <w:unhideWhenUsed/>
    <w:rsid w:val="0014625A"/>
    <w:rPr>
      <w:color w:val="800080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9311E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311EE"/>
  </w:style>
  <w:style w:type="paragraph" w:styleId="Zpat">
    <w:name w:val="footer"/>
    <w:basedOn w:val="Normln"/>
    <w:link w:val="ZpatChar"/>
    <w:uiPriority w:val="99"/>
    <w:unhideWhenUsed/>
    <w:rsid w:val="009311E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311EE"/>
  </w:style>
  <w:style w:type="paragraph" w:styleId="Odstavecseseznamem">
    <w:name w:val="List Paragraph"/>
    <w:basedOn w:val="Normln"/>
    <w:qFormat/>
    <w:rsid w:val="00A02C71"/>
    <w:pPr>
      <w:ind w:left="720"/>
      <w:contextualSpacing/>
    </w:pPr>
  </w:style>
  <w:style w:type="paragraph" w:styleId="Obsah1">
    <w:name w:val="toc 1"/>
    <w:basedOn w:val="Normln"/>
    <w:next w:val="Normln"/>
    <w:autoRedefine/>
    <w:semiHidden/>
    <w:rsid w:val="00A762F2"/>
    <w:pPr>
      <w:widowControl w:val="0"/>
      <w:autoSpaceDE w:val="0"/>
      <w:autoSpaceDN w:val="0"/>
      <w:adjustRightInd w:val="0"/>
      <w:spacing w:before="120" w:after="120"/>
    </w:pPr>
    <w:rPr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uiPriority w:val="39"/>
    <w:rsid w:val="00A762F2"/>
    <w:pPr>
      <w:widowControl w:val="0"/>
      <w:autoSpaceDE w:val="0"/>
      <w:autoSpaceDN w:val="0"/>
      <w:adjustRightInd w:val="0"/>
      <w:ind w:left="200"/>
    </w:pPr>
    <w:rPr>
      <w:smallCap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D948BB"/>
    <w:pPr>
      <w:spacing w:before="100" w:beforeAutospacing="1" w:after="100" w:afterAutospacing="1"/>
    </w:pPr>
    <w:rPr>
      <w:color w:val="000000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2C144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2C144D"/>
    <w:rPr>
      <w:rFonts w:ascii="Arial" w:eastAsia="Times New Roman" w:hAnsi="Arial" w:cs="Arial"/>
      <w:vanish/>
      <w:sz w:val="16"/>
      <w:szCs w:val="16"/>
      <w:lang w:eastAsia="cs-CZ"/>
    </w:rPr>
  </w:style>
  <w:style w:type="paragraph" w:styleId="z-Konecformule">
    <w:name w:val="HTML Bottom of Form"/>
    <w:basedOn w:val="Normln"/>
    <w:next w:val="Normln"/>
    <w:link w:val="z-KonecformuleChar"/>
    <w:hidden/>
    <w:uiPriority w:val="99"/>
    <w:unhideWhenUsed/>
    <w:rsid w:val="002C144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KonecformuleChar">
    <w:name w:val="z-Konec formuláře Char"/>
    <w:basedOn w:val="Standardnpsmoodstavce"/>
    <w:link w:val="z-Konecformule"/>
    <w:uiPriority w:val="99"/>
    <w:rsid w:val="002C144D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D04A82"/>
    <w:rPr>
      <w:rFonts w:ascii="Times New Roman" w:eastAsia="Times New Roman" w:hAnsi="Times New Roman" w:cs="Times New Roman"/>
      <w:b/>
      <w:bCs/>
      <w:kern w:val="36"/>
      <w:sz w:val="48"/>
      <w:szCs w:val="48"/>
      <w:lang w:val="sk-SK" w:eastAsia="sk-SK"/>
    </w:rPr>
  </w:style>
  <w:style w:type="paragraph" w:customStyle="1" w:styleId="Default">
    <w:name w:val="Default"/>
    <w:rsid w:val="001F5A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Zkladntext">
    <w:name w:val="Body Text"/>
    <w:basedOn w:val="Normln"/>
    <w:link w:val="ZkladntextChar"/>
    <w:qFormat/>
    <w:rsid w:val="00903437"/>
    <w:pPr>
      <w:spacing w:before="180" w:after="180"/>
    </w:pPr>
    <w:rPr>
      <w:rFonts w:ascii="Aptos" w:eastAsiaTheme="minorEastAsia" w:hAnsi="Aptos" w:cstheme="minorBidi"/>
      <w:sz w:val="22"/>
      <w:lang w:val="en-US" w:eastAsia="zh-CN"/>
    </w:rPr>
  </w:style>
  <w:style w:type="character" w:customStyle="1" w:styleId="ZkladntextChar">
    <w:name w:val="Základní text Char"/>
    <w:basedOn w:val="Standardnpsmoodstavce"/>
    <w:link w:val="Zkladntext"/>
    <w:rsid w:val="00903437"/>
    <w:rPr>
      <w:rFonts w:ascii="Aptos" w:eastAsiaTheme="minorEastAsia" w:hAnsi="Aptos"/>
      <w:szCs w:val="24"/>
      <w:lang w:val="en-US" w:eastAsia="zh-CN"/>
    </w:rPr>
  </w:style>
  <w:style w:type="paragraph" w:customStyle="1" w:styleId="FirstParagraph">
    <w:name w:val="First Paragraph"/>
    <w:basedOn w:val="Zkladntext"/>
    <w:next w:val="Zkladntext"/>
    <w:qFormat/>
    <w:rsid w:val="00C34F52"/>
  </w:style>
  <w:style w:type="character" w:customStyle="1" w:styleId="Nadpis2Char">
    <w:name w:val="Nadpis 2 Char"/>
    <w:basedOn w:val="Standardnpsmoodstavce"/>
    <w:link w:val="Nadpis2"/>
    <w:uiPriority w:val="9"/>
    <w:rsid w:val="002F26EF"/>
    <w:rPr>
      <w:rFonts w:ascii="Aptos" w:eastAsiaTheme="majorEastAsia" w:hAnsi="Aptos" w:cstheme="majorBidi"/>
      <w:b/>
      <w:color w:val="1F497D" w:themeColor="text2"/>
      <w:sz w:val="32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E34772"/>
    <w:rPr>
      <w:rFonts w:ascii="Aptos" w:eastAsiaTheme="majorEastAsia" w:hAnsi="Aptos" w:cstheme="majorBidi"/>
      <w:b/>
      <w:color w:val="1F497D" w:themeColor="text2"/>
      <w:sz w:val="28"/>
      <w:szCs w:val="24"/>
      <w:lang w:eastAsia="cs-CZ"/>
    </w:rPr>
  </w:style>
  <w:style w:type="paragraph" w:customStyle="1" w:styleId="Compact">
    <w:name w:val="Compact"/>
    <w:basedOn w:val="Zkladntext"/>
    <w:qFormat/>
    <w:rsid w:val="005C5D1C"/>
    <w:pPr>
      <w:spacing w:before="36" w:after="36"/>
    </w:pPr>
  </w:style>
  <w:style w:type="table" w:customStyle="1" w:styleId="Table">
    <w:name w:val="Table"/>
    <w:semiHidden/>
    <w:unhideWhenUsed/>
    <w:qFormat/>
    <w:rsid w:val="005C5D1C"/>
    <w:pPr>
      <w:spacing w:line="240" w:lineRule="auto"/>
    </w:pPr>
    <w:rPr>
      <w:rFonts w:eastAsiaTheme="minorEastAsia"/>
      <w:sz w:val="24"/>
      <w:szCs w:val="24"/>
      <w:lang w:val="en-US"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styleId="Siln">
    <w:name w:val="Strong"/>
    <w:basedOn w:val="Standardnpsmoodstavce"/>
    <w:uiPriority w:val="22"/>
    <w:qFormat/>
    <w:rsid w:val="00D372C0"/>
    <w:rPr>
      <w:b/>
      <w:bCs/>
    </w:rPr>
  </w:style>
  <w:style w:type="paragraph" w:styleId="Nadpisobsahu">
    <w:name w:val="TOC Heading"/>
    <w:basedOn w:val="Nadpis1"/>
    <w:next w:val="Normln"/>
    <w:uiPriority w:val="39"/>
    <w:unhideWhenUsed/>
    <w:qFormat/>
    <w:rsid w:val="009D2F5A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val="cs-CZ"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9D2F5A"/>
    <w:pPr>
      <w:spacing w:after="100"/>
      <w:ind w:left="480"/>
    </w:pPr>
  </w:style>
  <w:style w:type="paragraph" w:customStyle="1" w:styleId="Nadpis10">
    <w:name w:val="Nadpis 1+"/>
    <w:link w:val="Nadpis1Char0"/>
    <w:qFormat/>
    <w:rsid w:val="008C1AA7"/>
    <w:rPr>
      <w:rFonts w:eastAsiaTheme="majorEastAsia" w:cstheme="majorBidi"/>
      <w:b/>
      <w:color w:val="365F91" w:themeColor="accent1" w:themeShade="BF"/>
      <w:sz w:val="26"/>
      <w:szCs w:val="26"/>
      <w:lang w:eastAsia="cs-CZ"/>
    </w:rPr>
  </w:style>
  <w:style w:type="character" w:customStyle="1" w:styleId="Nadpis1Char0">
    <w:name w:val="Nadpis 1+ Char"/>
    <w:basedOn w:val="Standardnpsmoodstavce"/>
    <w:link w:val="Nadpis10"/>
    <w:rsid w:val="008C1AA7"/>
    <w:rPr>
      <w:rFonts w:eastAsiaTheme="majorEastAsia" w:cstheme="majorBidi"/>
      <w:b/>
      <w:color w:val="365F91" w:themeColor="accent1" w:themeShade="BF"/>
      <w:sz w:val="26"/>
      <w:szCs w:val="26"/>
      <w:lang w:eastAsia="cs-CZ"/>
    </w:rPr>
  </w:style>
  <w:style w:type="table" w:styleId="Mkatabulky">
    <w:name w:val="Table Grid"/>
    <w:basedOn w:val="Normlntabulka"/>
    <w:uiPriority w:val="59"/>
    <w:rsid w:val="00BC26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905">
      <w:bodyDiv w:val="1"/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8" w:space="0" w:color="FFFFFF"/>
                <w:right w:val="none" w:sz="0" w:space="0" w:color="auto"/>
              </w:divBdr>
              <w:divsChild>
                <w:div w:id="73913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9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860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single" w:sz="6" w:space="0" w:color="FFFFFF"/>
                          </w:divBdr>
                          <w:divsChild>
                            <w:div w:id="75558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6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44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5651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2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73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2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483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214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82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5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8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9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34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82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52</Words>
  <Characters>4648</Characters>
  <Application>Microsoft Office Word</Application>
  <DocSecurity>0</DocSecurity>
  <Lines>119</Lines>
  <Paragraphs>70</Paragraphs>
  <ScaleCrop>false</ScaleCrop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28T08:57:00Z</dcterms:created>
  <dcterms:modified xsi:type="dcterms:W3CDTF">2026-04-30T09:32:00Z</dcterms:modified>
</cp:coreProperties>
</file>